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08D5F3" w14:textId="3DC96DD9" w:rsidR="00F2360A" w:rsidRPr="005C1A14" w:rsidRDefault="00F2360A" w:rsidP="00F2360A">
      <w:pPr>
        <w:spacing w:after="160" w:line="240" w:lineRule="auto"/>
        <w:rPr>
          <w:rFonts w:ascii="Calibri" w:eastAsia="Calibri" w:hAnsi="Calibri" w:cs="Times New Roman"/>
          <w:b/>
          <w:bCs/>
          <w:sz w:val="40"/>
          <w:szCs w:val="40"/>
        </w:rPr>
      </w:pPr>
      <w:r w:rsidRPr="005C1A14">
        <w:rPr>
          <w:rFonts w:ascii="Calibri" w:eastAsia="Calibri" w:hAnsi="Calibri" w:cs="Times New Roman"/>
          <w:b/>
          <w:bCs/>
          <w:sz w:val="40"/>
          <w:szCs w:val="40"/>
        </w:rPr>
        <w:t xml:space="preserve">Praksisvurdering ved </w:t>
      </w:r>
      <w:r w:rsidR="00FD0FDD" w:rsidRPr="005C1A14">
        <w:rPr>
          <w:rFonts w:ascii="Calibri" w:eastAsia="Calibri" w:hAnsi="Calibri" w:cs="Times New Roman"/>
          <w:b/>
          <w:bCs/>
          <w:sz w:val="40"/>
          <w:szCs w:val="40"/>
        </w:rPr>
        <w:t>sosialt arbeid</w:t>
      </w:r>
      <w:r w:rsidRPr="005C1A14">
        <w:rPr>
          <w:rFonts w:ascii="Calibri" w:eastAsia="Calibri" w:hAnsi="Calibri" w:cs="Times New Roman"/>
          <w:b/>
          <w:bCs/>
          <w:sz w:val="40"/>
          <w:szCs w:val="40"/>
        </w:rPr>
        <w:t xml:space="preserve"> </w:t>
      </w:r>
    </w:p>
    <w:p w14:paraId="5D46F025" w14:textId="04EA13CF" w:rsidR="0022364F" w:rsidRPr="005C1A14" w:rsidRDefault="0022364F" w:rsidP="0022364F">
      <w:pPr>
        <w:spacing w:after="160" w:line="240" w:lineRule="auto"/>
        <w:rPr>
          <w:rFonts w:ascii="Calibri" w:eastAsia="Calibri" w:hAnsi="Calibri" w:cs="Times New Roman"/>
          <w:b/>
          <w:bCs/>
          <w:sz w:val="28"/>
          <w:szCs w:val="28"/>
        </w:rPr>
      </w:pPr>
      <w:r w:rsidRPr="005C1A14">
        <w:rPr>
          <w:rFonts w:ascii="Calibri" w:eastAsia="Calibri" w:hAnsi="Calibri" w:cs="Times New Roman"/>
          <w:b/>
          <w:bCs/>
          <w:sz w:val="28"/>
          <w:szCs w:val="28"/>
        </w:rPr>
        <w:t>SAB</w:t>
      </w:r>
      <w:r w:rsidR="00662EF4">
        <w:rPr>
          <w:rFonts w:ascii="Calibri" w:eastAsia="Calibri" w:hAnsi="Calibri" w:cs="Times New Roman"/>
          <w:b/>
          <w:bCs/>
          <w:sz w:val="28"/>
          <w:szCs w:val="28"/>
        </w:rPr>
        <w:t>P</w:t>
      </w:r>
      <w:r w:rsidR="00AE7CF8" w:rsidRPr="005C1A14">
        <w:rPr>
          <w:rFonts w:ascii="Calibri" w:eastAsia="Calibri" w:hAnsi="Calibri" w:cs="Times New Roman"/>
          <w:b/>
          <w:bCs/>
          <w:sz w:val="28"/>
          <w:szCs w:val="28"/>
        </w:rPr>
        <w:t xml:space="preserve">1 </w:t>
      </w:r>
      <w:r w:rsidRPr="005C1A14">
        <w:rPr>
          <w:rFonts w:ascii="Calibri" w:eastAsia="Calibri" w:hAnsi="Calibri" w:cs="Times New Roman"/>
          <w:b/>
          <w:bCs/>
          <w:sz w:val="28"/>
          <w:szCs w:val="28"/>
        </w:rPr>
        <w:t xml:space="preserve">Sosialt arbeids praksis 1. studieår </w:t>
      </w:r>
    </w:p>
    <w:p w14:paraId="713B4FD1" w14:textId="77777777" w:rsidR="00DE6853" w:rsidRPr="002B47D9" w:rsidRDefault="00DE6853" w:rsidP="00DE6853">
      <w:pPr>
        <w:spacing w:after="160" w:line="240" w:lineRule="auto"/>
        <w:rPr>
          <w:rFonts w:ascii="Calibri" w:eastAsia="Calibri" w:hAnsi="Calibri" w:cs="Calibri"/>
          <w:sz w:val="24"/>
          <w:lang w:val="nb-NO"/>
        </w:rPr>
      </w:pPr>
      <w:r w:rsidRPr="002B47D9">
        <w:rPr>
          <w:rFonts w:ascii="Calibri" w:eastAsia="Calibri" w:hAnsi="Calibri" w:cs="Calibri"/>
          <w:sz w:val="24"/>
          <w:lang w:val="nb-NO"/>
        </w:rPr>
        <w:t>Vurderingsskjemaet fyll</w:t>
      </w:r>
      <w:r>
        <w:rPr>
          <w:rFonts w:ascii="Calibri" w:eastAsia="Calibri" w:hAnsi="Calibri" w:cs="Calibri"/>
          <w:sz w:val="24"/>
          <w:lang w:val="nb-NO"/>
        </w:rPr>
        <w:t xml:space="preserve">es </w:t>
      </w:r>
      <w:r w:rsidRPr="002B47D9">
        <w:rPr>
          <w:rFonts w:ascii="Calibri" w:eastAsia="Calibri" w:hAnsi="Calibri" w:cs="Calibri"/>
          <w:sz w:val="24"/>
          <w:lang w:val="nb-NO"/>
        </w:rPr>
        <w:t xml:space="preserve">ut av student og praksisveileder før midtveis- og til sluttvurderingssamtalen. Studenten laster opp vurderingsskjemaet til midtveissamtalen i Canvas innen fastsatt frist. </w:t>
      </w:r>
    </w:p>
    <w:tbl>
      <w:tblPr>
        <w:tblStyle w:val="TableGrid"/>
        <w:tblW w:w="10490" w:type="dxa"/>
        <w:tblInd w:w="-572" w:type="dxa"/>
        <w:tblLook w:val="04A0" w:firstRow="1" w:lastRow="0" w:firstColumn="1" w:lastColumn="0" w:noHBand="0" w:noVBand="1"/>
      </w:tblPr>
      <w:tblGrid>
        <w:gridCol w:w="4259"/>
        <w:gridCol w:w="3092"/>
        <w:gridCol w:w="3139"/>
      </w:tblGrid>
      <w:tr w:rsidR="004608EA" w:rsidRPr="002B47D9" w14:paraId="2182E47F" w14:textId="77777777" w:rsidTr="00CA7EBC">
        <w:trPr>
          <w:trHeight w:val="340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  <w:hideMark/>
          </w:tcPr>
          <w:p w14:paraId="0612C4F3" w14:textId="77777777" w:rsidR="004608EA" w:rsidRDefault="004608EA" w:rsidP="00CA7EBC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  <w:t>Opplysning</w:t>
            </w:r>
            <w:r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  <w:t xml:space="preserve">r </w:t>
            </w:r>
            <w:r w:rsidRPr="002B47D9">
              <w:rPr>
                <w:rFonts w:ascii="Calibri" w:eastAsia="Calibri" w:hAnsi="Calibri" w:cs="Calibri"/>
                <w:lang w:val="nb-NO"/>
              </w:rPr>
              <w:t>Fyll</w:t>
            </w:r>
            <w:r>
              <w:rPr>
                <w:rFonts w:ascii="Calibri" w:eastAsia="Calibri" w:hAnsi="Calibri" w:cs="Calibri"/>
                <w:lang w:val="nb-NO"/>
              </w:rPr>
              <w:t>es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ut av studenten.</w:t>
            </w:r>
          </w:p>
          <w:p w14:paraId="191A502F" w14:textId="77777777" w:rsidR="004608EA" w:rsidRPr="002B47D9" w:rsidRDefault="004608EA" w:rsidP="00CA7EBC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</w:pPr>
          </w:p>
        </w:tc>
      </w:tr>
      <w:tr w:rsidR="004608EA" w:rsidRPr="002B47D9" w14:paraId="152A9A9C" w14:textId="77777777" w:rsidTr="00CA7EBC">
        <w:trPr>
          <w:trHeight w:val="584"/>
        </w:trPr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4A707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ornavn og etternavn:</w:t>
            </w:r>
          </w:p>
          <w:p w14:paraId="3D08934B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77B04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Na</w:t>
            </w:r>
            <w:r>
              <w:rPr>
                <w:rFonts w:ascii="Calibri" w:eastAsia="Calibri" w:hAnsi="Calibri" w:cs="Calibri"/>
                <w:lang w:val="nb-NO"/>
              </w:rPr>
              <w:t>v</w:t>
            </w:r>
            <w:r w:rsidRPr="002B47D9">
              <w:rPr>
                <w:rFonts w:ascii="Calibri" w:eastAsia="Calibri" w:hAnsi="Calibri" w:cs="Calibri"/>
                <w:lang w:val="nb-NO"/>
              </w:rPr>
              <w:t>n praksisveileder:</w:t>
            </w:r>
          </w:p>
          <w:p w14:paraId="730708F7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3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FD4A1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Navn praksislærer:</w:t>
            </w:r>
          </w:p>
          <w:p w14:paraId="5EBD09B7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4608EA" w:rsidRPr="002B47D9" w14:paraId="52E9B572" w14:textId="77777777" w:rsidTr="00CA7EBC">
        <w:trPr>
          <w:trHeight w:val="706"/>
        </w:trPr>
        <w:tc>
          <w:tcPr>
            <w:tcW w:w="4259" w:type="dxa"/>
          </w:tcPr>
          <w:p w14:paraId="1E7A0015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Dato for praksis:</w:t>
            </w:r>
          </w:p>
          <w:p w14:paraId="4961DBF4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proofErr w:type="gramStart"/>
            <w:r w:rsidRPr="002B47D9">
              <w:rPr>
                <w:rFonts w:ascii="Calibri" w:eastAsia="Calibri" w:hAnsi="Calibri" w:cs="Calibri"/>
                <w:lang w:val="nb-NO"/>
              </w:rPr>
              <w:t xml:space="preserve">Fra:   </w:t>
            </w:r>
            <w:proofErr w:type="gramEnd"/>
            <w:r w:rsidRPr="002B47D9">
              <w:rPr>
                <w:rFonts w:ascii="Calibri" w:eastAsia="Calibri" w:hAnsi="Calibri" w:cs="Calibri"/>
                <w:lang w:val="nb-NO"/>
              </w:rPr>
              <w:t xml:space="preserve">                   Til og med:</w:t>
            </w:r>
          </w:p>
        </w:tc>
        <w:tc>
          <w:tcPr>
            <w:tcW w:w="3092" w:type="dxa"/>
          </w:tcPr>
          <w:p w14:paraId="4A3FED91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Navn praksisst</w:t>
            </w:r>
            <w:r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lang w:val="nb-NO"/>
              </w:rPr>
              <w:t>d:</w:t>
            </w:r>
          </w:p>
          <w:p w14:paraId="1189A9EC" w14:textId="77777777" w:rsidR="004608EA" w:rsidRPr="002B47D9" w:rsidRDefault="004608EA" w:rsidP="00CA7EBC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3139" w:type="dxa"/>
          </w:tcPr>
          <w:p w14:paraId="694878D5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Avdeling/seksjon:</w:t>
            </w:r>
          </w:p>
          <w:p w14:paraId="1C5062C4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4608EA" w:rsidRPr="002B47D9" w14:paraId="3A0E01ED" w14:textId="77777777" w:rsidTr="00CA7EBC">
        <w:trPr>
          <w:trHeight w:val="584"/>
        </w:trPr>
        <w:tc>
          <w:tcPr>
            <w:tcW w:w="4259" w:type="dxa"/>
          </w:tcPr>
          <w:p w14:paraId="6AE2B1C0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Jeg har fått veiledning hver uke av praksisveileder</w:t>
            </w:r>
          </w:p>
        </w:tc>
        <w:tc>
          <w:tcPr>
            <w:tcW w:w="3092" w:type="dxa"/>
          </w:tcPr>
          <w:p w14:paraId="15C9FCB4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631752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  <w:r w:rsidRPr="002B47D9">
              <w:rPr>
                <w:rFonts w:ascii="Calibri" w:eastAsia="Calibri" w:hAnsi="Calibri" w:cs="Calibri"/>
                <w:lang w:val="nb-NO"/>
              </w:rPr>
              <w:t xml:space="preserve">                    Nei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-2109422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</w:p>
        </w:tc>
        <w:tc>
          <w:tcPr>
            <w:tcW w:w="3139" w:type="dxa"/>
          </w:tcPr>
          <w:p w14:paraId="00F032E0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Kommentar:</w:t>
            </w:r>
          </w:p>
          <w:p w14:paraId="19DC78AB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4608EA" w:rsidRPr="002B47D9" w14:paraId="4F164ACF" w14:textId="77777777" w:rsidTr="00CA7EBC">
        <w:trPr>
          <w:trHeight w:val="584"/>
        </w:trPr>
        <w:tc>
          <w:tcPr>
            <w:tcW w:w="4259" w:type="dxa"/>
          </w:tcPr>
          <w:p w14:paraId="466CC337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Jeg har fått tilbakemelding på mål og opplæringsplan, og gjennomført midtveissamtale med praksislærer</w:t>
            </w:r>
          </w:p>
        </w:tc>
        <w:tc>
          <w:tcPr>
            <w:tcW w:w="3092" w:type="dxa"/>
          </w:tcPr>
          <w:p w14:paraId="5589FC88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-1802380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  <w:r w:rsidRPr="002B47D9">
              <w:rPr>
                <w:rFonts w:ascii="Calibri" w:eastAsia="Calibri" w:hAnsi="Calibri" w:cs="Calibri"/>
                <w:lang w:val="nb-NO"/>
              </w:rPr>
              <w:t xml:space="preserve">                    Nei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1235826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</w:p>
        </w:tc>
        <w:tc>
          <w:tcPr>
            <w:tcW w:w="3139" w:type="dxa"/>
          </w:tcPr>
          <w:p w14:paraId="29A9C84C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Kommentar:</w:t>
            </w:r>
          </w:p>
          <w:p w14:paraId="7175CBBF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</w:tbl>
    <w:p w14:paraId="6E5297AB" w14:textId="77777777" w:rsidR="002D1723" w:rsidRPr="005C1A14" w:rsidRDefault="002D1723" w:rsidP="00F2360A">
      <w:pPr>
        <w:spacing w:after="160" w:line="259" w:lineRule="auto"/>
        <w:rPr>
          <w:rFonts w:ascii="Calibri" w:eastAsia="Calibri" w:hAnsi="Calibri" w:cs="Times New Roman"/>
          <w:sz w:val="2"/>
          <w:szCs w:val="2"/>
        </w:rPr>
      </w:pPr>
    </w:p>
    <w:p w14:paraId="0A202817" w14:textId="77777777" w:rsidR="00F2360A" w:rsidRPr="005C1A14" w:rsidRDefault="00F2360A" w:rsidP="00F2360A">
      <w:pPr>
        <w:spacing w:after="160" w:line="259" w:lineRule="auto"/>
        <w:rPr>
          <w:rFonts w:ascii="Calibri" w:eastAsia="Calibri" w:hAnsi="Calibri" w:cs="Times New Roman"/>
          <w:sz w:val="2"/>
          <w:szCs w:val="2"/>
        </w:rPr>
      </w:pPr>
    </w:p>
    <w:tbl>
      <w:tblPr>
        <w:tblStyle w:val="TableGrid"/>
        <w:tblW w:w="10490" w:type="dxa"/>
        <w:tblInd w:w="-572" w:type="dxa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5F66FA" w:rsidRPr="0073419B" w14:paraId="7B038307" w14:textId="77777777" w:rsidTr="001A4CED">
        <w:tc>
          <w:tcPr>
            <w:tcW w:w="10490" w:type="dxa"/>
            <w:gridSpan w:val="3"/>
            <w:shd w:val="clear" w:color="auto" w:fill="00FFFF"/>
          </w:tcPr>
          <w:p w14:paraId="67118322" w14:textId="28895D4E" w:rsidR="005F66FA" w:rsidRPr="0039164D" w:rsidRDefault="002913BF" w:rsidP="00F2360A">
            <w:pPr>
              <w:spacing w:after="0" w:line="240" w:lineRule="auto"/>
              <w:rPr>
                <w:rFonts w:ascii="Calibri" w:eastAsia="Calibri" w:hAnsi="Calibri" w:cs="Calibri"/>
                <w:b/>
                <w:sz w:val="28"/>
                <w:szCs w:val="28"/>
                <w:lang w:val="nb-NO"/>
              </w:rPr>
            </w:pPr>
            <w:r w:rsidRPr="0039164D">
              <w:rPr>
                <w:rFonts w:ascii="Calibri" w:eastAsia="Calibri" w:hAnsi="Calibri" w:cs="Calibri"/>
                <w:b/>
                <w:sz w:val="28"/>
                <w:szCs w:val="28"/>
                <w:lang w:val="nb-NO"/>
              </w:rPr>
              <w:t>Vurdering av oppnådd læringsutbyt</w:t>
            </w:r>
            <w:r w:rsidR="00E521C6" w:rsidRPr="0039164D">
              <w:rPr>
                <w:rFonts w:ascii="Calibri" w:eastAsia="Calibri" w:hAnsi="Calibri" w:cs="Calibri"/>
                <w:b/>
                <w:sz w:val="28"/>
                <w:szCs w:val="28"/>
                <w:lang w:val="nb-NO"/>
              </w:rPr>
              <w:t>t</w:t>
            </w:r>
            <w:r w:rsidRPr="0039164D">
              <w:rPr>
                <w:rFonts w:ascii="Calibri" w:eastAsia="Calibri" w:hAnsi="Calibri" w:cs="Calibri"/>
                <w:b/>
                <w:sz w:val="28"/>
                <w:szCs w:val="28"/>
                <w:lang w:val="nb-NO"/>
              </w:rPr>
              <w:t>e i praksis</w:t>
            </w:r>
          </w:p>
          <w:p w14:paraId="23291B28" w14:textId="2F8615EC" w:rsidR="002913BF" w:rsidRPr="00E521C6" w:rsidRDefault="00E521C6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Studenten skriver sin vurdering knytt</w:t>
            </w:r>
            <w:r>
              <w:rPr>
                <w:rFonts w:ascii="Calibri" w:eastAsia="Calibri" w:hAnsi="Calibri" w:cs="Calibri"/>
                <w:bCs/>
                <w:lang w:val="nb-NO"/>
              </w:rPr>
              <w:t>et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</w:t>
            </w:r>
            <w:r>
              <w:rPr>
                <w:rFonts w:ascii="Calibri" w:eastAsia="Calibri" w:hAnsi="Calibri" w:cs="Calibri"/>
                <w:bCs/>
                <w:lang w:val="nb-NO"/>
              </w:rPr>
              <w:t>til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læringsutbytt</w:t>
            </w:r>
            <w:r>
              <w:rPr>
                <w:rFonts w:ascii="Calibri" w:eastAsia="Calibri" w:hAnsi="Calibri" w:cs="Calibri"/>
                <w:bCs/>
                <w:lang w:val="nb-NO"/>
              </w:rPr>
              <w:t>ene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. Praksisveileder sett kryss for progresjon i rubrikk</w:t>
            </w:r>
            <w:r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ne til hø</w:t>
            </w:r>
            <w:r>
              <w:rPr>
                <w:rFonts w:ascii="Calibri" w:eastAsia="Calibri" w:hAnsi="Calibri" w:cs="Calibri"/>
                <w:bCs/>
                <w:lang w:val="nb-NO"/>
              </w:rPr>
              <w:t>y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re, og skriv</w:t>
            </w:r>
            <w:r>
              <w:rPr>
                <w:rFonts w:ascii="Calibri" w:eastAsia="Calibri" w:hAnsi="Calibri" w:cs="Calibri"/>
                <w:bCs/>
                <w:lang w:val="nb-NO"/>
              </w:rPr>
              <w:t>er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sine kommentar</w:t>
            </w:r>
            <w:r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r i de </w:t>
            </w:r>
            <w:r>
              <w:rPr>
                <w:rFonts w:ascii="Calibri" w:eastAsia="Calibri" w:hAnsi="Calibri" w:cs="Calibri"/>
                <w:bCs/>
                <w:lang w:val="nb-NO"/>
              </w:rPr>
              <w:t>å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pne felt</w:t>
            </w:r>
            <w:r>
              <w:rPr>
                <w:rFonts w:ascii="Calibri" w:eastAsia="Calibri" w:hAnsi="Calibri" w:cs="Calibri"/>
                <w:bCs/>
                <w:lang w:val="nb-NO"/>
              </w:rPr>
              <w:t>ene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, </w:t>
            </w:r>
            <w:r>
              <w:rPr>
                <w:rFonts w:ascii="Calibri" w:eastAsia="Calibri" w:hAnsi="Calibri" w:cs="Calibri"/>
                <w:bCs/>
                <w:lang w:val="nb-NO"/>
              </w:rPr>
              <w:t>for eksempel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om det er no</w:t>
            </w:r>
            <w:r>
              <w:rPr>
                <w:rFonts w:ascii="Calibri" w:eastAsia="Calibri" w:hAnsi="Calibri" w:cs="Calibri"/>
                <w:bCs/>
                <w:lang w:val="nb-NO"/>
              </w:rPr>
              <w:t xml:space="preserve">en 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læringsutbyt</w:t>
            </w:r>
            <w:r>
              <w:rPr>
                <w:rFonts w:ascii="Calibri" w:eastAsia="Calibri" w:hAnsi="Calibri" w:cs="Calibri"/>
                <w:bCs/>
                <w:lang w:val="nb-NO"/>
              </w:rPr>
              <w:t>t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e</w:t>
            </w:r>
            <w:r>
              <w:rPr>
                <w:rFonts w:ascii="Calibri" w:eastAsia="Calibri" w:hAnsi="Calibri" w:cs="Calibri"/>
                <w:bCs/>
                <w:lang w:val="nb-NO"/>
              </w:rPr>
              <w:t>r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praksiss</w:t>
            </w:r>
            <w:r>
              <w:rPr>
                <w:rFonts w:ascii="Calibri" w:eastAsia="Calibri" w:hAnsi="Calibri" w:cs="Calibri"/>
                <w:bCs/>
                <w:lang w:val="nb-NO"/>
              </w:rPr>
              <w:t>tedet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ikke kan tilby studenten.</w:t>
            </w:r>
          </w:p>
        </w:tc>
      </w:tr>
      <w:tr w:rsidR="00F2360A" w:rsidRPr="005C1A14" w14:paraId="1A242F8A" w14:textId="77777777" w:rsidTr="001A4CED">
        <w:tc>
          <w:tcPr>
            <w:tcW w:w="10490" w:type="dxa"/>
            <w:gridSpan w:val="3"/>
            <w:shd w:val="clear" w:color="auto" w:fill="FFF2CC" w:themeFill="accent4" w:themeFillTint="33"/>
          </w:tcPr>
          <w:p w14:paraId="61877BAD" w14:textId="41D01070" w:rsidR="00A47AF2" w:rsidRPr="001E5809" w:rsidRDefault="001D7301" w:rsidP="00F2360A">
            <w:pPr>
              <w:spacing w:after="0" w:line="240" w:lineRule="auto"/>
              <w:rPr>
                <w:rFonts w:ascii="Calibri" w:eastAsia="Calibri" w:hAnsi="Calibri" w:cs="Calibri"/>
                <w:bCs/>
                <w:i/>
                <w:iCs/>
              </w:rPr>
            </w:pPr>
            <w:r w:rsidRPr="001E5809">
              <w:rPr>
                <w:rFonts w:ascii="Calibri" w:eastAsia="Calibri" w:hAnsi="Calibri" w:cs="Calibri"/>
                <w:bCs/>
                <w:i/>
                <w:iCs/>
              </w:rPr>
              <w:t>K</w:t>
            </w:r>
            <w:r w:rsidR="00F2360A" w:rsidRPr="001E5809">
              <w:rPr>
                <w:rFonts w:ascii="Calibri" w:eastAsia="Calibri" w:hAnsi="Calibri" w:cs="Calibri"/>
                <w:bCs/>
                <w:i/>
                <w:iCs/>
              </w:rPr>
              <w:t>unnskap:</w:t>
            </w:r>
          </w:p>
          <w:p w14:paraId="2D423125" w14:textId="789C1E82" w:rsidR="00F2360A" w:rsidRPr="001E5809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1E5809">
              <w:rPr>
                <w:rFonts w:ascii="Calibri" w:eastAsia="Calibri" w:hAnsi="Calibri" w:cs="Calibri"/>
                <w:bCs/>
              </w:rPr>
              <w:t>Studenten …</w:t>
            </w:r>
          </w:p>
          <w:p w14:paraId="7E3C30D6" w14:textId="70DBB595" w:rsidR="00A96F99" w:rsidRPr="00E73848" w:rsidRDefault="00A96F99" w:rsidP="00A96F99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E7384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har kunnskap om ansvars- og arbeidsfordeling i velferdsforvaltning</w:t>
            </w:r>
            <w:r w:rsidR="00E73848" w:rsidRPr="00E7384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n</w:t>
            </w:r>
            <w:r w:rsidRPr="00E7384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, tverrprofesjonelt samarbeid og samsp</w:t>
            </w:r>
            <w:r w:rsidR="00E73848" w:rsidRPr="00E7384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ill</w:t>
            </w:r>
            <w:r w:rsidRPr="00E7384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mellom offentl</w:t>
            </w:r>
            <w:r w:rsidR="00E73848" w:rsidRPr="00E7384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i</w:t>
            </w:r>
            <w:r w:rsidRPr="00E7384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g, privat og frivillig sektor</w:t>
            </w:r>
          </w:p>
          <w:p w14:paraId="14FBC794" w14:textId="472007D2" w:rsidR="00F2360A" w:rsidRPr="005C1A14" w:rsidRDefault="00A96F99" w:rsidP="00A96F99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E7384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har kunnskap om kommunikasjon, relasjon, sam</w:t>
            </w:r>
            <w:r w:rsidR="00E73848" w:rsidRPr="00E7384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arbeid</w:t>
            </w:r>
            <w:r w:rsidRPr="00E7384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og </w:t>
            </w:r>
            <w:r w:rsidR="00E73848" w:rsidRPr="00E7384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veiledning</w:t>
            </w:r>
          </w:p>
        </w:tc>
      </w:tr>
      <w:tr w:rsidR="00762B23" w:rsidRPr="0073419B" w14:paraId="3864B416" w14:textId="77777777" w:rsidTr="001A4CED">
        <w:trPr>
          <w:trHeight w:val="268"/>
        </w:trPr>
        <w:tc>
          <w:tcPr>
            <w:tcW w:w="10490" w:type="dxa"/>
            <w:gridSpan w:val="3"/>
            <w:shd w:val="clear" w:color="auto" w:fill="FFFFFF" w:themeFill="background1"/>
          </w:tcPr>
          <w:p w14:paraId="787D34F1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Studenten sin egen vurdering før midtveisvurdering:</w:t>
            </w:r>
          </w:p>
          <w:p w14:paraId="76650B7E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3E52260" w14:textId="04443FFE" w:rsidR="00762B23" w:rsidRPr="00762B23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762B23" w:rsidRPr="005C1A14" w14:paraId="2011436C" w14:textId="77777777" w:rsidTr="001A4CED">
        <w:trPr>
          <w:trHeight w:val="268"/>
        </w:trPr>
        <w:tc>
          <w:tcPr>
            <w:tcW w:w="6623" w:type="dxa"/>
            <w:vMerge w:val="restart"/>
            <w:shd w:val="clear" w:color="auto" w:fill="FFFFFF" w:themeFill="background1"/>
          </w:tcPr>
          <w:p w14:paraId="1D76CA0D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raksisveileder si</w:t>
            </w:r>
            <w:r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midtv</w:t>
            </w:r>
            <w:r>
              <w:rPr>
                <w:rFonts w:ascii="Calibri" w:eastAsia="Calibri" w:hAnsi="Calibri" w:cs="Calibri"/>
                <w:lang w:val="nb-NO"/>
              </w:rPr>
              <w:t>is</w:t>
            </w:r>
            <w:r w:rsidRPr="002B47D9">
              <w:rPr>
                <w:rFonts w:ascii="Calibri" w:eastAsia="Calibri" w:hAnsi="Calibri" w:cs="Calibri"/>
                <w:lang w:val="nb-NO"/>
              </w:rPr>
              <w:t>vurdering (kryss av og kommenter):</w:t>
            </w:r>
          </w:p>
          <w:p w14:paraId="71321023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28A2107E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C5F7C53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26317217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9409280" w14:textId="7480D1C6" w:rsidR="00762B23" w:rsidRPr="00762B23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3D4142BE" w14:textId="66BA740B" w:rsidR="00762B23" w:rsidRPr="001A4CED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orvent</w:t>
            </w:r>
            <w:r>
              <w:rPr>
                <w:rFonts w:ascii="Calibri" w:eastAsia="Calibri" w:hAnsi="Calibri" w:cs="Calibri"/>
                <w:lang w:val="nb-NO"/>
              </w:rPr>
              <w:t>et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progresjon</w:t>
            </w:r>
          </w:p>
        </w:tc>
        <w:tc>
          <w:tcPr>
            <w:tcW w:w="2101" w:type="dxa"/>
            <w:shd w:val="clear" w:color="auto" w:fill="FFFFFF" w:themeFill="background1"/>
          </w:tcPr>
          <w:p w14:paraId="0BAA51D0" w14:textId="7328D0D7" w:rsidR="00762B23" w:rsidRPr="001A4CED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e forvent</w:t>
            </w:r>
            <w:r>
              <w:rPr>
                <w:rFonts w:ascii="Calibri" w:eastAsia="Calibri" w:hAnsi="Calibri" w:cs="Calibri"/>
                <w:lang w:val="nb-NO"/>
              </w:rPr>
              <w:t>et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progresjon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762B23" w:rsidRPr="005C1A14" w14:paraId="400AA96D" w14:textId="77777777" w:rsidTr="001A4CED">
        <w:trPr>
          <w:trHeight w:val="268"/>
        </w:trPr>
        <w:tc>
          <w:tcPr>
            <w:tcW w:w="6623" w:type="dxa"/>
            <w:vMerge/>
            <w:shd w:val="clear" w:color="auto" w:fill="FFFFFF" w:themeFill="background1"/>
          </w:tcPr>
          <w:p w14:paraId="51545C2D" w14:textId="77777777" w:rsidR="00762B23" w:rsidRPr="001A4CED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2C61114D" w14:textId="77777777" w:rsidR="00762B23" w:rsidRPr="001A4CED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shd w:val="clear" w:color="auto" w:fill="FFFFFF" w:themeFill="background1"/>
          </w:tcPr>
          <w:p w14:paraId="22E1807B" w14:textId="77777777" w:rsidR="00762B23" w:rsidRPr="001A4CED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762B23" w:rsidRPr="0073419B" w14:paraId="38C7D238" w14:textId="77777777" w:rsidTr="001A4CED">
        <w:trPr>
          <w:trHeight w:val="268"/>
        </w:trPr>
        <w:tc>
          <w:tcPr>
            <w:tcW w:w="10490" w:type="dxa"/>
            <w:gridSpan w:val="3"/>
            <w:shd w:val="clear" w:color="auto" w:fill="FFFFFF" w:themeFill="background1"/>
          </w:tcPr>
          <w:p w14:paraId="7FE0C9CE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Studenten sin eg</w:t>
            </w:r>
            <w:r>
              <w:rPr>
                <w:rFonts w:ascii="Calibri" w:eastAsia="Calibri" w:hAnsi="Calibri" w:cs="Calibri"/>
                <w:lang w:val="nb-NO"/>
              </w:rPr>
              <w:t>e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vurdering før sluttvurdering: </w:t>
            </w:r>
          </w:p>
          <w:p w14:paraId="6DAACDDB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CA84BA9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F6B6B08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06F60D8B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287235E2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0A2B4377" w14:textId="16092B48" w:rsidR="00762B23" w:rsidRPr="00762B23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762B23" w:rsidRPr="005C1A14" w14:paraId="078CD51F" w14:textId="77777777" w:rsidTr="001A4CED">
        <w:trPr>
          <w:trHeight w:val="276"/>
        </w:trPr>
        <w:tc>
          <w:tcPr>
            <w:tcW w:w="6623" w:type="dxa"/>
            <w:vMerge w:val="restart"/>
            <w:shd w:val="clear" w:color="auto" w:fill="FFFFFF" w:themeFill="background1"/>
          </w:tcPr>
          <w:p w14:paraId="4089F545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lastRenderedPageBreak/>
              <w:t>Praksisveileder si</w:t>
            </w:r>
            <w:r>
              <w:rPr>
                <w:rFonts w:ascii="Calibri" w:eastAsia="Calibri" w:hAnsi="Calibri" w:cs="Calibri"/>
                <w:lang w:val="nb-NO"/>
              </w:rPr>
              <w:t xml:space="preserve">n </w:t>
            </w:r>
            <w:r w:rsidRPr="002B47D9">
              <w:rPr>
                <w:rFonts w:ascii="Calibri" w:eastAsia="Calibri" w:hAnsi="Calibri" w:cs="Calibri"/>
                <w:lang w:val="nb-NO"/>
              </w:rPr>
              <w:t>sluttvurdering (kryss av</w:t>
            </w:r>
            <w:r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4F549E">
              <w:rPr>
                <w:rFonts w:ascii="Calibri" w:eastAsia="Calibri" w:hAnsi="Calibri" w:cs="Calibri"/>
                <w:lang w:val="nb-NO"/>
              </w:rPr>
              <w:t>og kommenter</w:t>
            </w:r>
            <w:r w:rsidRPr="002B47D9">
              <w:rPr>
                <w:rFonts w:ascii="Calibri" w:eastAsia="Calibri" w:hAnsi="Calibri" w:cs="Calibri"/>
                <w:lang w:val="nb-NO"/>
              </w:rPr>
              <w:t>):</w:t>
            </w:r>
          </w:p>
          <w:p w14:paraId="07932D90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3447AA74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3C63065F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3DF8495F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25609DA4" w14:textId="77777777" w:rsidR="00762B23" w:rsidRPr="00762B23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068C560D" w14:textId="65CC6036" w:rsidR="00762B23" w:rsidRPr="005C1A14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Oppnådd læringsutbyt</w:t>
            </w:r>
            <w:r>
              <w:rPr>
                <w:rFonts w:ascii="Calibri" w:eastAsia="Calibri" w:hAnsi="Calibri" w:cs="Calibri"/>
                <w:lang w:val="nb-NO"/>
              </w:rPr>
              <w:t>t</w:t>
            </w:r>
            <w:r w:rsidRPr="002B47D9">
              <w:rPr>
                <w:rFonts w:ascii="Calibri" w:eastAsia="Calibri" w:hAnsi="Calibri" w:cs="Calibri"/>
                <w:lang w:val="nb-NO"/>
              </w:rPr>
              <w:t>e</w:t>
            </w:r>
          </w:p>
        </w:tc>
        <w:tc>
          <w:tcPr>
            <w:tcW w:w="2101" w:type="dxa"/>
            <w:shd w:val="clear" w:color="auto" w:fill="FFFFFF" w:themeFill="background1"/>
          </w:tcPr>
          <w:p w14:paraId="50CDF069" w14:textId="7FDCAFE5" w:rsidR="00762B23" w:rsidRPr="005C1A14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e oppnådd læringsutbyt</w:t>
            </w:r>
            <w:r>
              <w:rPr>
                <w:rFonts w:ascii="Calibri" w:eastAsia="Calibri" w:hAnsi="Calibri" w:cs="Calibri"/>
                <w:lang w:val="nb-NO"/>
              </w:rPr>
              <w:t>t</w:t>
            </w:r>
            <w:r w:rsidRPr="002B47D9"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762B23" w:rsidRPr="005C1A14" w14:paraId="065445F9" w14:textId="77777777" w:rsidTr="001A4CED">
        <w:trPr>
          <w:trHeight w:val="276"/>
        </w:trPr>
        <w:tc>
          <w:tcPr>
            <w:tcW w:w="6623" w:type="dxa"/>
            <w:vMerge/>
            <w:shd w:val="clear" w:color="auto" w:fill="FFFFFF" w:themeFill="background1"/>
          </w:tcPr>
          <w:p w14:paraId="40D8CC18" w14:textId="77777777" w:rsidR="00762B23" w:rsidRPr="005C1A14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581A99A5" w14:textId="77777777" w:rsidR="00762B23" w:rsidRPr="005C1A14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shd w:val="clear" w:color="auto" w:fill="FFFFFF" w:themeFill="background1"/>
          </w:tcPr>
          <w:p w14:paraId="0F85427C" w14:textId="77777777" w:rsidR="00762B23" w:rsidRPr="005C1A14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762B23" w:rsidRPr="0073419B" w14:paraId="020E8E87" w14:textId="77777777" w:rsidTr="001A4CED">
        <w:trPr>
          <w:trHeight w:val="266"/>
        </w:trPr>
        <w:tc>
          <w:tcPr>
            <w:tcW w:w="10490" w:type="dxa"/>
            <w:gridSpan w:val="3"/>
            <w:shd w:val="clear" w:color="auto" w:fill="FFF2CC" w:themeFill="accent4" w:themeFillTint="33"/>
          </w:tcPr>
          <w:p w14:paraId="218C598E" w14:textId="1C295680" w:rsidR="00762B23" w:rsidRPr="001E5809" w:rsidRDefault="00762B23" w:rsidP="00762B23">
            <w:pPr>
              <w:spacing w:after="0" w:line="240" w:lineRule="auto"/>
              <w:rPr>
                <w:rFonts w:eastAsia="Calibri" w:cstheme="minorHAnsi"/>
                <w:i/>
                <w:iCs/>
                <w:color w:val="000000"/>
              </w:rPr>
            </w:pPr>
            <w:r w:rsidRPr="001E5809">
              <w:rPr>
                <w:rFonts w:eastAsia="Calibri" w:cstheme="minorHAnsi"/>
                <w:i/>
                <w:iCs/>
                <w:color w:val="000000"/>
              </w:rPr>
              <w:t>Ferdigheit:</w:t>
            </w:r>
          </w:p>
          <w:p w14:paraId="0485A0B7" w14:textId="4479D84E" w:rsidR="00762B23" w:rsidRPr="001E5809" w:rsidRDefault="00762B23" w:rsidP="00762B23">
            <w:pPr>
              <w:spacing w:after="0" w:line="240" w:lineRule="auto"/>
              <w:rPr>
                <w:rFonts w:eastAsia="Calibri" w:cstheme="minorHAnsi"/>
              </w:rPr>
            </w:pPr>
            <w:r w:rsidRPr="001E5809">
              <w:rPr>
                <w:rFonts w:eastAsia="Calibri" w:cstheme="minorHAnsi"/>
                <w:color w:val="000000"/>
              </w:rPr>
              <w:t xml:space="preserve">Studenten </w:t>
            </w:r>
            <w:r>
              <w:rPr>
                <w:rFonts w:eastAsia="Calibri" w:cstheme="minorHAnsi"/>
                <w:color w:val="000000"/>
              </w:rPr>
              <w:t>…</w:t>
            </w:r>
          </w:p>
          <w:p w14:paraId="27EA4185" w14:textId="19D87C68" w:rsidR="00762B23" w:rsidRPr="004608EA" w:rsidRDefault="00762B23" w:rsidP="00762B23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finne og vise til forskingsbasert, erfaringsbasert og brukarbasert kunnskap i profesjonsutøving</w:t>
            </w:r>
          </w:p>
          <w:p w14:paraId="60E04DC7" w14:textId="1764A712" w:rsidR="00762B23" w:rsidRPr="004608EA" w:rsidRDefault="00762B23" w:rsidP="00762B23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kan finne, vurdere og vise til relevant informasjon og fagstoff og framstille dette både 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muntlig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og 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skriftlig</w:t>
            </w:r>
          </w:p>
          <w:p w14:paraId="1814A98E" w14:textId="075648EA" w:rsidR="00762B23" w:rsidRPr="0039164D" w:rsidRDefault="00762B23" w:rsidP="00762B23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39164D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kan reflektere over korleis kunnskap kan brukast på nye område og </w:t>
            </w:r>
            <w:proofErr w:type="spellStart"/>
            <w:r w:rsidR="004608EA" w:rsidRPr="0039164D">
              <w:rPr>
                <w:rFonts w:eastAsia="Times New Roman" w:cstheme="minorHAnsi"/>
                <w:color w:val="131114"/>
                <w:spacing w:val="6"/>
                <w:lang w:eastAsia="nb-NO"/>
              </w:rPr>
              <w:t>medvirke</w:t>
            </w:r>
            <w:proofErr w:type="spellEnd"/>
            <w:r w:rsidRPr="0039164D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til nytenking i </w:t>
            </w:r>
            <w:proofErr w:type="spellStart"/>
            <w:r w:rsidR="004608EA" w:rsidRPr="0039164D">
              <w:rPr>
                <w:rFonts w:eastAsia="Times New Roman" w:cstheme="minorHAnsi"/>
                <w:color w:val="131114"/>
                <w:spacing w:val="6"/>
                <w:lang w:eastAsia="nb-NO"/>
              </w:rPr>
              <w:t>tjenestene</w:t>
            </w:r>
            <w:proofErr w:type="spellEnd"/>
            <w:r w:rsidRPr="0039164D">
              <w:rPr>
                <w:rFonts w:eastAsia="Times New Roman" w:cstheme="minorHAnsi"/>
                <w:color w:val="131114"/>
                <w:spacing w:val="6"/>
                <w:lang w:eastAsia="nb-NO"/>
              </w:rPr>
              <w:t>.</w:t>
            </w:r>
          </w:p>
          <w:p w14:paraId="6BB97364" w14:textId="5344E4D2" w:rsidR="00762B23" w:rsidRPr="004608EA" w:rsidRDefault="00762B23" w:rsidP="00762B23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bruke fagl</w:t>
            </w:r>
            <w:r w:rsid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i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g kunnskap om relasjon og kommunikasjon i rettleiing, motivasjon og systematisk endringsarbeid</w:t>
            </w:r>
          </w:p>
          <w:p w14:paraId="7389A1BC" w14:textId="58EA094A" w:rsidR="00762B23" w:rsidRPr="004608EA" w:rsidRDefault="00762B23" w:rsidP="00762B23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kan reflektere over og anvende kunnskap som bidrar til et likeverdig 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tjenestetilbud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for </w:t>
            </w:r>
            <w:proofErr w:type="gramStart"/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alle t</w:t>
            </w:r>
            <w:r w:rsid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je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nestemottak</w:t>
            </w:r>
            <w:r w:rsid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</w:t>
            </w:r>
            <w:proofErr w:type="gramEnd"/>
          </w:p>
        </w:tc>
      </w:tr>
      <w:tr w:rsidR="00A75B6E" w:rsidRPr="0073419B" w14:paraId="2BEDCBB5" w14:textId="77777777" w:rsidTr="001A4CED">
        <w:trPr>
          <w:trHeight w:val="266"/>
        </w:trPr>
        <w:tc>
          <w:tcPr>
            <w:tcW w:w="10490" w:type="dxa"/>
            <w:gridSpan w:val="3"/>
            <w:shd w:val="clear" w:color="auto" w:fill="FFFFFF" w:themeFill="background1"/>
          </w:tcPr>
          <w:p w14:paraId="3EE89574" w14:textId="77777777" w:rsidR="00A75B6E" w:rsidRPr="003A2018" w:rsidRDefault="00A75B6E" w:rsidP="00A75B6E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3A2018">
              <w:rPr>
                <w:rFonts w:ascii="Calibri" w:eastAsia="Calibri" w:hAnsi="Calibri" w:cs="Calibri"/>
                <w:lang w:val="nb-NO"/>
              </w:rPr>
              <w:t>Studenten sin egen vurdering før midtve</w:t>
            </w:r>
            <w:r>
              <w:rPr>
                <w:rFonts w:ascii="Calibri" w:eastAsia="Calibri" w:hAnsi="Calibri" w:cs="Calibri"/>
                <w:lang w:val="nb-NO"/>
              </w:rPr>
              <w:t>i</w:t>
            </w:r>
            <w:r w:rsidRPr="003A2018">
              <w:rPr>
                <w:rFonts w:ascii="Calibri" w:eastAsia="Calibri" w:hAnsi="Calibri" w:cs="Calibri"/>
                <w:lang w:val="nb-NO"/>
              </w:rPr>
              <w:t>svurdering:</w:t>
            </w:r>
          </w:p>
          <w:p w14:paraId="7BBA6871" w14:textId="77777777" w:rsidR="00A75B6E" w:rsidRPr="003A2018" w:rsidRDefault="00A75B6E" w:rsidP="00A75B6E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3945A712" w14:textId="77777777" w:rsidR="00A75B6E" w:rsidRPr="003A2018" w:rsidRDefault="00A75B6E" w:rsidP="00A75B6E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027264B" w14:textId="77777777" w:rsidR="00A75B6E" w:rsidRPr="003A2018" w:rsidRDefault="00A75B6E" w:rsidP="00A75B6E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38F4F366" w14:textId="77777777" w:rsidR="00A75B6E" w:rsidRPr="003A2018" w:rsidRDefault="00A75B6E" w:rsidP="00A75B6E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1F34012" w14:textId="77777777" w:rsidR="00A75B6E" w:rsidRPr="00A75B6E" w:rsidRDefault="00A75B6E" w:rsidP="00A75B6E">
            <w:pPr>
              <w:spacing w:after="0" w:line="240" w:lineRule="auto"/>
              <w:rPr>
                <w:rFonts w:eastAsia="Calibri" w:cstheme="minorHAnsi"/>
                <w:b/>
                <w:bCs/>
                <w:color w:val="000000"/>
                <w:lang w:val="nb-NO"/>
              </w:rPr>
            </w:pPr>
          </w:p>
        </w:tc>
      </w:tr>
      <w:tr w:rsidR="00762B23" w:rsidRPr="005C1A14" w14:paraId="590EBFE2" w14:textId="77777777" w:rsidTr="001A4CED">
        <w:trPr>
          <w:trHeight w:val="266"/>
        </w:trPr>
        <w:tc>
          <w:tcPr>
            <w:tcW w:w="6623" w:type="dxa"/>
            <w:vMerge w:val="restart"/>
            <w:shd w:val="clear" w:color="auto" w:fill="FFFFFF" w:themeFill="background1"/>
          </w:tcPr>
          <w:p w14:paraId="75D83781" w14:textId="77777777" w:rsidR="00405FC0" w:rsidRPr="002B47D9" w:rsidRDefault="00405FC0" w:rsidP="00405FC0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raksisveileder si</w:t>
            </w:r>
            <w:r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midtv</w:t>
            </w:r>
            <w:r>
              <w:rPr>
                <w:rFonts w:ascii="Calibri" w:eastAsia="Calibri" w:hAnsi="Calibri" w:cs="Calibri"/>
                <w:lang w:val="nb-NO"/>
              </w:rPr>
              <w:t>eisv</w:t>
            </w:r>
            <w:r w:rsidRPr="002B47D9">
              <w:rPr>
                <w:rFonts w:ascii="Calibri" w:eastAsia="Calibri" w:hAnsi="Calibri" w:cs="Calibri"/>
                <w:lang w:val="nb-NO"/>
              </w:rPr>
              <w:t>urdering (kryss av og kommenter):</w:t>
            </w:r>
          </w:p>
          <w:p w14:paraId="520FCD71" w14:textId="77777777" w:rsidR="00762B23" w:rsidRPr="00405FC0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0297075" w14:textId="77777777" w:rsidR="00762B23" w:rsidRPr="00405FC0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B2CF499" w14:textId="77777777" w:rsidR="00762B23" w:rsidRPr="00405FC0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2EAA7FA2" w14:textId="77777777" w:rsidR="00762B23" w:rsidRPr="00405FC0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3CB7697C" w14:textId="77777777" w:rsidR="00762B23" w:rsidRPr="00405FC0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037E93CF" w14:textId="4BB6D580" w:rsidR="00762B23" w:rsidRPr="00405FC0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29F9199C" w14:textId="00D5B958" w:rsidR="00762B23" w:rsidRPr="005C1A14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  <w:proofErr w:type="spellStart"/>
            <w:r w:rsidRPr="005C1A14">
              <w:rPr>
                <w:rFonts w:ascii="Calibri" w:eastAsia="Calibri" w:hAnsi="Calibri" w:cs="Calibri"/>
              </w:rPr>
              <w:t>Forvent</w:t>
            </w:r>
            <w:r w:rsidR="000D378D">
              <w:rPr>
                <w:rFonts w:ascii="Calibri" w:eastAsia="Calibri" w:hAnsi="Calibri" w:cs="Calibri"/>
              </w:rPr>
              <w:t>et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r w:rsidRPr="005C1A14">
              <w:rPr>
                <w:rFonts w:ascii="Calibri" w:eastAsia="Calibri" w:hAnsi="Calibri" w:cs="Calibri"/>
              </w:rPr>
              <w:t>progresjon</w:t>
            </w:r>
          </w:p>
        </w:tc>
        <w:tc>
          <w:tcPr>
            <w:tcW w:w="2101" w:type="dxa"/>
            <w:shd w:val="clear" w:color="auto" w:fill="FFFFFF" w:themeFill="background1"/>
          </w:tcPr>
          <w:p w14:paraId="545842FD" w14:textId="048D2F5D" w:rsidR="00762B23" w:rsidRPr="005C1A14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  <w:proofErr w:type="spellStart"/>
            <w:r w:rsidRPr="005C1A14">
              <w:rPr>
                <w:rFonts w:ascii="Calibri" w:eastAsia="Calibri" w:hAnsi="Calibri" w:cs="Calibri"/>
              </w:rPr>
              <w:t>Ikke</w:t>
            </w:r>
            <w:proofErr w:type="spellEnd"/>
            <w:r w:rsidRPr="005C1A14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5C1A14">
              <w:rPr>
                <w:rFonts w:ascii="Calibri" w:eastAsia="Calibri" w:hAnsi="Calibri" w:cs="Calibri"/>
              </w:rPr>
              <w:t>forvent</w:t>
            </w:r>
            <w:r w:rsidR="000D378D">
              <w:rPr>
                <w:rFonts w:ascii="Calibri" w:eastAsia="Calibri" w:hAnsi="Calibri" w:cs="Calibri"/>
              </w:rPr>
              <w:t>et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r w:rsidRPr="005C1A14">
              <w:rPr>
                <w:rFonts w:ascii="Calibri" w:eastAsia="Calibri" w:hAnsi="Calibri" w:cs="Calibri"/>
              </w:rPr>
              <w:t>progresjon</w:t>
            </w:r>
            <w:r w:rsidRPr="005C1A14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762B23" w:rsidRPr="005C1A14" w14:paraId="56F74A5D" w14:textId="77777777" w:rsidTr="001A4CED">
        <w:trPr>
          <w:trHeight w:val="266"/>
        </w:trPr>
        <w:tc>
          <w:tcPr>
            <w:tcW w:w="6623" w:type="dxa"/>
            <w:vMerge/>
            <w:shd w:val="clear" w:color="auto" w:fill="FFFFFF" w:themeFill="background1"/>
          </w:tcPr>
          <w:p w14:paraId="25E42CB3" w14:textId="77777777" w:rsidR="00762B23" w:rsidRPr="005C1A14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3D93A293" w14:textId="77777777" w:rsidR="00762B23" w:rsidRPr="005C1A14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shd w:val="clear" w:color="auto" w:fill="FFFFFF" w:themeFill="background1"/>
          </w:tcPr>
          <w:p w14:paraId="63D0A92F" w14:textId="77777777" w:rsidR="00762B23" w:rsidRPr="005C1A14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762B23" w:rsidRPr="0073419B" w14:paraId="32685E63" w14:textId="77777777" w:rsidTr="001A4CED">
        <w:trPr>
          <w:trHeight w:val="266"/>
        </w:trPr>
        <w:tc>
          <w:tcPr>
            <w:tcW w:w="10490" w:type="dxa"/>
            <w:gridSpan w:val="3"/>
            <w:shd w:val="clear" w:color="auto" w:fill="FFFFFF" w:themeFill="background1"/>
          </w:tcPr>
          <w:p w14:paraId="2514DA3A" w14:textId="77777777" w:rsidR="00EA699B" w:rsidRPr="002B47D9" w:rsidRDefault="00EA699B" w:rsidP="00EA699B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 xml:space="preserve">Studenten sin </w:t>
            </w:r>
            <w:r>
              <w:rPr>
                <w:rFonts w:ascii="Calibri" w:eastAsia="Calibri" w:hAnsi="Calibri" w:cs="Calibri"/>
                <w:lang w:val="nb-NO"/>
              </w:rPr>
              <w:t>ege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vurdering før sluttvurdering: </w:t>
            </w:r>
          </w:p>
          <w:p w14:paraId="6AA8AF75" w14:textId="77777777" w:rsidR="00762B23" w:rsidRPr="00EA699B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0B829C7E" w14:textId="77777777" w:rsidR="00762B23" w:rsidRPr="00EA699B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A66E0B0" w14:textId="77777777" w:rsidR="00762B23" w:rsidRPr="00EA699B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EEE3503" w14:textId="77777777" w:rsidR="00762B23" w:rsidRPr="00EA699B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CCBD2F1" w14:textId="77777777" w:rsidR="00762B23" w:rsidRPr="00EA699B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762B23" w:rsidRPr="005C1A14" w14:paraId="6DB6C21C" w14:textId="77777777" w:rsidTr="001A4CED">
        <w:trPr>
          <w:trHeight w:val="488"/>
        </w:trPr>
        <w:tc>
          <w:tcPr>
            <w:tcW w:w="6623" w:type="dxa"/>
            <w:vMerge w:val="restart"/>
            <w:shd w:val="clear" w:color="auto" w:fill="FFFFFF" w:themeFill="background1"/>
          </w:tcPr>
          <w:p w14:paraId="3A630F4D" w14:textId="77777777" w:rsidR="009E4D9B" w:rsidRPr="002B47D9" w:rsidRDefault="009E4D9B" w:rsidP="009E4D9B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raksisveileder sin sluttvurdering (kryss av</w:t>
            </w:r>
            <w:r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og kommenter):</w:t>
            </w:r>
          </w:p>
          <w:p w14:paraId="0C70F279" w14:textId="77777777" w:rsidR="00762B23" w:rsidRPr="009E4D9B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D49E907" w14:textId="77777777" w:rsidR="00762B23" w:rsidRPr="009E4D9B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E26C68B" w14:textId="77777777" w:rsidR="00762B23" w:rsidRPr="009E4D9B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2B061538" w14:textId="77777777" w:rsidR="00762B23" w:rsidRPr="009E4D9B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540A8BD1" w14:textId="409B9092" w:rsidR="00762B23" w:rsidRPr="009E4D9B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33A2B4CE" w14:textId="77777777" w:rsidR="00762B23" w:rsidRPr="005C1A14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Oppnådd læringsutbytte</w:t>
            </w:r>
          </w:p>
        </w:tc>
        <w:tc>
          <w:tcPr>
            <w:tcW w:w="2101" w:type="dxa"/>
            <w:shd w:val="clear" w:color="auto" w:fill="FFFFFF" w:themeFill="background1"/>
          </w:tcPr>
          <w:p w14:paraId="03FF218D" w14:textId="1169F80B" w:rsidR="00762B23" w:rsidRPr="005C1A14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  <w:proofErr w:type="spellStart"/>
            <w:r w:rsidRPr="005C1A14">
              <w:rPr>
                <w:rFonts w:ascii="Calibri" w:eastAsia="Calibri" w:hAnsi="Calibri" w:cs="Calibri"/>
              </w:rPr>
              <w:t>Ikke</w:t>
            </w:r>
            <w:proofErr w:type="spellEnd"/>
            <w:r w:rsidRPr="005C1A14">
              <w:rPr>
                <w:rFonts w:ascii="Calibri" w:eastAsia="Calibri" w:hAnsi="Calibri" w:cs="Calibri"/>
              </w:rPr>
              <w:t xml:space="preserve"> oppnådd læringsutbytte</w:t>
            </w:r>
            <w:r w:rsidRPr="005C1A14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762B23" w:rsidRPr="005C1A14" w14:paraId="12B25DDE" w14:textId="77777777" w:rsidTr="001A4CED">
        <w:trPr>
          <w:trHeight w:val="399"/>
        </w:trPr>
        <w:tc>
          <w:tcPr>
            <w:tcW w:w="6623" w:type="dxa"/>
            <w:vMerge/>
            <w:shd w:val="clear" w:color="auto" w:fill="FFFFFF" w:themeFill="background1"/>
          </w:tcPr>
          <w:p w14:paraId="1741AC9A" w14:textId="77777777" w:rsidR="00762B23" w:rsidRPr="005C1A14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4D87504F" w14:textId="77777777" w:rsidR="00762B23" w:rsidRPr="005C1A14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shd w:val="clear" w:color="auto" w:fill="FFFFFF" w:themeFill="background1"/>
          </w:tcPr>
          <w:p w14:paraId="5B20C1A9" w14:textId="77777777" w:rsidR="00762B23" w:rsidRPr="005C1A14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</w:tbl>
    <w:p w14:paraId="5EDFC72D" w14:textId="77777777" w:rsidR="008631A1" w:rsidRPr="005C1A14" w:rsidRDefault="008631A1" w:rsidP="00F2360A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</w:rPr>
      </w:pPr>
      <w:bookmarkStart w:id="0" w:name="_Hlk86842289"/>
    </w:p>
    <w:tbl>
      <w:tblPr>
        <w:tblStyle w:val="TableGrid"/>
        <w:tblW w:w="10490" w:type="dxa"/>
        <w:tblInd w:w="-572" w:type="dxa"/>
        <w:shd w:val="clear" w:color="auto" w:fill="FFF2CC" w:themeFill="accent4" w:themeFillTint="33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A61E06" w:rsidRPr="005C1A14" w14:paraId="1720FFAD" w14:textId="77777777" w:rsidTr="00583A77">
        <w:trPr>
          <w:trHeight w:val="266"/>
        </w:trPr>
        <w:tc>
          <w:tcPr>
            <w:tcW w:w="10490" w:type="dxa"/>
            <w:gridSpan w:val="3"/>
            <w:shd w:val="clear" w:color="auto" w:fill="FFF2CC" w:themeFill="accent4" w:themeFillTint="33"/>
          </w:tcPr>
          <w:bookmarkEnd w:id="0"/>
          <w:p w14:paraId="3E88F239" w14:textId="7B3CE12E" w:rsidR="00A47AF2" w:rsidRPr="001E5809" w:rsidRDefault="001D7301" w:rsidP="00592116">
            <w:pPr>
              <w:spacing w:after="0" w:line="240" w:lineRule="auto"/>
              <w:rPr>
                <w:rFonts w:ascii="Calibri" w:eastAsia="Calibri" w:hAnsi="Calibri" w:cs="Times New Roman"/>
                <w:i/>
                <w:iCs/>
                <w:color w:val="000000"/>
              </w:rPr>
            </w:pPr>
            <w:r w:rsidRPr="001E5809">
              <w:rPr>
                <w:rFonts w:ascii="Calibri" w:eastAsia="Calibri" w:hAnsi="Calibri" w:cs="Times New Roman"/>
                <w:i/>
                <w:iCs/>
                <w:color w:val="000000"/>
              </w:rPr>
              <w:t>G</w:t>
            </w:r>
            <w:r w:rsidR="00A61E06" w:rsidRPr="001E5809">
              <w:rPr>
                <w:rFonts w:ascii="Calibri" w:eastAsia="Calibri" w:hAnsi="Calibri" w:cs="Times New Roman"/>
                <w:i/>
                <w:iCs/>
                <w:color w:val="000000"/>
              </w:rPr>
              <w:t>enerell kompetanse</w:t>
            </w:r>
            <w:r w:rsidR="00A47AF2" w:rsidRPr="001E5809">
              <w:rPr>
                <w:rFonts w:ascii="Calibri" w:eastAsia="Calibri" w:hAnsi="Calibri" w:cs="Times New Roman"/>
                <w:i/>
                <w:iCs/>
                <w:color w:val="000000"/>
              </w:rPr>
              <w:t>:</w:t>
            </w:r>
          </w:p>
          <w:p w14:paraId="537E6BD9" w14:textId="1B9B50AD" w:rsidR="00A61E06" w:rsidRPr="001E5809" w:rsidRDefault="00A61E06" w:rsidP="00592116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E5809">
              <w:rPr>
                <w:rFonts w:ascii="Calibri" w:eastAsia="Calibri" w:hAnsi="Calibri" w:cs="Times New Roman"/>
                <w:color w:val="000000"/>
              </w:rPr>
              <w:t>Studenten …</w:t>
            </w:r>
          </w:p>
          <w:p w14:paraId="13751591" w14:textId="1D7AF5C2" w:rsidR="00A47AF2" w:rsidRPr="004608EA" w:rsidRDefault="00A47AF2" w:rsidP="00A47AF2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lastRenderedPageBreak/>
              <w:t xml:space="preserve">kjenner til politiske og administrative </w:t>
            </w:r>
            <w:r w:rsid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beslutnings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prosess</w:t>
            </w:r>
            <w:r w:rsid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 og</w:t>
            </w:r>
            <w:r w:rsid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hvordan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sosionomer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kan 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medvirke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til allmenn 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opplysning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og politisk rådg</w:t>
            </w:r>
            <w:r w:rsid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ivning </w:t>
            </w:r>
          </w:p>
          <w:p w14:paraId="0DC9074A" w14:textId="2EFD7B3D" w:rsidR="00A47AF2" w:rsidRPr="004608EA" w:rsidRDefault="00A47AF2" w:rsidP="00A47AF2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kjenner til nytenking og 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innovasjonsprosesser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i sosialt arbeid</w:t>
            </w:r>
          </w:p>
          <w:p w14:paraId="74294A6B" w14:textId="1132CB60" w:rsidR="00A47AF2" w:rsidRPr="004608EA" w:rsidRDefault="00A47AF2" w:rsidP="00A47AF2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kjenner til etiske 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problemstillinger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og etiske dilemma i yrkesrollen og i møte med menneske</w:t>
            </w:r>
            <w:r w:rsid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</w:t>
            </w:r>
          </w:p>
          <w:p w14:paraId="6F18CEF9" w14:textId="4BDB26AA" w:rsidR="00A47AF2" w:rsidRPr="004608EA" w:rsidRDefault="00A47AF2" w:rsidP="00A47AF2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jenner til og kan reflektere kritisk over sin profesjonelle rolle i møte med institusjonelle og politiske krav i t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j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nesteut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øvelsen</w:t>
            </w:r>
          </w:p>
          <w:p w14:paraId="25C91A13" w14:textId="21E97D44" w:rsidR="00A47AF2" w:rsidRPr="004608EA" w:rsidRDefault="00A47AF2" w:rsidP="00A47AF2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jenner til forhold som medv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i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k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r til diskriminering og 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hvordan 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frem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m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 ikke-diskriminer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nde praksis og et inkluder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nde samfunn</w:t>
            </w:r>
          </w:p>
          <w:p w14:paraId="2EFA08DF" w14:textId="78BD859E" w:rsidR="00A47AF2" w:rsidRPr="004608EA" w:rsidRDefault="00A47AF2" w:rsidP="00A47AF2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jenner til betyd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ningen 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av digital kommunikasjon i profesjonell praksis og sam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arbeid</w:t>
            </w:r>
          </w:p>
          <w:p w14:paraId="2B19C82C" w14:textId="3107082D" w:rsidR="00A61E06" w:rsidRPr="005C1A14" w:rsidRDefault="00A47AF2" w:rsidP="00A47AF2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utveksle synspunkt kring faget og erfaring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 med samarbeidspartn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re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og gjennom dette medv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i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ke til utvikling av god praksis</w:t>
            </w:r>
          </w:p>
        </w:tc>
      </w:tr>
      <w:tr w:rsidR="00D34BE5" w:rsidRPr="0073419B" w14:paraId="4DFF46EC" w14:textId="77777777" w:rsidTr="00E3485B">
        <w:trPr>
          <w:trHeight w:val="266"/>
        </w:trPr>
        <w:tc>
          <w:tcPr>
            <w:tcW w:w="10490" w:type="dxa"/>
            <w:gridSpan w:val="3"/>
            <w:shd w:val="clear" w:color="auto" w:fill="auto"/>
          </w:tcPr>
          <w:p w14:paraId="7A632CD9" w14:textId="7BED9044" w:rsidR="001D04FC" w:rsidRPr="00107682" w:rsidRDefault="001D04FC" w:rsidP="001D04F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107682">
              <w:rPr>
                <w:rFonts w:ascii="Calibri" w:eastAsia="Calibri" w:hAnsi="Calibri" w:cs="Calibri"/>
                <w:lang w:val="nb-NO"/>
              </w:rPr>
              <w:lastRenderedPageBreak/>
              <w:t>Studenten si</w:t>
            </w:r>
            <w:r w:rsidR="009E4D9B" w:rsidRPr="00107682">
              <w:rPr>
                <w:rFonts w:ascii="Calibri" w:eastAsia="Calibri" w:hAnsi="Calibri" w:cs="Calibri"/>
                <w:lang w:val="nb-NO"/>
              </w:rPr>
              <w:t>n</w:t>
            </w:r>
            <w:r w:rsidRPr="00107682">
              <w:rPr>
                <w:rFonts w:ascii="Calibri" w:eastAsia="Calibri" w:hAnsi="Calibri" w:cs="Calibri"/>
                <w:lang w:val="nb-NO"/>
              </w:rPr>
              <w:t xml:space="preserve"> e</w:t>
            </w:r>
            <w:r w:rsidR="009E4D9B" w:rsidRPr="00107682">
              <w:rPr>
                <w:rFonts w:ascii="Calibri" w:eastAsia="Calibri" w:hAnsi="Calibri" w:cs="Calibri"/>
                <w:lang w:val="nb-NO"/>
              </w:rPr>
              <w:t>gen</w:t>
            </w:r>
            <w:r w:rsidR="001D7301" w:rsidRPr="00107682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107682">
              <w:rPr>
                <w:rFonts w:ascii="Calibri" w:eastAsia="Calibri" w:hAnsi="Calibri" w:cs="Calibri"/>
                <w:lang w:val="nb-NO"/>
              </w:rPr>
              <w:t>vurdering før midt</w:t>
            </w:r>
            <w:r w:rsidR="00DF2251" w:rsidRPr="00107682">
              <w:rPr>
                <w:rFonts w:ascii="Calibri" w:eastAsia="Calibri" w:hAnsi="Calibri" w:cs="Calibri"/>
                <w:lang w:val="nb-NO"/>
              </w:rPr>
              <w:t>ve</w:t>
            </w:r>
            <w:r w:rsidR="00107682">
              <w:rPr>
                <w:rFonts w:ascii="Calibri" w:eastAsia="Calibri" w:hAnsi="Calibri" w:cs="Calibri"/>
                <w:lang w:val="nb-NO"/>
              </w:rPr>
              <w:t>i</w:t>
            </w:r>
            <w:r w:rsidR="00DF2251" w:rsidRPr="00107682">
              <w:rPr>
                <w:rFonts w:ascii="Calibri" w:eastAsia="Calibri" w:hAnsi="Calibri" w:cs="Calibri"/>
                <w:lang w:val="nb-NO"/>
              </w:rPr>
              <w:t>s</w:t>
            </w:r>
            <w:r w:rsidRPr="00107682">
              <w:rPr>
                <w:rFonts w:ascii="Calibri" w:eastAsia="Calibri" w:hAnsi="Calibri" w:cs="Calibri"/>
                <w:lang w:val="nb-NO"/>
              </w:rPr>
              <w:t>vurdering:</w:t>
            </w:r>
          </w:p>
          <w:p w14:paraId="76121811" w14:textId="77777777" w:rsidR="001D04FC" w:rsidRPr="00107682" w:rsidRDefault="001D04FC" w:rsidP="001D04F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195ADDE5" w14:textId="77777777" w:rsidR="00D34BE5" w:rsidRPr="00107682" w:rsidRDefault="00D34BE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5C1A14" w14:paraId="02FB7ADF" w14:textId="77777777" w:rsidTr="00E3485B">
        <w:trPr>
          <w:trHeight w:val="266"/>
        </w:trPr>
        <w:tc>
          <w:tcPr>
            <w:tcW w:w="6623" w:type="dxa"/>
            <w:vMerge w:val="restart"/>
            <w:shd w:val="clear" w:color="auto" w:fill="auto"/>
          </w:tcPr>
          <w:p w14:paraId="6D8B3C15" w14:textId="77777777" w:rsidR="00AE37E3" w:rsidRPr="002B47D9" w:rsidRDefault="00AE37E3" w:rsidP="00AE37E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raksisveileder si</w:t>
            </w:r>
            <w:r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midtv</w:t>
            </w:r>
            <w:r>
              <w:rPr>
                <w:rFonts w:ascii="Calibri" w:eastAsia="Calibri" w:hAnsi="Calibri" w:cs="Calibri"/>
                <w:lang w:val="nb-NO"/>
              </w:rPr>
              <w:t>eisv</w:t>
            </w:r>
            <w:r w:rsidRPr="002B47D9">
              <w:rPr>
                <w:rFonts w:ascii="Calibri" w:eastAsia="Calibri" w:hAnsi="Calibri" w:cs="Calibri"/>
                <w:lang w:val="nb-NO"/>
              </w:rPr>
              <w:t>urdering (kryss av og kommenter):</w:t>
            </w:r>
          </w:p>
          <w:p w14:paraId="72C9CE1B" w14:textId="3B234107" w:rsidR="009F0755" w:rsidRPr="00AE37E3" w:rsidRDefault="009F075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52827FA3" w14:textId="77777777" w:rsidR="006463D9" w:rsidRPr="00AE37E3" w:rsidRDefault="006463D9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7FD5275" w14:textId="04BA1BD1" w:rsidR="001D04FC" w:rsidRPr="00AE37E3" w:rsidRDefault="001D04FC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auto"/>
          </w:tcPr>
          <w:p w14:paraId="7C513EB2" w14:textId="186152CE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proofErr w:type="spellStart"/>
            <w:r w:rsidRPr="005C1A14">
              <w:rPr>
                <w:rFonts w:ascii="Calibri" w:eastAsia="Calibri" w:hAnsi="Calibri" w:cs="Calibri"/>
              </w:rPr>
              <w:t>Forvent</w:t>
            </w:r>
            <w:r w:rsidR="00AE37E3">
              <w:rPr>
                <w:rFonts w:ascii="Calibri" w:eastAsia="Calibri" w:hAnsi="Calibri" w:cs="Calibri"/>
              </w:rPr>
              <w:t>et</w:t>
            </w:r>
            <w:proofErr w:type="spellEnd"/>
            <w:r w:rsidR="001D7301">
              <w:rPr>
                <w:rFonts w:ascii="Calibri" w:eastAsia="Calibri" w:hAnsi="Calibri" w:cs="Calibri"/>
              </w:rPr>
              <w:t xml:space="preserve"> </w:t>
            </w:r>
            <w:r w:rsidRPr="005C1A14">
              <w:rPr>
                <w:rFonts w:ascii="Calibri" w:eastAsia="Calibri" w:hAnsi="Calibri" w:cs="Calibri"/>
              </w:rPr>
              <w:t>progresjon</w:t>
            </w:r>
          </w:p>
        </w:tc>
        <w:tc>
          <w:tcPr>
            <w:tcW w:w="2101" w:type="dxa"/>
            <w:shd w:val="clear" w:color="auto" w:fill="auto"/>
          </w:tcPr>
          <w:p w14:paraId="53DF3DF4" w14:textId="71120E1A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proofErr w:type="spellStart"/>
            <w:r w:rsidRPr="005C1A14">
              <w:rPr>
                <w:rFonts w:ascii="Calibri" w:eastAsia="Calibri" w:hAnsi="Calibri" w:cs="Calibri"/>
              </w:rPr>
              <w:t>Ikke</w:t>
            </w:r>
            <w:proofErr w:type="spellEnd"/>
            <w:r w:rsidRPr="005C1A14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5C1A14">
              <w:rPr>
                <w:rFonts w:ascii="Calibri" w:eastAsia="Calibri" w:hAnsi="Calibri" w:cs="Calibri"/>
              </w:rPr>
              <w:t>forven</w:t>
            </w:r>
            <w:r w:rsidR="005113A4" w:rsidRPr="005C1A14">
              <w:rPr>
                <w:rFonts w:ascii="Calibri" w:eastAsia="Calibri" w:hAnsi="Calibri" w:cs="Calibri"/>
              </w:rPr>
              <w:t>t</w:t>
            </w:r>
            <w:r w:rsidR="00AE37E3">
              <w:rPr>
                <w:rFonts w:ascii="Calibri" w:eastAsia="Calibri" w:hAnsi="Calibri" w:cs="Calibri"/>
              </w:rPr>
              <w:t>et</w:t>
            </w:r>
            <w:proofErr w:type="spellEnd"/>
          </w:p>
          <w:p w14:paraId="3658AD42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progresjon</w:t>
            </w:r>
            <w:r w:rsidRPr="005C1A14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A61E06" w:rsidRPr="005C1A14" w14:paraId="7F20D5F9" w14:textId="77777777" w:rsidTr="00E3485B">
        <w:trPr>
          <w:trHeight w:val="266"/>
        </w:trPr>
        <w:tc>
          <w:tcPr>
            <w:tcW w:w="6623" w:type="dxa"/>
            <w:vMerge/>
            <w:shd w:val="clear" w:color="auto" w:fill="auto"/>
          </w:tcPr>
          <w:p w14:paraId="04A571D7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auto"/>
          </w:tcPr>
          <w:p w14:paraId="5A0CFAC1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shd w:val="clear" w:color="auto" w:fill="auto"/>
          </w:tcPr>
          <w:p w14:paraId="3EFCB10B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73419B" w14:paraId="6098A484" w14:textId="77777777" w:rsidTr="00E3485B">
        <w:trPr>
          <w:trHeight w:val="266"/>
        </w:trPr>
        <w:tc>
          <w:tcPr>
            <w:tcW w:w="10490" w:type="dxa"/>
            <w:gridSpan w:val="3"/>
            <w:shd w:val="clear" w:color="auto" w:fill="auto"/>
          </w:tcPr>
          <w:p w14:paraId="0839364C" w14:textId="77777777" w:rsidR="006C6F20" w:rsidRPr="002B47D9" w:rsidRDefault="006C6F20" w:rsidP="006C6F20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 xml:space="preserve">Studenten sin </w:t>
            </w:r>
            <w:r>
              <w:rPr>
                <w:rFonts w:ascii="Calibri" w:eastAsia="Calibri" w:hAnsi="Calibri" w:cs="Calibri"/>
                <w:lang w:val="nb-NO"/>
              </w:rPr>
              <w:t>ege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vurdering før sluttvurdering: </w:t>
            </w:r>
          </w:p>
          <w:p w14:paraId="3CDCA772" w14:textId="6B8C80E1" w:rsidR="00D34BE5" w:rsidRPr="006C6F20" w:rsidRDefault="00D34BE5" w:rsidP="00D34BE5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2E2F3A8" w14:textId="77777777" w:rsidR="009F0755" w:rsidRPr="006C6F20" w:rsidRDefault="009F075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D07D58E" w14:textId="19253159" w:rsidR="009F0755" w:rsidRPr="006C6F20" w:rsidRDefault="009F075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5C1A14" w14:paraId="75FF60FA" w14:textId="77777777" w:rsidTr="00E3485B">
        <w:trPr>
          <w:trHeight w:val="266"/>
        </w:trPr>
        <w:tc>
          <w:tcPr>
            <w:tcW w:w="6623" w:type="dxa"/>
            <w:vMerge w:val="restart"/>
            <w:shd w:val="clear" w:color="auto" w:fill="auto"/>
          </w:tcPr>
          <w:p w14:paraId="4F332347" w14:textId="77777777" w:rsidR="00A454A2" w:rsidRPr="002B47D9" w:rsidRDefault="00A454A2" w:rsidP="00A454A2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raksisveileder sin sluttvurdering (kryss av</w:t>
            </w:r>
            <w:r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og kommenter):</w:t>
            </w:r>
          </w:p>
          <w:p w14:paraId="2EBDE08A" w14:textId="77777777" w:rsidR="00D34BE5" w:rsidRPr="00A454A2" w:rsidRDefault="00D34BE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34134FC5" w14:textId="77777777" w:rsidR="00A61E06" w:rsidRPr="00A454A2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auto"/>
          </w:tcPr>
          <w:p w14:paraId="63E80DFC" w14:textId="6464B883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Oppnådd læringsutbyt</w:t>
            </w:r>
            <w:r w:rsidR="00A454A2">
              <w:rPr>
                <w:rFonts w:ascii="Calibri" w:eastAsia="Calibri" w:hAnsi="Calibri" w:cs="Calibri"/>
              </w:rPr>
              <w:t>t</w:t>
            </w:r>
            <w:r w:rsidRPr="005C1A14">
              <w:rPr>
                <w:rFonts w:ascii="Calibri" w:eastAsia="Calibri" w:hAnsi="Calibri" w:cs="Calibri"/>
              </w:rPr>
              <w:t>e</w:t>
            </w:r>
          </w:p>
        </w:tc>
        <w:tc>
          <w:tcPr>
            <w:tcW w:w="2101" w:type="dxa"/>
            <w:shd w:val="clear" w:color="auto" w:fill="auto"/>
          </w:tcPr>
          <w:p w14:paraId="586D5915" w14:textId="6B341946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proofErr w:type="spellStart"/>
            <w:r w:rsidRPr="005C1A14">
              <w:rPr>
                <w:rFonts w:ascii="Calibri" w:eastAsia="Calibri" w:hAnsi="Calibri" w:cs="Calibri"/>
              </w:rPr>
              <w:t>Ikk</w:t>
            </w:r>
            <w:r w:rsidR="00B4205F" w:rsidRPr="005C1A14">
              <w:rPr>
                <w:rFonts w:ascii="Calibri" w:eastAsia="Calibri" w:hAnsi="Calibri" w:cs="Calibri"/>
              </w:rPr>
              <w:t>e</w:t>
            </w:r>
            <w:proofErr w:type="spellEnd"/>
            <w:r w:rsidRPr="005C1A14">
              <w:rPr>
                <w:rFonts w:ascii="Calibri" w:eastAsia="Calibri" w:hAnsi="Calibri" w:cs="Calibri"/>
              </w:rPr>
              <w:t xml:space="preserve"> oppnådd læringsutbyt</w:t>
            </w:r>
            <w:r w:rsidR="00A454A2">
              <w:rPr>
                <w:rFonts w:ascii="Calibri" w:eastAsia="Calibri" w:hAnsi="Calibri" w:cs="Calibri"/>
              </w:rPr>
              <w:t>t</w:t>
            </w:r>
            <w:r w:rsidRPr="005C1A14">
              <w:rPr>
                <w:rFonts w:ascii="Calibri" w:eastAsia="Calibri" w:hAnsi="Calibri" w:cs="Calibri"/>
              </w:rPr>
              <w:t>e</w:t>
            </w:r>
            <w:r w:rsidRPr="005C1A14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A61E06" w:rsidRPr="005C1A14" w14:paraId="7CF7752D" w14:textId="77777777" w:rsidTr="00E3485B">
        <w:trPr>
          <w:trHeight w:val="547"/>
        </w:trPr>
        <w:tc>
          <w:tcPr>
            <w:tcW w:w="6623" w:type="dxa"/>
            <w:vMerge/>
            <w:shd w:val="clear" w:color="auto" w:fill="auto"/>
          </w:tcPr>
          <w:p w14:paraId="61385BAB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auto"/>
          </w:tcPr>
          <w:p w14:paraId="4A218AE8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shd w:val="clear" w:color="auto" w:fill="auto"/>
          </w:tcPr>
          <w:p w14:paraId="03DAD3AE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303498" w:rsidRPr="005C1A14" w14:paraId="52ADAFC0" w14:textId="77777777" w:rsidTr="00E3485B">
        <w:trPr>
          <w:trHeight w:val="547"/>
        </w:trPr>
        <w:tc>
          <w:tcPr>
            <w:tcW w:w="10490" w:type="dxa"/>
            <w:gridSpan w:val="3"/>
            <w:shd w:val="clear" w:color="auto" w:fill="auto"/>
          </w:tcPr>
          <w:p w14:paraId="0A4AE2A0" w14:textId="77777777" w:rsidR="00303498" w:rsidRDefault="00303498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Kommentar</w:t>
            </w:r>
            <w:r w:rsidR="00B4205F" w:rsidRPr="005C1A14">
              <w:rPr>
                <w:rFonts w:ascii="Calibri" w:eastAsia="Calibri" w:hAnsi="Calibri" w:cs="Calibri"/>
              </w:rPr>
              <w:t>ar:</w:t>
            </w:r>
          </w:p>
          <w:p w14:paraId="66933C0D" w14:textId="77777777" w:rsidR="001A4CED" w:rsidRDefault="001A4CE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27EC21B8" w14:textId="77777777" w:rsidR="001A4CED" w:rsidRDefault="001A4CE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AF0605D" w14:textId="3973BB7B" w:rsidR="001A4CED" w:rsidRPr="005C1A14" w:rsidRDefault="001A4CE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</w:tbl>
    <w:p w14:paraId="3C573DAD" w14:textId="77777777" w:rsidR="00A61E06" w:rsidRPr="005C1A14" w:rsidRDefault="00A61E06" w:rsidP="00A61E06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</w:rPr>
      </w:pPr>
    </w:p>
    <w:tbl>
      <w:tblPr>
        <w:tblStyle w:val="TableGrid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60457E" w:rsidRPr="005C1A14" w14:paraId="30EDEA7F" w14:textId="77777777" w:rsidTr="006123E2">
        <w:trPr>
          <w:trHeight w:val="488"/>
        </w:trPr>
        <w:tc>
          <w:tcPr>
            <w:tcW w:w="10490" w:type="dxa"/>
            <w:gridSpan w:val="3"/>
            <w:shd w:val="clear" w:color="auto" w:fill="00FFFF"/>
          </w:tcPr>
          <w:p w14:paraId="06397FB0" w14:textId="77777777" w:rsidR="00AB462D" w:rsidRPr="002B47D9" w:rsidRDefault="00AB462D" w:rsidP="00AB462D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</w:pPr>
            <w:r w:rsidRPr="002B47D9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Vurdering av studenten midtve</w:t>
            </w:r>
            <w:r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i</w:t>
            </w:r>
            <w:r w:rsidRPr="002B47D9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s i praksis</w:t>
            </w:r>
          </w:p>
          <w:p w14:paraId="31BCBEBB" w14:textId="66E4465F" w:rsidR="0060457E" w:rsidRPr="005C1A14" w:rsidRDefault="00AB462D" w:rsidP="00AB462D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yll</w:t>
            </w:r>
            <w:r>
              <w:rPr>
                <w:rFonts w:ascii="Calibri" w:eastAsia="Calibri" w:hAnsi="Calibri" w:cs="Calibri"/>
                <w:lang w:val="nb-NO"/>
              </w:rPr>
              <w:t xml:space="preserve">es </w:t>
            </w:r>
            <w:r w:rsidRPr="002B47D9">
              <w:rPr>
                <w:rFonts w:ascii="Calibri" w:eastAsia="Calibri" w:hAnsi="Calibri" w:cs="Calibri"/>
                <w:lang w:val="nb-NO"/>
              </w:rPr>
              <w:t>ut av praksisveileder</w:t>
            </w:r>
            <w:r>
              <w:rPr>
                <w:rFonts w:ascii="Calibri" w:eastAsia="Calibri" w:hAnsi="Calibri" w:cs="Calibri"/>
                <w:lang w:val="nb-NO"/>
              </w:rPr>
              <w:t>.</w:t>
            </w:r>
          </w:p>
        </w:tc>
      </w:tr>
      <w:tr w:rsidR="00AF3499" w:rsidRPr="0073419B" w14:paraId="204F253E" w14:textId="77777777" w:rsidTr="05F6CFD7">
        <w:trPr>
          <w:trHeight w:val="530"/>
        </w:trPr>
        <w:tc>
          <w:tcPr>
            <w:tcW w:w="10490" w:type="dxa"/>
            <w:gridSpan w:val="3"/>
          </w:tcPr>
          <w:p w14:paraId="67509A7B" w14:textId="77777777" w:rsidR="00AF3499" w:rsidRPr="002B47D9" w:rsidRDefault="00AF3499" w:rsidP="00AF3499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  <w:p w14:paraId="534F3272" w14:textId="1A434E15" w:rsidR="00AF3499" w:rsidRPr="00AF3499" w:rsidRDefault="00AF3499" w:rsidP="00AF3499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r</w:t>
            </w:r>
            <w:r>
              <w:rPr>
                <w:rFonts w:ascii="Calibri" w:eastAsia="Calibri" w:hAnsi="Calibri" w:cs="Calibri"/>
                <w:lang w:val="nb-NO"/>
              </w:rPr>
              <w:t>a</w:t>
            </w:r>
            <w:r w:rsidRPr="002B47D9">
              <w:rPr>
                <w:rFonts w:ascii="Calibri" w:eastAsia="Calibri" w:hAnsi="Calibri" w:cs="Calibri"/>
                <w:lang w:val="nb-NO"/>
              </w:rPr>
              <w:t>vær i praksis midtve</w:t>
            </w:r>
            <w:r>
              <w:rPr>
                <w:rFonts w:ascii="Calibri" w:eastAsia="Calibri" w:hAnsi="Calibri" w:cs="Calibri"/>
                <w:lang w:val="nb-NO"/>
              </w:rPr>
              <w:t>i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s i </w:t>
            </w:r>
            <w:proofErr w:type="gramStart"/>
            <w:r w:rsidRPr="002B47D9">
              <w:rPr>
                <w:rFonts w:ascii="Calibri" w:eastAsia="Calibri" w:hAnsi="Calibri" w:cs="Calibri"/>
                <w:lang w:val="nb-NO"/>
              </w:rPr>
              <w:t xml:space="preserve">praksisperioden:   </w:t>
            </w:r>
            <w:proofErr w:type="gramEnd"/>
            <w:r w:rsidRPr="002B47D9">
              <w:rPr>
                <w:rFonts w:ascii="Calibri" w:eastAsia="Calibri" w:hAnsi="Calibri" w:cs="Calibri"/>
                <w:lang w:val="nb-NO"/>
              </w:rPr>
              <w:t>____</w:t>
            </w:r>
            <w:r>
              <w:rPr>
                <w:rFonts w:ascii="Calibri" w:eastAsia="Calibri" w:hAnsi="Calibri" w:cs="Calibri"/>
                <w:lang w:val="nb-NO"/>
              </w:rPr>
              <w:t xml:space="preserve">  </w:t>
            </w:r>
            <w:r w:rsidRPr="002B47D9">
              <w:rPr>
                <w:rFonts w:ascii="Calibri" w:eastAsia="Calibri" w:hAnsi="Calibri" w:cs="Calibri"/>
                <w:lang w:val="nb-NO"/>
              </w:rPr>
              <w:t>dag</w:t>
            </w:r>
            <w:r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lang w:val="nb-NO"/>
              </w:rPr>
              <w:t>r</w:t>
            </w:r>
            <w:r>
              <w:rPr>
                <w:rFonts w:ascii="Calibri" w:eastAsia="Calibri" w:hAnsi="Calibri" w:cs="Calibri"/>
                <w:lang w:val="nb-NO"/>
              </w:rPr>
              <w:t xml:space="preserve"> og  ____  timer</w:t>
            </w:r>
          </w:p>
        </w:tc>
      </w:tr>
      <w:tr w:rsidR="00AF3499" w:rsidRPr="005C1A14" w14:paraId="2F351F76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96638C" w14:textId="77777777" w:rsidR="00AF3499" w:rsidRPr="002B47D9" w:rsidRDefault="00AF3499" w:rsidP="00AF3499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  <w:p w14:paraId="6FD3E640" w14:textId="4075D524" w:rsidR="00AF3499" w:rsidRPr="00E3485B" w:rsidRDefault="00AF3499" w:rsidP="00AF3499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Skikk</w:t>
            </w:r>
            <w:r>
              <w:rPr>
                <w:rFonts w:ascii="Calibri" w:eastAsia="Calibri" w:hAnsi="Calibri" w:cs="Calibri"/>
                <w:lang w:val="nb-NO"/>
              </w:rPr>
              <w:t>ethets</w:t>
            </w:r>
            <w:r w:rsidRPr="002B47D9">
              <w:rPr>
                <w:rFonts w:ascii="Calibri" w:eastAsia="Calibri" w:hAnsi="Calibri" w:cs="Calibri"/>
                <w:lang w:val="nb-NO"/>
              </w:rPr>
              <w:t>vurdering er gjennomført midtve</w:t>
            </w:r>
            <w:r>
              <w:rPr>
                <w:rFonts w:ascii="Calibri" w:eastAsia="Calibri" w:hAnsi="Calibri" w:cs="Calibri"/>
                <w:lang w:val="nb-NO"/>
              </w:rPr>
              <w:t>is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i </w:t>
            </w:r>
            <w:proofErr w:type="gramStart"/>
            <w:r w:rsidRPr="002B47D9">
              <w:rPr>
                <w:rFonts w:ascii="Calibri" w:eastAsia="Calibri" w:hAnsi="Calibri" w:cs="Calibri"/>
                <w:lang w:val="nb-NO"/>
              </w:rPr>
              <w:t xml:space="preserve">praksisperioden:   </w:t>
            </w:r>
            <w:proofErr w:type="gramEnd"/>
            <w:r w:rsidRPr="002B47D9">
              <w:rPr>
                <w:rFonts w:ascii="Calibri" w:eastAsia="Calibri" w:hAnsi="Calibri" w:cs="Calibri"/>
                <w:lang w:val="nb-NO"/>
              </w:rPr>
              <w:t xml:space="preserve">       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1278834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  <w:r w:rsidRPr="002B47D9">
              <w:rPr>
                <w:rFonts w:ascii="Calibri" w:eastAsia="Calibri" w:hAnsi="Calibri" w:cs="Calibri"/>
                <w:lang w:val="nb-NO"/>
              </w:rPr>
              <w:t xml:space="preserve">                    </w:t>
            </w:r>
          </w:p>
        </w:tc>
      </w:tr>
      <w:tr w:rsidR="00AF3499" w:rsidRPr="005C1A14" w14:paraId="509257E8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7E9368" w14:textId="77777777" w:rsidR="00AF3499" w:rsidRPr="00AF3499" w:rsidRDefault="00AF3499" w:rsidP="00AF3499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spellStart"/>
            <w:r w:rsidRPr="00AF3499">
              <w:rPr>
                <w:rFonts w:ascii="Calibri" w:eastAsia="Calibri" w:hAnsi="Calibri" w:cs="Calibri"/>
              </w:rPr>
              <w:t>Hvordan</w:t>
            </w:r>
            <w:proofErr w:type="spellEnd"/>
            <w:r w:rsidRPr="00AF3499">
              <w:rPr>
                <w:rFonts w:ascii="Calibri" w:eastAsia="Calibri" w:hAnsi="Calibri" w:cs="Calibri"/>
              </w:rPr>
              <w:t xml:space="preserve"> har opplæringsplanen fungert fram til nå (som styringsverktøy, både når det gjelder </w:t>
            </w:r>
            <w:proofErr w:type="spellStart"/>
            <w:r w:rsidRPr="00AF3499">
              <w:rPr>
                <w:rFonts w:ascii="Calibri" w:eastAsia="Calibri" w:hAnsi="Calibri" w:cs="Calibri"/>
              </w:rPr>
              <w:t>valg</w:t>
            </w:r>
            <w:proofErr w:type="spellEnd"/>
            <w:r w:rsidRPr="00AF3499">
              <w:rPr>
                <w:rFonts w:ascii="Calibri" w:eastAsia="Calibri" w:hAnsi="Calibri" w:cs="Calibri"/>
              </w:rPr>
              <w:t xml:space="preserve"> av </w:t>
            </w:r>
            <w:proofErr w:type="spellStart"/>
            <w:r w:rsidRPr="00AF3499">
              <w:rPr>
                <w:rFonts w:ascii="Calibri" w:eastAsia="Calibri" w:hAnsi="Calibri" w:cs="Calibri"/>
              </w:rPr>
              <w:t>arbeidsoppgaver</w:t>
            </w:r>
            <w:proofErr w:type="spellEnd"/>
            <w:r w:rsidRPr="00AF3499">
              <w:rPr>
                <w:rFonts w:ascii="Calibri" w:eastAsia="Calibri" w:hAnsi="Calibri" w:cs="Calibri"/>
              </w:rPr>
              <w:t>, tidsplan for gjennomføring og evaluering)?</w:t>
            </w:r>
          </w:p>
          <w:p w14:paraId="29E9C1A4" w14:textId="77777777" w:rsidR="00AF3499" w:rsidRPr="00AF3499" w:rsidRDefault="00AF3499" w:rsidP="00AF3499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07B687A6" w14:textId="77777777" w:rsidR="00AF3499" w:rsidRPr="00AF3499" w:rsidRDefault="00AF3499" w:rsidP="00AF3499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6AAED79B" w14:textId="54F59990" w:rsidR="00AF3499" w:rsidRPr="00E3485B" w:rsidRDefault="00AF3499" w:rsidP="00AF3499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AF3499" w:rsidRPr="0073419B" w14:paraId="6DFBBF00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7EA155" w14:textId="77777777" w:rsidR="00AF3499" w:rsidRPr="00223CF0" w:rsidRDefault="00AF3499" w:rsidP="00AF3499">
            <w:pPr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Hvorda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uttrykker studenten seg skriftl</w:t>
            </w:r>
            <w:r>
              <w:rPr>
                <w:rFonts w:ascii="Calibri" w:eastAsia="Calibri" w:hAnsi="Calibri" w:cs="Calibri"/>
                <w:lang w:val="nb-NO"/>
              </w:rPr>
              <w:t>i</w:t>
            </w:r>
            <w:r w:rsidRPr="002B47D9">
              <w:rPr>
                <w:rFonts w:ascii="Calibri" w:eastAsia="Calibri" w:hAnsi="Calibri" w:cs="Calibri"/>
                <w:lang w:val="nb-NO"/>
              </w:rPr>
              <w:t>g?</w:t>
            </w:r>
            <w:r w:rsidRPr="002B47D9">
              <w:rPr>
                <w:rFonts w:ascii="Calibri" w:eastAsia="Calibri" w:hAnsi="Calibri" w:cs="Calibri"/>
                <w:lang w:val="nb-NO"/>
              </w:rPr>
              <w:br/>
            </w:r>
            <w:r w:rsidRPr="00223CF0">
              <w:rPr>
                <w:rFonts w:ascii="Calibri" w:eastAsia="Calibri" w:hAnsi="Calibri" w:cs="Calibri"/>
                <w:lang w:val="nb-NO"/>
              </w:rPr>
              <w:t xml:space="preserve">Dersom </w:t>
            </w:r>
            <w:r>
              <w:rPr>
                <w:rFonts w:ascii="Calibri" w:eastAsia="Calibri" w:hAnsi="Calibri" w:cs="Calibri"/>
                <w:lang w:val="nb-NO"/>
              </w:rPr>
              <w:t>anledning</w:t>
            </w:r>
            <w:r w:rsidRPr="00223CF0">
              <w:rPr>
                <w:rFonts w:ascii="Calibri" w:eastAsia="Calibri" w:hAnsi="Calibri" w:cs="Calibri"/>
                <w:lang w:val="nb-NO"/>
              </w:rPr>
              <w:t xml:space="preserve"> til skriftl</w:t>
            </w:r>
            <w:r>
              <w:rPr>
                <w:rFonts w:ascii="Calibri" w:eastAsia="Calibri" w:hAnsi="Calibri" w:cs="Calibri"/>
                <w:lang w:val="nb-NO"/>
              </w:rPr>
              <w:t>i</w:t>
            </w:r>
            <w:r w:rsidRPr="00223CF0">
              <w:rPr>
                <w:rFonts w:ascii="Calibri" w:eastAsia="Calibri" w:hAnsi="Calibri" w:cs="Calibri"/>
                <w:lang w:val="nb-NO"/>
              </w:rPr>
              <w:t xml:space="preserve">g arbeid er avgrenset, hva kan gjøres for å </w:t>
            </w:r>
            <w:r>
              <w:rPr>
                <w:rFonts w:ascii="Calibri" w:eastAsia="Calibri" w:hAnsi="Calibri" w:cs="Calibri"/>
                <w:lang w:val="nb-NO"/>
              </w:rPr>
              <w:t>ø</w:t>
            </w:r>
            <w:r w:rsidRPr="00223CF0">
              <w:rPr>
                <w:rFonts w:ascii="Calibri" w:eastAsia="Calibri" w:hAnsi="Calibri" w:cs="Calibri"/>
                <w:lang w:val="nb-NO"/>
              </w:rPr>
              <w:t>ke mulighet for denne ty</w:t>
            </w:r>
            <w:r>
              <w:rPr>
                <w:rFonts w:ascii="Calibri" w:eastAsia="Calibri" w:hAnsi="Calibri" w:cs="Calibri"/>
                <w:lang w:val="nb-NO"/>
              </w:rPr>
              <w:t>p</w:t>
            </w:r>
            <w:r w:rsidRPr="00223CF0">
              <w:rPr>
                <w:rFonts w:ascii="Calibri" w:eastAsia="Calibri" w:hAnsi="Calibri" w:cs="Calibri"/>
                <w:lang w:val="nb-NO"/>
              </w:rPr>
              <w:t>e arbeid?</w:t>
            </w:r>
          </w:p>
          <w:p w14:paraId="14FFEBEF" w14:textId="77777777" w:rsidR="00AF3499" w:rsidRPr="00223CF0" w:rsidRDefault="00AF3499" w:rsidP="00AF3499">
            <w:pPr>
              <w:rPr>
                <w:rFonts w:ascii="Calibri" w:eastAsia="Calibri" w:hAnsi="Calibri" w:cs="Calibri"/>
                <w:lang w:val="nb-NO"/>
              </w:rPr>
            </w:pPr>
          </w:p>
          <w:p w14:paraId="03BC6859" w14:textId="14755247" w:rsidR="00AF3499" w:rsidRPr="00AF3499" w:rsidRDefault="00AF3499" w:rsidP="00AF3499">
            <w:pPr>
              <w:rPr>
                <w:rFonts w:ascii="Calibri" w:eastAsia="Calibri" w:hAnsi="Calibri" w:cs="Calibri"/>
                <w:lang w:val="nb-NO"/>
              </w:rPr>
            </w:pPr>
          </w:p>
        </w:tc>
      </w:tr>
      <w:tr w:rsidR="00AF3499" w:rsidRPr="0073419B" w14:paraId="5DA09D9E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0AF031" w14:textId="77777777" w:rsidR="00AF3499" w:rsidRPr="002B47D9" w:rsidRDefault="00AF3499" w:rsidP="00AF3499">
            <w:pPr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lastRenderedPageBreak/>
              <w:t xml:space="preserve">Hvordan </w:t>
            </w:r>
            <w:r w:rsidRPr="002B47D9">
              <w:rPr>
                <w:rFonts w:ascii="Calibri" w:eastAsia="Calibri" w:hAnsi="Calibri" w:cs="Calibri"/>
                <w:lang w:val="nb-NO"/>
              </w:rPr>
              <w:t>samarbeider og kommuniserer studenten med</w:t>
            </w:r>
            <w:r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bruk</w:t>
            </w:r>
            <w:r>
              <w:rPr>
                <w:rFonts w:ascii="Calibri" w:eastAsia="Calibri" w:hAnsi="Calibri" w:cs="Calibri"/>
                <w:lang w:val="nb-NO"/>
              </w:rPr>
              <w:t>ere</w:t>
            </w:r>
            <w:r w:rsidRPr="002B47D9">
              <w:rPr>
                <w:rFonts w:ascii="Calibri" w:eastAsia="Calibri" w:hAnsi="Calibri" w:cs="Calibri"/>
                <w:lang w:val="nb-NO"/>
              </w:rPr>
              <w:t>/</w:t>
            </w:r>
            <w:r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klient</w:t>
            </w:r>
            <w:r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lang w:val="nb-NO"/>
              </w:rPr>
              <w:t>r/</w:t>
            </w:r>
            <w:r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t</w:t>
            </w:r>
            <w:r>
              <w:rPr>
                <w:rFonts w:ascii="Calibri" w:eastAsia="Calibri" w:hAnsi="Calibri" w:cs="Calibri"/>
                <w:lang w:val="nb-NO"/>
              </w:rPr>
              <w:t>j</w:t>
            </w:r>
            <w:r w:rsidRPr="002B47D9">
              <w:rPr>
                <w:rFonts w:ascii="Calibri" w:eastAsia="Calibri" w:hAnsi="Calibri" w:cs="Calibri"/>
                <w:lang w:val="nb-NO"/>
              </w:rPr>
              <w:t>enestemottakere/</w:t>
            </w:r>
            <w:r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pasient</w:t>
            </w:r>
            <w:r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lang w:val="nb-NO"/>
              </w:rPr>
              <w:t>r/</w:t>
            </w:r>
            <w:r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deltak</w:t>
            </w:r>
            <w:r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lang w:val="nb-NO"/>
              </w:rPr>
              <w:t>re/kollegaer og samarbeidspartner</w:t>
            </w:r>
            <w:r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lang w:val="nb-NO"/>
              </w:rPr>
              <w:t>?</w:t>
            </w:r>
          </w:p>
          <w:p w14:paraId="73AD47E6" w14:textId="77777777" w:rsidR="00AF3499" w:rsidRPr="002B47D9" w:rsidRDefault="00AF3499" w:rsidP="00AF3499">
            <w:pPr>
              <w:rPr>
                <w:rFonts w:ascii="Calibri" w:eastAsia="Calibri" w:hAnsi="Calibri" w:cs="Calibri"/>
                <w:lang w:val="nb-NO"/>
              </w:rPr>
            </w:pPr>
          </w:p>
          <w:p w14:paraId="5E0E174C" w14:textId="74DDD636" w:rsidR="00AF3499" w:rsidRPr="00AF3499" w:rsidRDefault="00AF3499" w:rsidP="00AF3499">
            <w:pPr>
              <w:rPr>
                <w:rFonts w:ascii="Calibri" w:eastAsia="Calibri" w:hAnsi="Calibri" w:cs="Calibri"/>
                <w:lang w:val="nb-NO"/>
              </w:rPr>
            </w:pPr>
          </w:p>
        </w:tc>
      </w:tr>
      <w:tr w:rsidR="0034013F" w:rsidRPr="0073419B" w14:paraId="37F9475C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1984F7" w14:textId="77777777" w:rsidR="005F1B40" w:rsidRPr="002B47D9" w:rsidRDefault="005F1B40" w:rsidP="005F1B40">
            <w:pPr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Hvorda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fungerer veiledningsavtalen?</w:t>
            </w:r>
          </w:p>
          <w:p w14:paraId="2E4665C5" w14:textId="7908F00B" w:rsidR="00347F04" w:rsidRPr="005F1B40" w:rsidRDefault="00347F04" w:rsidP="006706E0">
            <w:pPr>
              <w:rPr>
                <w:rFonts w:ascii="Calibri" w:eastAsia="Calibri" w:hAnsi="Calibri" w:cs="Calibri"/>
                <w:lang w:val="nb-NO"/>
              </w:rPr>
            </w:pPr>
            <w:r w:rsidRPr="005F1B40">
              <w:rPr>
                <w:rFonts w:ascii="Calibri" w:eastAsia="Calibri" w:hAnsi="Calibri" w:cs="Calibri"/>
                <w:lang w:val="nb-NO"/>
              </w:rPr>
              <w:t>A)</w:t>
            </w:r>
            <w:r w:rsidR="00DC6AA7" w:rsidRPr="005F1B40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5F1B40">
              <w:rPr>
                <w:rFonts w:ascii="Calibri" w:eastAsia="Calibri" w:hAnsi="Calibri" w:cs="Calibri"/>
                <w:lang w:val="nb-NO"/>
              </w:rPr>
              <w:t xml:space="preserve">Rammer </w:t>
            </w:r>
            <w:r w:rsidR="00DC6AA7" w:rsidRPr="005F1B40">
              <w:rPr>
                <w:rFonts w:ascii="Calibri" w:eastAsia="Calibri" w:hAnsi="Calibri" w:cs="Calibri"/>
                <w:lang w:val="nb-NO"/>
              </w:rPr>
              <w:t>for bruk av tid, f</w:t>
            </w:r>
            <w:r w:rsidR="005F1B40">
              <w:rPr>
                <w:rFonts w:ascii="Calibri" w:eastAsia="Calibri" w:hAnsi="Calibri" w:cs="Calibri"/>
                <w:lang w:val="nb-NO"/>
              </w:rPr>
              <w:t>orberedelse</w:t>
            </w:r>
            <w:r w:rsidR="00DC6AA7" w:rsidRPr="005F1B40">
              <w:rPr>
                <w:rFonts w:ascii="Calibri" w:eastAsia="Calibri" w:hAnsi="Calibri" w:cs="Calibri"/>
                <w:lang w:val="nb-NO"/>
              </w:rPr>
              <w:t xml:space="preserve"> mm.</w:t>
            </w:r>
          </w:p>
          <w:p w14:paraId="047D4790" w14:textId="0E367D8E" w:rsidR="00DC6AA7" w:rsidRPr="005F1B40" w:rsidRDefault="00DC6AA7" w:rsidP="006706E0">
            <w:pPr>
              <w:rPr>
                <w:rFonts w:ascii="Calibri" w:eastAsia="Calibri" w:hAnsi="Calibri" w:cs="Calibri"/>
                <w:lang w:val="nb-NO"/>
              </w:rPr>
            </w:pPr>
            <w:r w:rsidRPr="005F1B40">
              <w:rPr>
                <w:rFonts w:ascii="Calibri" w:eastAsia="Calibri" w:hAnsi="Calibri" w:cs="Calibri"/>
                <w:lang w:val="nb-NO"/>
              </w:rPr>
              <w:t xml:space="preserve">B) </w:t>
            </w:r>
            <w:r w:rsidR="005F1B40" w:rsidRPr="005F1B40">
              <w:rPr>
                <w:rFonts w:ascii="Calibri" w:eastAsia="Calibri" w:hAnsi="Calibri" w:cs="Calibri"/>
                <w:lang w:val="nb-NO"/>
              </w:rPr>
              <w:t xml:space="preserve">Hvordan </w:t>
            </w:r>
            <w:r w:rsidR="00E7639A" w:rsidRPr="005F1B40">
              <w:rPr>
                <w:rFonts w:ascii="Calibri" w:eastAsia="Calibri" w:hAnsi="Calibri" w:cs="Calibri"/>
                <w:lang w:val="nb-NO"/>
              </w:rPr>
              <w:t>klarer studenten å nyttigg</w:t>
            </w:r>
            <w:r w:rsidR="005F1B40" w:rsidRPr="005F1B40">
              <w:rPr>
                <w:rFonts w:ascii="Calibri" w:eastAsia="Calibri" w:hAnsi="Calibri" w:cs="Calibri"/>
                <w:lang w:val="nb-NO"/>
              </w:rPr>
              <w:t>jø</w:t>
            </w:r>
            <w:r w:rsidR="00E7639A" w:rsidRPr="005F1B40">
              <w:rPr>
                <w:rFonts w:ascii="Calibri" w:eastAsia="Calibri" w:hAnsi="Calibri" w:cs="Calibri"/>
                <w:lang w:val="nb-NO"/>
              </w:rPr>
              <w:t xml:space="preserve">re seg av </w:t>
            </w:r>
            <w:r w:rsidR="005F1B40">
              <w:rPr>
                <w:rFonts w:ascii="Calibri" w:eastAsia="Calibri" w:hAnsi="Calibri" w:cs="Calibri"/>
                <w:lang w:val="nb-NO"/>
              </w:rPr>
              <w:t>veiledningen?</w:t>
            </w:r>
          </w:p>
          <w:p w14:paraId="08CB6E40" w14:textId="77777777" w:rsidR="0020253B" w:rsidRPr="005F1B40" w:rsidRDefault="0020253B" w:rsidP="006706E0">
            <w:pPr>
              <w:rPr>
                <w:rFonts w:ascii="Calibri" w:eastAsia="Calibri" w:hAnsi="Calibri" w:cs="Calibri"/>
                <w:lang w:val="nb-NO"/>
              </w:rPr>
            </w:pPr>
          </w:p>
          <w:p w14:paraId="6ADC74DC" w14:textId="77777777" w:rsidR="0020253B" w:rsidRPr="005F1B40" w:rsidRDefault="0020253B" w:rsidP="006706E0">
            <w:pPr>
              <w:rPr>
                <w:rFonts w:ascii="Calibri" w:eastAsia="Calibri" w:hAnsi="Calibri" w:cs="Calibri"/>
                <w:lang w:val="nb-NO"/>
              </w:rPr>
            </w:pPr>
          </w:p>
          <w:p w14:paraId="599EB101" w14:textId="7F513EA0" w:rsidR="0020253B" w:rsidRPr="005F1B40" w:rsidRDefault="0020253B" w:rsidP="006706E0">
            <w:pPr>
              <w:rPr>
                <w:rFonts w:ascii="Calibri" w:eastAsia="Calibri" w:hAnsi="Calibri" w:cs="Calibri"/>
                <w:lang w:val="nb-NO"/>
              </w:rPr>
            </w:pPr>
          </w:p>
        </w:tc>
      </w:tr>
      <w:tr w:rsidR="000B2B93" w:rsidRPr="0073419B" w14:paraId="7A322F9A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E08250" w14:textId="77777777" w:rsidR="008470C2" w:rsidRDefault="008470C2" w:rsidP="008470C2">
            <w:pPr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Hva er det viktig at studenten får anledning til å arbeide videre med i resten av praksisperioden?</w:t>
            </w:r>
          </w:p>
          <w:p w14:paraId="6FA7EBE6" w14:textId="77777777" w:rsidR="000B2B93" w:rsidRDefault="000B2B93" w:rsidP="005F1B40">
            <w:pPr>
              <w:rPr>
                <w:rFonts w:ascii="Calibri" w:eastAsia="Calibri" w:hAnsi="Calibri" w:cs="Calibri"/>
                <w:lang w:val="nb-NO"/>
              </w:rPr>
            </w:pPr>
          </w:p>
          <w:p w14:paraId="7BED8A50" w14:textId="77777777" w:rsidR="008470C2" w:rsidRDefault="008470C2" w:rsidP="005F1B40">
            <w:pPr>
              <w:rPr>
                <w:rFonts w:ascii="Calibri" w:eastAsia="Calibri" w:hAnsi="Calibri" w:cs="Calibri"/>
                <w:lang w:val="nb-NO"/>
              </w:rPr>
            </w:pPr>
          </w:p>
          <w:p w14:paraId="1F5AD1E0" w14:textId="77777777" w:rsidR="008470C2" w:rsidRDefault="008470C2" w:rsidP="005F1B40">
            <w:pPr>
              <w:rPr>
                <w:rFonts w:ascii="Calibri" w:eastAsia="Calibri" w:hAnsi="Calibri" w:cs="Calibri"/>
                <w:lang w:val="nb-NO"/>
              </w:rPr>
            </w:pPr>
          </w:p>
        </w:tc>
      </w:tr>
      <w:tr w:rsidR="0060457E" w:rsidRPr="005C1A14" w14:paraId="5937AECD" w14:textId="77777777" w:rsidTr="05F6CFD7">
        <w:trPr>
          <w:trHeight w:val="543"/>
        </w:trPr>
        <w:tc>
          <w:tcPr>
            <w:tcW w:w="662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7548F99" w14:textId="4A77BC97" w:rsidR="0060457E" w:rsidRPr="005C1A14" w:rsidRDefault="0060457E" w:rsidP="00592116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På bakgrunn av e</w:t>
            </w:r>
            <w:r w:rsidR="00780A56" w:rsidRPr="005C1A14">
              <w:rPr>
                <w:rFonts w:ascii="Calibri" w:eastAsia="Calibri" w:hAnsi="Calibri" w:cs="Calibri"/>
              </w:rPr>
              <w:t>n</w:t>
            </w:r>
            <w:r w:rsidRPr="005C1A14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5C1A14">
              <w:rPr>
                <w:rFonts w:ascii="Calibri" w:eastAsia="Calibri" w:hAnsi="Calibri" w:cs="Calibri"/>
              </w:rPr>
              <w:t>he</w:t>
            </w:r>
            <w:r w:rsidR="00780A56" w:rsidRPr="005C1A14">
              <w:rPr>
                <w:rFonts w:ascii="Calibri" w:eastAsia="Calibri" w:hAnsi="Calibri" w:cs="Calibri"/>
              </w:rPr>
              <w:t>lhetl</w:t>
            </w:r>
            <w:r w:rsidR="001D7301">
              <w:rPr>
                <w:rFonts w:ascii="Calibri" w:eastAsia="Calibri" w:hAnsi="Calibri" w:cs="Calibri"/>
              </w:rPr>
              <w:t>eg</w:t>
            </w:r>
            <w:proofErr w:type="spellEnd"/>
            <w:r w:rsidRPr="005C1A14">
              <w:rPr>
                <w:rFonts w:ascii="Calibri" w:eastAsia="Calibri" w:hAnsi="Calibri" w:cs="Calibri"/>
              </w:rPr>
              <w:t xml:space="preserve"> vurdering av studenten si</w:t>
            </w:r>
            <w:r w:rsidR="005F1B40">
              <w:rPr>
                <w:rFonts w:ascii="Calibri" w:eastAsia="Calibri" w:hAnsi="Calibri" w:cs="Calibri"/>
              </w:rPr>
              <w:t>n</w:t>
            </w:r>
            <w:r w:rsidRPr="005C1A14">
              <w:rPr>
                <w:rFonts w:ascii="Calibri" w:eastAsia="Calibri" w:hAnsi="Calibri" w:cs="Calibri"/>
              </w:rPr>
              <w:t xml:space="preserve"> prestasjon fram til midtve</w:t>
            </w:r>
            <w:r w:rsidR="001D7301">
              <w:rPr>
                <w:rFonts w:ascii="Calibri" w:eastAsia="Calibri" w:hAnsi="Calibri" w:cs="Calibri"/>
              </w:rPr>
              <w:t>g</w:t>
            </w:r>
            <w:r w:rsidRPr="005C1A14">
              <w:rPr>
                <w:rFonts w:ascii="Calibri" w:eastAsia="Calibri" w:hAnsi="Calibri" w:cs="Calibri"/>
              </w:rPr>
              <w:t>svurdering, er det e</w:t>
            </w:r>
            <w:r w:rsidR="001D7301">
              <w:rPr>
                <w:rFonts w:ascii="Calibri" w:eastAsia="Calibri" w:hAnsi="Calibri" w:cs="Calibri"/>
              </w:rPr>
              <w:t>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2158C6B" w14:textId="6634AF6F" w:rsidR="0060457E" w:rsidRPr="005C1A14" w:rsidRDefault="00303498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proofErr w:type="spellStart"/>
            <w:r w:rsidRPr="005C1A14">
              <w:rPr>
                <w:rFonts w:ascii="Calibri" w:eastAsia="Calibri" w:hAnsi="Calibri" w:cs="Calibri"/>
              </w:rPr>
              <w:t>F</w:t>
            </w:r>
            <w:r w:rsidR="0060457E" w:rsidRPr="005C1A14">
              <w:rPr>
                <w:rFonts w:ascii="Calibri" w:eastAsia="Calibri" w:hAnsi="Calibri" w:cs="Calibri"/>
              </w:rPr>
              <w:t>orvent</w:t>
            </w:r>
            <w:r w:rsidR="005F1B40">
              <w:rPr>
                <w:rFonts w:ascii="Calibri" w:eastAsia="Calibri" w:hAnsi="Calibri" w:cs="Calibri"/>
              </w:rPr>
              <w:t>et</w:t>
            </w:r>
            <w:proofErr w:type="spellEnd"/>
            <w:r w:rsidRPr="005C1A14">
              <w:rPr>
                <w:rFonts w:ascii="Calibri" w:eastAsia="Calibri" w:hAnsi="Calibri" w:cs="Calibri"/>
              </w:rPr>
              <w:t xml:space="preserve"> </w:t>
            </w:r>
            <w:r w:rsidR="0060457E" w:rsidRPr="005C1A14">
              <w:rPr>
                <w:rFonts w:ascii="Calibri" w:eastAsia="Calibri" w:hAnsi="Calibri" w:cs="Calibri"/>
              </w:rPr>
              <w:t>progresjon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FB8A250" w14:textId="42850F5E" w:rsidR="0060457E" w:rsidRPr="005C1A14" w:rsidRDefault="00303498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proofErr w:type="spellStart"/>
            <w:r w:rsidRPr="005C1A14">
              <w:rPr>
                <w:rFonts w:ascii="Calibri" w:eastAsia="Calibri" w:hAnsi="Calibri" w:cs="Calibri"/>
              </w:rPr>
              <w:t>I</w:t>
            </w:r>
            <w:r w:rsidR="0060457E" w:rsidRPr="005C1A14">
              <w:rPr>
                <w:rFonts w:ascii="Calibri" w:eastAsia="Calibri" w:hAnsi="Calibri" w:cs="Calibri"/>
              </w:rPr>
              <w:t>kke</w:t>
            </w:r>
            <w:proofErr w:type="spellEnd"/>
            <w:r w:rsidR="0060457E" w:rsidRPr="005C1A14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="0060457E" w:rsidRPr="005C1A14">
              <w:rPr>
                <w:rFonts w:ascii="Calibri" w:eastAsia="Calibri" w:hAnsi="Calibri" w:cs="Calibri"/>
              </w:rPr>
              <w:t>forvent</w:t>
            </w:r>
            <w:r w:rsidR="005F1B40">
              <w:rPr>
                <w:rFonts w:ascii="Calibri" w:eastAsia="Calibri" w:hAnsi="Calibri" w:cs="Calibri"/>
              </w:rPr>
              <w:t>et</w:t>
            </w:r>
            <w:proofErr w:type="spellEnd"/>
            <w:r w:rsidR="0060457E" w:rsidRPr="005C1A14">
              <w:rPr>
                <w:rFonts w:ascii="Calibri" w:eastAsia="Calibri" w:hAnsi="Calibri" w:cs="Calibri"/>
              </w:rPr>
              <w:t xml:space="preserve"> progresjon*</w:t>
            </w:r>
          </w:p>
        </w:tc>
      </w:tr>
      <w:tr w:rsidR="0060457E" w:rsidRPr="005C1A14" w14:paraId="5DC11DF4" w14:textId="77777777" w:rsidTr="05F6CFD7">
        <w:trPr>
          <w:trHeight w:val="294"/>
        </w:trPr>
        <w:tc>
          <w:tcPr>
            <w:tcW w:w="6623" w:type="dxa"/>
            <w:vMerge/>
          </w:tcPr>
          <w:p w14:paraId="4839E336" w14:textId="77777777" w:rsidR="0060457E" w:rsidRPr="005C1A14" w:rsidRDefault="0060457E" w:rsidP="00592116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CE684E" w14:textId="77777777" w:rsidR="0060457E" w:rsidRPr="005C1A14" w:rsidRDefault="0060457E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84626F" w14:textId="77777777" w:rsidR="0060457E" w:rsidRPr="005C1A14" w:rsidRDefault="0060457E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60457E" w:rsidRPr="0073419B" w14:paraId="6DFC34DA" w14:textId="77777777" w:rsidTr="05F6CFD7">
        <w:trPr>
          <w:trHeight w:val="488"/>
        </w:trPr>
        <w:tc>
          <w:tcPr>
            <w:tcW w:w="10490" w:type="dxa"/>
            <w:gridSpan w:val="3"/>
            <w:shd w:val="clear" w:color="auto" w:fill="auto"/>
          </w:tcPr>
          <w:p w14:paraId="6ABEA713" w14:textId="77777777" w:rsidR="007052F8" w:rsidRPr="002B47D9" w:rsidRDefault="007052F8" w:rsidP="007052F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b/>
                <w:bCs/>
                <w:color w:val="000000"/>
                <w:sz w:val="18"/>
                <w:szCs w:val="18"/>
                <w:lang w:val="nb-NO"/>
              </w:rPr>
            </w:pPr>
            <w:r w:rsidRPr="002B47D9">
              <w:rPr>
                <w:rFonts w:ascii="Calibri" w:eastAsia="Calibri" w:hAnsi="Calibri" w:cs="Verdana"/>
                <w:color w:val="000000"/>
                <w:lang w:val="nb-NO"/>
              </w:rPr>
              <w:t>Utfyll</w:t>
            </w:r>
            <w:r>
              <w:rPr>
                <w:rFonts w:ascii="Calibri" w:eastAsia="Calibri" w:hAnsi="Calibri" w:cs="Verdana"/>
                <w:color w:val="000000"/>
                <w:lang w:val="nb-NO"/>
              </w:rPr>
              <w:t>e</w:t>
            </w:r>
            <w:r w:rsidRPr="002B47D9">
              <w:rPr>
                <w:rFonts w:ascii="Calibri" w:eastAsia="Calibri" w:hAnsi="Calibri" w:cs="Verdana"/>
                <w:color w:val="000000"/>
                <w:lang w:val="nb-NO"/>
              </w:rPr>
              <w:t>nde kommentar ved ikke forvent</w:t>
            </w:r>
            <w:r>
              <w:rPr>
                <w:rFonts w:ascii="Calibri" w:eastAsia="Calibri" w:hAnsi="Calibri" w:cs="Verdana"/>
                <w:color w:val="000000"/>
                <w:lang w:val="nb-NO"/>
              </w:rPr>
              <w:t>et</w:t>
            </w:r>
            <w:r w:rsidRPr="002B47D9">
              <w:rPr>
                <w:rFonts w:ascii="Calibri" w:eastAsia="Calibri" w:hAnsi="Calibri" w:cs="Verdana"/>
                <w:color w:val="000000"/>
                <w:lang w:val="nb-NO"/>
              </w:rPr>
              <w:t xml:space="preserve"> progresjon med </w:t>
            </w:r>
            <w:r>
              <w:rPr>
                <w:rFonts w:ascii="Calibri" w:eastAsia="Calibri" w:hAnsi="Calibri" w:cs="Verdana"/>
                <w:color w:val="000000"/>
                <w:lang w:val="nb-NO"/>
              </w:rPr>
              <w:t>begrunnelse</w:t>
            </w:r>
            <w:r w:rsidRPr="002B47D9">
              <w:rPr>
                <w:rFonts w:ascii="Calibri" w:eastAsia="Calibri" w:hAnsi="Calibri" w:cs="Verdana"/>
                <w:color w:val="000000"/>
                <w:lang w:val="nb-NO"/>
              </w:rPr>
              <w:t xml:space="preserve"> for vurdering</w:t>
            </w:r>
            <w:r w:rsidRPr="002B47D9">
              <w:rPr>
                <w:rFonts w:ascii="Calibri" w:eastAsia="Calibri" w:hAnsi="Calibri" w:cs="Verdana"/>
                <w:b/>
                <w:bCs/>
                <w:color w:val="000000"/>
                <w:sz w:val="18"/>
                <w:szCs w:val="18"/>
                <w:lang w:val="nb-NO"/>
              </w:rPr>
              <w:t xml:space="preserve">: </w:t>
            </w:r>
          </w:p>
          <w:p w14:paraId="31F06269" w14:textId="77777777" w:rsidR="0060457E" w:rsidRPr="007052F8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/>
                <w:lang w:val="nb-NO"/>
              </w:rPr>
            </w:pPr>
          </w:p>
        </w:tc>
      </w:tr>
    </w:tbl>
    <w:p w14:paraId="31CB2F52" w14:textId="77777777" w:rsidR="00B86E86" w:rsidRPr="0073419B" w:rsidRDefault="00B86E86" w:rsidP="00B86E86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00"/>
          <w:sz w:val="18"/>
          <w:szCs w:val="18"/>
          <w:lang w:val="nb-NO"/>
        </w:rPr>
      </w:pPr>
      <w:r w:rsidRPr="0073419B">
        <w:rPr>
          <w:rFonts w:ascii="Calibri" w:eastAsia="Calibri" w:hAnsi="Calibri" w:cs="Verdana"/>
          <w:lang w:val="nb-NO"/>
        </w:rPr>
        <w:t>*</w:t>
      </w:r>
      <w:r w:rsidRPr="0073419B">
        <w:rPr>
          <w:rFonts w:ascii="Calibri" w:eastAsia="Calibri" w:hAnsi="Calibri" w:cs="Verdana"/>
          <w:b/>
          <w:bCs/>
          <w:color w:val="000000"/>
          <w:sz w:val="18"/>
          <w:szCs w:val="18"/>
          <w:lang w:val="nb-NO"/>
        </w:rPr>
        <w:t xml:space="preserve"> I Forskrift om studium og eksamen ved </w:t>
      </w:r>
      <w:proofErr w:type="spellStart"/>
      <w:r w:rsidRPr="0073419B">
        <w:rPr>
          <w:rFonts w:ascii="Calibri" w:eastAsia="Calibri" w:hAnsi="Calibri" w:cs="Verdana"/>
          <w:b/>
          <w:bCs/>
          <w:color w:val="000000"/>
          <w:sz w:val="18"/>
          <w:szCs w:val="18"/>
          <w:lang w:val="nb-NO"/>
        </w:rPr>
        <w:t>Høgskulen</w:t>
      </w:r>
      <w:proofErr w:type="spellEnd"/>
      <w:r w:rsidRPr="0073419B">
        <w:rPr>
          <w:rFonts w:ascii="Calibri" w:eastAsia="Calibri" w:hAnsi="Calibri" w:cs="Verdana"/>
          <w:b/>
          <w:bCs/>
          <w:color w:val="000000"/>
          <w:sz w:val="18"/>
          <w:szCs w:val="18"/>
          <w:lang w:val="nb-NO"/>
        </w:rPr>
        <w:t xml:space="preserve"> på Vestlandet står </w:t>
      </w:r>
      <w:proofErr w:type="spellStart"/>
      <w:r w:rsidRPr="0073419B">
        <w:rPr>
          <w:rFonts w:ascii="Calibri" w:eastAsia="Calibri" w:hAnsi="Calibri" w:cs="Verdana"/>
          <w:b/>
          <w:bCs/>
          <w:color w:val="000000"/>
          <w:sz w:val="18"/>
          <w:szCs w:val="18"/>
          <w:lang w:val="nb-NO"/>
        </w:rPr>
        <w:t>følgande</w:t>
      </w:r>
      <w:proofErr w:type="spellEnd"/>
      <w:r w:rsidRPr="0073419B">
        <w:rPr>
          <w:rFonts w:ascii="Calibri" w:eastAsia="Calibri" w:hAnsi="Calibri" w:cs="Verdana"/>
          <w:b/>
          <w:bCs/>
          <w:color w:val="000000"/>
          <w:sz w:val="18"/>
          <w:szCs w:val="18"/>
          <w:lang w:val="nb-NO"/>
        </w:rPr>
        <w:t xml:space="preserve">, ved tvil om bestått praksis </w:t>
      </w:r>
    </w:p>
    <w:p w14:paraId="5AE32ACA" w14:textId="7EC06E3A" w:rsidR="00B86E86" w:rsidRPr="002B47D9" w:rsidRDefault="00B86E86" w:rsidP="00B86E86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FF"/>
          <w:sz w:val="18"/>
          <w:szCs w:val="18"/>
          <w:u w:val="single"/>
          <w:lang w:val="nb-NO"/>
        </w:rPr>
      </w:pPr>
      <w:hyperlink r:id="rId11" w:anchor="KAPITTEL_10" w:history="1">
        <w:r w:rsidRPr="0073419B">
          <w:rPr>
            <w:rFonts w:ascii="Calibri" w:eastAsia="Calibri" w:hAnsi="Calibri" w:cs="Verdana"/>
            <w:color w:val="0000FF"/>
            <w:sz w:val="18"/>
            <w:szCs w:val="18"/>
            <w:u w:val="single"/>
            <w:lang w:val="nb-NO"/>
          </w:rPr>
          <w:t>§ 10-7</w:t>
        </w:r>
      </w:hyperlink>
      <w:r w:rsidRPr="0073419B">
        <w:rPr>
          <w:rFonts w:ascii="Calibri" w:eastAsia="Calibri" w:hAnsi="Calibri" w:cs="Verdana"/>
          <w:color w:val="000000"/>
          <w:sz w:val="18"/>
          <w:szCs w:val="18"/>
          <w:lang w:val="nb-NO"/>
        </w:rPr>
        <w:t xml:space="preserve"> (1) Når det oppstår tvil om studenten vil nå mål</w:t>
      </w:r>
      <w:r w:rsidR="0039164D" w:rsidRPr="0073419B">
        <w:rPr>
          <w:rFonts w:ascii="Calibri" w:eastAsia="Calibri" w:hAnsi="Calibri" w:cs="Verdana"/>
          <w:color w:val="000000"/>
          <w:sz w:val="18"/>
          <w:szCs w:val="18"/>
          <w:lang w:val="nb-NO"/>
        </w:rPr>
        <w:t>ene</w:t>
      </w:r>
      <w:r w:rsidRPr="0073419B">
        <w:rPr>
          <w:rFonts w:ascii="Calibri" w:eastAsia="Calibri" w:hAnsi="Calibri" w:cs="Verdana"/>
          <w:color w:val="000000"/>
          <w:sz w:val="18"/>
          <w:szCs w:val="18"/>
          <w:lang w:val="nb-NO"/>
        </w:rPr>
        <w:t xml:space="preserve"> for læringsutbyttet og bestå praksis, og tvilen oppstår før studenten er halvveis i praksisperioden, skal studenten få skriftlig varsel. </w:t>
      </w:r>
      <w:r w:rsidRPr="002B47D9">
        <w:rPr>
          <w:rFonts w:ascii="Calibri" w:eastAsia="Calibri" w:hAnsi="Calibri" w:cs="Verdana"/>
          <w:color w:val="000000"/>
          <w:sz w:val="18"/>
          <w:szCs w:val="18"/>
          <w:lang w:val="nb-NO"/>
        </w:rPr>
        <w:t xml:space="preserve">(2) Varselet skal presisere hvilke deler av læringsutbyttet studenten ikke har oppnådd så langt i praksis. I varselet skal det òg gå frem hvordan studenten kan oppnå og vise oppnådd læringsutbytte for å bestå praksis. For mer informasjon se - </w:t>
      </w:r>
      <w:hyperlink r:id="rId12" w:history="1">
        <w:r w:rsidRPr="002B47D9">
          <w:rPr>
            <w:rFonts w:ascii="Calibri" w:eastAsia="Calibri" w:hAnsi="Calibri" w:cs="Verdana"/>
            <w:color w:val="0000FF"/>
            <w:sz w:val="18"/>
            <w:szCs w:val="18"/>
            <w:u w:val="single"/>
            <w:lang w:val="nb-NO"/>
          </w:rPr>
          <w:t>Retningslinjer i HVL ved tvil om bestått praksis</w:t>
        </w:r>
      </w:hyperlink>
    </w:p>
    <w:p w14:paraId="6110FFFA" w14:textId="77777777" w:rsidR="00CD1294" w:rsidRPr="001E5809" w:rsidRDefault="00CD1294" w:rsidP="00F2360A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FF"/>
          <w:sz w:val="18"/>
          <w:szCs w:val="18"/>
          <w:u w:val="single"/>
          <w:lang w:val="nb-NO"/>
        </w:rPr>
      </w:pPr>
    </w:p>
    <w:p w14:paraId="7664135C" w14:textId="77777777" w:rsidR="00F2360A" w:rsidRPr="001E5809" w:rsidRDefault="00F2360A" w:rsidP="00F2360A">
      <w:pPr>
        <w:spacing w:after="0" w:line="240" w:lineRule="auto"/>
        <w:rPr>
          <w:rFonts w:ascii="Calibri" w:eastAsia="Calibri" w:hAnsi="Calibri" w:cs="Calibri"/>
          <w:b/>
          <w:sz w:val="24"/>
          <w:szCs w:val="24"/>
          <w:lang w:val="nb-NO"/>
        </w:rPr>
      </w:pPr>
    </w:p>
    <w:tbl>
      <w:tblPr>
        <w:tblStyle w:val="TableGrid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4536"/>
        <w:gridCol w:w="2087"/>
        <w:gridCol w:w="1766"/>
        <w:gridCol w:w="2101"/>
      </w:tblGrid>
      <w:tr w:rsidR="008A4CE5" w:rsidRPr="002B47D9" w14:paraId="72F1062C" w14:textId="77777777" w:rsidTr="00CA7EBC">
        <w:trPr>
          <w:trHeight w:val="488"/>
        </w:trPr>
        <w:tc>
          <w:tcPr>
            <w:tcW w:w="10490" w:type="dxa"/>
            <w:gridSpan w:val="4"/>
            <w:shd w:val="clear" w:color="auto" w:fill="00FFFF"/>
          </w:tcPr>
          <w:p w14:paraId="67447E99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/>
                <w:sz w:val="32"/>
                <w:szCs w:val="32"/>
                <w:lang w:val="nb-NO"/>
              </w:rPr>
            </w:pPr>
            <w:r w:rsidRPr="002B47D9">
              <w:rPr>
                <w:rFonts w:ascii="Calibri" w:eastAsia="Calibri" w:hAnsi="Calibri" w:cs="Calibri"/>
                <w:b/>
                <w:sz w:val="32"/>
                <w:szCs w:val="32"/>
                <w:lang w:val="nb-NO"/>
              </w:rPr>
              <w:t>Vurdering av studenten – sluttvurdering</w:t>
            </w:r>
          </w:p>
          <w:p w14:paraId="49B9AB64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yll</w:t>
            </w:r>
            <w:r>
              <w:rPr>
                <w:rFonts w:ascii="Calibri" w:eastAsia="Calibri" w:hAnsi="Calibri" w:cs="Calibri"/>
                <w:lang w:val="nb-NO"/>
              </w:rPr>
              <w:t>es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ut av praksisveileder. Student og praksisveileder signerer.</w:t>
            </w:r>
          </w:p>
        </w:tc>
      </w:tr>
      <w:tr w:rsidR="008A4CE5" w:rsidRPr="002B47D9" w14:paraId="7B762674" w14:textId="77777777" w:rsidTr="00CA7EBC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86C6F0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048AAFE5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proofErr w:type="gramStart"/>
            <w:r w:rsidRPr="002B47D9">
              <w:rPr>
                <w:rFonts w:ascii="Calibri" w:eastAsia="Calibri" w:hAnsi="Calibri" w:cs="Calibri"/>
                <w:bCs/>
                <w:lang w:val="nb-NO"/>
              </w:rPr>
              <w:t>Fr</w:t>
            </w:r>
            <w:r>
              <w:rPr>
                <w:rFonts w:ascii="Calibri" w:eastAsia="Calibri" w:hAnsi="Calibri" w:cs="Calibri"/>
                <w:bCs/>
                <w:lang w:val="nb-NO"/>
              </w:rPr>
              <w:t>a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vær</w:t>
            </w:r>
            <w:r>
              <w:rPr>
                <w:rFonts w:ascii="Calibri" w:eastAsia="Calibri" w:hAnsi="Calibri" w:cs="Calibri"/>
                <w:bCs/>
                <w:lang w:val="nb-NO"/>
              </w:rPr>
              <w:t>: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  </w:t>
            </w:r>
            <w:proofErr w:type="gramEnd"/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  ____  dag</w:t>
            </w:r>
            <w:r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r </w:t>
            </w:r>
            <w:r>
              <w:rPr>
                <w:rFonts w:ascii="Calibri" w:eastAsia="Calibri" w:hAnsi="Calibri" w:cs="Calibri"/>
                <w:bCs/>
                <w:lang w:val="nb-NO"/>
              </w:rPr>
              <w:t xml:space="preserve"> og  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____</w:t>
            </w:r>
            <w:r>
              <w:rPr>
                <w:rFonts w:ascii="Calibri" w:eastAsia="Calibri" w:hAnsi="Calibri" w:cs="Calibri"/>
                <w:bCs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tim</w:t>
            </w:r>
            <w:r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r</w:t>
            </w:r>
          </w:p>
          <w:p w14:paraId="578A9B56" w14:textId="77777777" w:rsidR="008A4CE5" w:rsidRPr="002B47D9" w:rsidRDefault="008A4CE5" w:rsidP="00CA7EBC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</w:t>
            </w:r>
          </w:p>
        </w:tc>
      </w:tr>
      <w:tr w:rsidR="008A4CE5" w:rsidRPr="002B47D9" w14:paraId="674879C1" w14:textId="77777777" w:rsidTr="00CA7EBC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AE25C6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>
              <w:rPr>
                <w:rFonts w:ascii="Calibri" w:eastAsia="Calibri" w:hAnsi="Calibri" w:cs="Calibri"/>
                <w:bCs/>
                <w:lang w:val="nb-NO"/>
              </w:rPr>
              <w:t xml:space="preserve">Hvordan 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er studenten si </w:t>
            </w:r>
            <w:r>
              <w:rPr>
                <w:rFonts w:ascii="Calibri" w:eastAsia="Calibri" w:hAnsi="Calibri" w:cs="Calibri"/>
                <w:bCs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evne til refleksjon og kritisk tenk</w:t>
            </w:r>
            <w:r>
              <w:rPr>
                <w:rFonts w:ascii="Calibri" w:eastAsia="Calibri" w:hAnsi="Calibri" w:cs="Calibri"/>
                <w:bCs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ing?</w:t>
            </w:r>
          </w:p>
          <w:p w14:paraId="79EC2406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732EE733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69687474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  <w:tr w:rsidR="008A4CE5" w:rsidRPr="0073419B" w14:paraId="62DD0C31" w14:textId="77777777" w:rsidTr="00CA7EBC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73C55E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lastRenderedPageBreak/>
              <w:t>Er studenten bevisst e</w:t>
            </w:r>
            <w:r>
              <w:rPr>
                <w:rFonts w:ascii="Calibri" w:eastAsia="Calibri" w:hAnsi="Calibri" w:cs="Calibri"/>
                <w:bCs/>
                <w:lang w:val="nb-NO"/>
              </w:rPr>
              <w:t>gne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verdi</w:t>
            </w:r>
            <w:r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r og h</w:t>
            </w:r>
            <w:r>
              <w:rPr>
                <w:rFonts w:ascii="Calibri" w:eastAsia="Calibri" w:hAnsi="Calibri" w:cs="Calibri"/>
                <w:bCs/>
                <w:lang w:val="nb-NO"/>
              </w:rPr>
              <w:t>o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ldning</w:t>
            </w:r>
            <w:r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r i møte med klient</w:t>
            </w:r>
            <w:r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r?</w:t>
            </w:r>
          </w:p>
          <w:p w14:paraId="0E678257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33FFF941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7E0A0E8C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  <w:tr w:rsidR="008A4CE5" w:rsidRPr="0073419B" w14:paraId="10B732A4" w14:textId="77777777" w:rsidTr="00CA7EBC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298D0A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Har du sett en utvikling hos studenten når deg gjeld</w:t>
            </w:r>
            <w:r>
              <w:rPr>
                <w:rFonts w:ascii="Calibri" w:eastAsia="Calibri" w:hAnsi="Calibri" w:cs="Calibri"/>
                <w:bCs/>
                <w:lang w:val="nb-NO"/>
              </w:rPr>
              <w:t xml:space="preserve">er 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å forstå sosionomens rolle og begynne å utvikle e</w:t>
            </w:r>
            <w:r>
              <w:rPr>
                <w:rFonts w:ascii="Calibri" w:eastAsia="Calibri" w:hAnsi="Calibri" w:cs="Calibri"/>
                <w:bCs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yrkesidentitet?</w:t>
            </w:r>
          </w:p>
          <w:p w14:paraId="36149F49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502F8783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4A6E9E2E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  <w:tr w:rsidR="008A4CE5" w:rsidRPr="002B47D9" w14:paraId="63CC0A2E" w14:textId="77777777" w:rsidTr="00CA7EBC">
        <w:trPr>
          <w:trHeight w:val="252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F1E6E94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å bakgrunn av e</w:t>
            </w:r>
            <w:r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helhetlig vurdering av studenten sin prestasjon i praksis anbefales praksisperioden som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851C07" w14:textId="77777777" w:rsidR="008A4CE5" w:rsidRPr="002B47D9" w:rsidRDefault="008A4CE5" w:rsidP="00CA7EBC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Godkjen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910079" w14:textId="77777777" w:rsidR="008A4CE5" w:rsidRPr="002B47D9" w:rsidRDefault="008A4CE5" w:rsidP="00CA7EBC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e godkjent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8A4CE5" w:rsidRPr="002B47D9" w14:paraId="244D7B18" w14:textId="77777777" w:rsidTr="00CA7EBC">
        <w:trPr>
          <w:trHeight w:val="240"/>
        </w:trPr>
        <w:tc>
          <w:tcPr>
            <w:tcW w:w="6623" w:type="dxa"/>
            <w:gridSpan w:val="2"/>
            <w:vMerge/>
          </w:tcPr>
          <w:p w14:paraId="25AF79F4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E6470D" w14:textId="77777777" w:rsidR="008A4CE5" w:rsidRPr="002B47D9" w:rsidRDefault="008A4CE5" w:rsidP="00CA7EBC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40AD84" w14:textId="77777777" w:rsidR="008A4CE5" w:rsidRPr="002B47D9" w:rsidRDefault="008A4CE5" w:rsidP="00CA7EBC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8A4CE5" w:rsidRPr="002B47D9" w14:paraId="57E07CD2" w14:textId="77777777" w:rsidTr="00CA7EBC">
        <w:trPr>
          <w:trHeight w:val="488"/>
        </w:trPr>
        <w:tc>
          <w:tcPr>
            <w:tcW w:w="10490" w:type="dxa"/>
            <w:gridSpan w:val="4"/>
            <w:shd w:val="clear" w:color="auto" w:fill="auto"/>
          </w:tcPr>
          <w:p w14:paraId="4B780EE6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Skikk</w:t>
            </w:r>
            <w:r>
              <w:rPr>
                <w:rFonts w:ascii="Calibri" w:eastAsia="Calibri" w:hAnsi="Calibri" w:cs="Calibri"/>
                <w:lang w:val="nb-NO"/>
              </w:rPr>
              <w:t>ethets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vurdering er gjennomført ved </w:t>
            </w:r>
            <w:proofErr w:type="gramStart"/>
            <w:r w:rsidRPr="002B47D9">
              <w:rPr>
                <w:rFonts w:ascii="Calibri" w:eastAsia="Calibri" w:hAnsi="Calibri" w:cs="Calibri"/>
                <w:lang w:val="nb-NO"/>
              </w:rPr>
              <w:t>slutt</w:t>
            </w:r>
            <w:r>
              <w:rPr>
                <w:rFonts w:ascii="Calibri" w:eastAsia="Calibri" w:hAnsi="Calibri" w:cs="Calibri"/>
                <w:lang w:val="nb-NO"/>
              </w:rPr>
              <w:t>vurdering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:   </w:t>
            </w:r>
            <w:proofErr w:type="gramEnd"/>
            <w:r w:rsidRPr="002B47D9">
              <w:rPr>
                <w:rFonts w:ascii="Calibri" w:eastAsia="Calibri" w:hAnsi="Calibri" w:cs="Calibri"/>
                <w:lang w:val="nb-NO"/>
              </w:rPr>
              <w:t xml:space="preserve">        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-1748102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</w:p>
        </w:tc>
      </w:tr>
      <w:tr w:rsidR="008A4CE5" w:rsidRPr="0073419B" w14:paraId="51EE98C1" w14:textId="77777777" w:rsidTr="00CA7EBC">
        <w:trPr>
          <w:trHeight w:val="488"/>
        </w:trPr>
        <w:tc>
          <w:tcPr>
            <w:tcW w:w="10490" w:type="dxa"/>
            <w:gridSpan w:val="4"/>
            <w:shd w:val="clear" w:color="auto" w:fill="auto"/>
          </w:tcPr>
          <w:p w14:paraId="5A217A60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>
              <w:rPr>
                <w:rFonts w:ascii="Calibri" w:eastAsia="Calibri" w:hAnsi="Calibri" w:cs="Calibri"/>
                <w:bCs/>
                <w:lang w:val="nb-NO"/>
              </w:rPr>
              <w:t>H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va </w:t>
            </w:r>
            <w:r>
              <w:rPr>
                <w:rFonts w:ascii="Calibri" w:eastAsia="Calibri" w:hAnsi="Calibri" w:cs="Calibri"/>
                <w:bCs/>
                <w:lang w:val="nb-NO"/>
              </w:rPr>
              <w:t xml:space="preserve">anbefales 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studenten å jobbe vid</w:t>
            </w:r>
            <w:r>
              <w:rPr>
                <w:rFonts w:ascii="Calibri" w:eastAsia="Calibri" w:hAnsi="Calibri" w:cs="Calibri"/>
                <w:bCs/>
                <w:lang w:val="nb-NO"/>
              </w:rPr>
              <w:t>er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e me</w:t>
            </w:r>
            <w:r>
              <w:rPr>
                <w:rFonts w:ascii="Calibri" w:eastAsia="Calibri" w:hAnsi="Calibri" w:cs="Calibri"/>
                <w:bCs/>
                <w:lang w:val="nb-NO"/>
              </w:rPr>
              <w:t>d?</w:t>
            </w:r>
          </w:p>
          <w:p w14:paraId="516098E7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01D6C291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26F2F6B1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8A4CE5" w:rsidRPr="002B47D9" w14:paraId="2CBFB98F" w14:textId="77777777" w:rsidTr="00CA7EBC">
        <w:trPr>
          <w:trHeight w:val="488"/>
        </w:trPr>
        <w:tc>
          <w:tcPr>
            <w:tcW w:w="4536" w:type="dxa"/>
            <w:shd w:val="clear" w:color="auto" w:fill="auto"/>
          </w:tcPr>
          <w:p w14:paraId="4966F449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Dato:</w:t>
            </w:r>
          </w:p>
        </w:tc>
        <w:tc>
          <w:tcPr>
            <w:tcW w:w="5954" w:type="dxa"/>
            <w:gridSpan w:val="3"/>
            <w:shd w:val="clear" w:color="auto" w:fill="00FFFF"/>
          </w:tcPr>
          <w:p w14:paraId="0DB67C00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Signatur</w:t>
            </w:r>
            <w:r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r:</w:t>
            </w:r>
          </w:p>
        </w:tc>
      </w:tr>
      <w:tr w:rsidR="008A4CE5" w:rsidRPr="002B47D9" w14:paraId="088488F8" w14:textId="77777777" w:rsidTr="00CA7EBC">
        <w:trPr>
          <w:trHeight w:val="488"/>
        </w:trPr>
        <w:tc>
          <w:tcPr>
            <w:tcW w:w="4536" w:type="dxa"/>
            <w:shd w:val="clear" w:color="auto" w:fill="auto"/>
          </w:tcPr>
          <w:p w14:paraId="523E6735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Student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3F0A484D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  <w:tr w:rsidR="008A4CE5" w:rsidRPr="002B47D9" w14:paraId="0D1A8EF6" w14:textId="77777777" w:rsidTr="00CA7EBC">
        <w:trPr>
          <w:trHeight w:val="488"/>
        </w:trPr>
        <w:tc>
          <w:tcPr>
            <w:tcW w:w="4536" w:type="dxa"/>
            <w:shd w:val="clear" w:color="auto" w:fill="auto"/>
          </w:tcPr>
          <w:p w14:paraId="5F874126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Praksisveileder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62DB2B57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</w:tbl>
    <w:p w14:paraId="2BDD2405" w14:textId="77777777" w:rsidR="00867953" w:rsidRDefault="00867953" w:rsidP="00867953">
      <w:pPr>
        <w:spacing w:after="160" w:line="259" w:lineRule="auto"/>
        <w:rPr>
          <w:rFonts w:ascii="Calibri" w:eastAsia="Calibri" w:hAnsi="Calibri" w:cs="Calibri"/>
          <w:sz w:val="24"/>
          <w:szCs w:val="24"/>
          <w:lang w:val="nb-NO"/>
        </w:rPr>
      </w:pPr>
    </w:p>
    <w:p w14:paraId="511F4B65" w14:textId="4200983D" w:rsidR="00867953" w:rsidRPr="002B47D9" w:rsidRDefault="00867953" w:rsidP="00867953">
      <w:pPr>
        <w:spacing w:after="160" w:line="259" w:lineRule="auto"/>
        <w:rPr>
          <w:rFonts w:ascii="Calibri" w:eastAsia="Calibri" w:hAnsi="Calibri" w:cs="Calibri"/>
          <w:sz w:val="24"/>
          <w:szCs w:val="24"/>
          <w:lang w:val="nb-NO"/>
        </w:rPr>
      </w:pPr>
      <w:r w:rsidRPr="002B47D9">
        <w:rPr>
          <w:rFonts w:ascii="Calibri" w:eastAsia="Calibri" w:hAnsi="Calibri" w:cs="Calibri"/>
          <w:sz w:val="24"/>
          <w:szCs w:val="24"/>
          <w:lang w:val="nb-NO"/>
        </w:rPr>
        <w:t>Studenten er ansvarl</w:t>
      </w:r>
      <w:r>
        <w:rPr>
          <w:rFonts w:ascii="Calibri" w:eastAsia="Calibri" w:hAnsi="Calibri" w:cs="Calibri"/>
          <w:sz w:val="24"/>
          <w:szCs w:val="24"/>
          <w:lang w:val="nb-NO"/>
        </w:rPr>
        <w:t>i</w:t>
      </w:r>
      <w:r w:rsidRPr="002B47D9">
        <w:rPr>
          <w:rFonts w:ascii="Calibri" w:eastAsia="Calibri" w:hAnsi="Calibri" w:cs="Calibri"/>
          <w:sz w:val="24"/>
          <w:szCs w:val="24"/>
          <w:lang w:val="nb-NO"/>
        </w:rPr>
        <w:t xml:space="preserve">g for å laste opp skjemaet i </w:t>
      </w:r>
      <w:proofErr w:type="spellStart"/>
      <w:r w:rsidRPr="002B47D9">
        <w:rPr>
          <w:rFonts w:ascii="Calibri" w:eastAsia="Calibri" w:hAnsi="Calibri" w:cs="Calibri"/>
          <w:sz w:val="24"/>
          <w:szCs w:val="24"/>
          <w:lang w:val="nb-NO"/>
        </w:rPr>
        <w:t>WISEflow</w:t>
      </w:r>
      <w:proofErr w:type="spellEnd"/>
      <w:r w:rsidRPr="002B47D9">
        <w:rPr>
          <w:rFonts w:ascii="Calibri" w:eastAsia="Calibri" w:hAnsi="Calibri" w:cs="Calibri"/>
          <w:sz w:val="24"/>
          <w:szCs w:val="24"/>
          <w:lang w:val="nb-NO"/>
        </w:rPr>
        <w:t xml:space="preserve"> inn</w:t>
      </w:r>
      <w:r>
        <w:rPr>
          <w:rFonts w:ascii="Calibri" w:eastAsia="Calibri" w:hAnsi="Calibri" w:cs="Calibri"/>
          <w:sz w:val="24"/>
          <w:szCs w:val="24"/>
          <w:lang w:val="nb-NO"/>
        </w:rPr>
        <w:t>e</w:t>
      </w:r>
      <w:r w:rsidRPr="002B47D9">
        <w:rPr>
          <w:rFonts w:ascii="Calibri" w:eastAsia="Calibri" w:hAnsi="Calibri" w:cs="Calibri"/>
          <w:sz w:val="24"/>
          <w:szCs w:val="24"/>
          <w:lang w:val="nb-NO"/>
        </w:rPr>
        <w:t>n e</w:t>
      </w:r>
      <w:r>
        <w:rPr>
          <w:rFonts w:ascii="Calibri" w:eastAsia="Calibri" w:hAnsi="Calibri" w:cs="Calibri"/>
          <w:sz w:val="24"/>
          <w:szCs w:val="24"/>
          <w:lang w:val="nb-NO"/>
        </w:rPr>
        <w:t xml:space="preserve">n uke </w:t>
      </w:r>
      <w:r w:rsidRPr="002B47D9">
        <w:rPr>
          <w:rFonts w:ascii="Calibri" w:eastAsia="Calibri" w:hAnsi="Calibri" w:cs="Calibri"/>
          <w:sz w:val="24"/>
          <w:szCs w:val="24"/>
          <w:lang w:val="nb-NO"/>
        </w:rPr>
        <w:t xml:space="preserve">etter </w:t>
      </w:r>
      <w:r>
        <w:rPr>
          <w:rFonts w:ascii="Calibri" w:eastAsia="Calibri" w:hAnsi="Calibri" w:cs="Calibri"/>
          <w:sz w:val="24"/>
          <w:szCs w:val="24"/>
          <w:lang w:val="nb-NO"/>
        </w:rPr>
        <w:t>avsluttet praksis.</w:t>
      </w:r>
      <w:r w:rsidRPr="002B47D9">
        <w:rPr>
          <w:rFonts w:ascii="Calibri" w:eastAsia="Calibri" w:hAnsi="Calibri" w:cs="Calibri"/>
          <w:sz w:val="24"/>
          <w:szCs w:val="24"/>
          <w:lang w:val="nb-NO"/>
        </w:rPr>
        <w:t xml:space="preserve"> </w:t>
      </w:r>
      <w:r>
        <w:rPr>
          <w:rFonts w:ascii="Calibri" w:eastAsia="Calibri" w:hAnsi="Calibri" w:cs="Calibri"/>
          <w:sz w:val="24"/>
          <w:szCs w:val="24"/>
          <w:lang w:val="nb-NO"/>
        </w:rPr>
        <w:t xml:space="preserve">Praksislærer </w:t>
      </w:r>
      <w:r w:rsidRPr="002B47D9">
        <w:rPr>
          <w:rFonts w:ascii="Calibri" w:eastAsia="Calibri" w:hAnsi="Calibri" w:cs="Calibri"/>
          <w:sz w:val="24"/>
          <w:szCs w:val="24"/>
          <w:lang w:val="nb-NO"/>
        </w:rPr>
        <w:t>registrerer resultat av vurdering</w:t>
      </w:r>
      <w:r>
        <w:rPr>
          <w:rFonts w:ascii="Calibri" w:eastAsia="Calibri" w:hAnsi="Calibri" w:cs="Calibri"/>
          <w:sz w:val="24"/>
          <w:szCs w:val="24"/>
          <w:lang w:val="nb-NO"/>
        </w:rPr>
        <w:t>en</w:t>
      </w:r>
      <w:r w:rsidRPr="002B47D9">
        <w:rPr>
          <w:rFonts w:ascii="Calibri" w:eastAsia="Calibri" w:hAnsi="Calibri" w:cs="Calibri"/>
          <w:sz w:val="24"/>
          <w:szCs w:val="24"/>
          <w:lang w:val="nb-NO"/>
        </w:rPr>
        <w:t xml:space="preserve"> i </w:t>
      </w:r>
      <w:proofErr w:type="spellStart"/>
      <w:r w:rsidRPr="002B47D9">
        <w:rPr>
          <w:rFonts w:ascii="Calibri" w:eastAsia="Calibri" w:hAnsi="Calibri" w:cs="Calibri"/>
          <w:sz w:val="24"/>
          <w:szCs w:val="24"/>
          <w:lang w:val="nb-NO"/>
        </w:rPr>
        <w:t>WISEflow</w:t>
      </w:r>
      <w:proofErr w:type="spellEnd"/>
      <w:r w:rsidRPr="002B47D9">
        <w:rPr>
          <w:rFonts w:ascii="Calibri" w:eastAsia="Calibri" w:hAnsi="Calibri" w:cs="Calibri"/>
          <w:sz w:val="24"/>
          <w:szCs w:val="24"/>
          <w:lang w:val="nb-NO"/>
        </w:rPr>
        <w:t xml:space="preserve"> inn</w:t>
      </w:r>
      <w:r>
        <w:rPr>
          <w:rFonts w:ascii="Calibri" w:eastAsia="Calibri" w:hAnsi="Calibri" w:cs="Calibri"/>
          <w:sz w:val="24"/>
          <w:szCs w:val="24"/>
          <w:lang w:val="nb-NO"/>
        </w:rPr>
        <w:t>e</w:t>
      </w:r>
      <w:r w:rsidRPr="002B47D9">
        <w:rPr>
          <w:rFonts w:ascii="Calibri" w:eastAsia="Calibri" w:hAnsi="Calibri" w:cs="Calibri"/>
          <w:sz w:val="24"/>
          <w:szCs w:val="24"/>
          <w:lang w:val="nb-NO"/>
        </w:rPr>
        <w:t xml:space="preserve">n to </w:t>
      </w:r>
      <w:r>
        <w:rPr>
          <w:rFonts w:ascii="Calibri" w:eastAsia="Calibri" w:hAnsi="Calibri" w:cs="Calibri"/>
          <w:sz w:val="24"/>
          <w:szCs w:val="24"/>
          <w:lang w:val="nb-NO"/>
        </w:rPr>
        <w:t>u</w:t>
      </w:r>
      <w:r w:rsidRPr="002B47D9">
        <w:rPr>
          <w:rFonts w:ascii="Calibri" w:eastAsia="Calibri" w:hAnsi="Calibri" w:cs="Calibri"/>
          <w:sz w:val="24"/>
          <w:szCs w:val="24"/>
          <w:lang w:val="nb-NO"/>
        </w:rPr>
        <w:t xml:space="preserve">ker etter </w:t>
      </w:r>
      <w:proofErr w:type="spellStart"/>
      <w:r w:rsidRPr="002B47D9">
        <w:rPr>
          <w:rFonts w:ascii="Calibri" w:eastAsia="Calibri" w:hAnsi="Calibri" w:cs="Calibri"/>
          <w:sz w:val="24"/>
          <w:szCs w:val="24"/>
          <w:lang w:val="nb-NO"/>
        </w:rPr>
        <w:t>praksi</w:t>
      </w:r>
      <w:r>
        <w:rPr>
          <w:rFonts w:ascii="Calibri" w:eastAsia="Calibri" w:hAnsi="Calibri" w:cs="Calibri"/>
          <w:sz w:val="24"/>
          <w:szCs w:val="24"/>
          <w:lang w:val="nb-NO"/>
        </w:rPr>
        <w:t>emnet</w:t>
      </w:r>
      <w:proofErr w:type="spellEnd"/>
      <w:r>
        <w:rPr>
          <w:rFonts w:ascii="Calibri" w:eastAsia="Calibri" w:hAnsi="Calibri" w:cs="Calibri"/>
          <w:sz w:val="24"/>
          <w:szCs w:val="24"/>
          <w:lang w:val="nb-NO"/>
        </w:rPr>
        <w:t xml:space="preserve"> er </w:t>
      </w:r>
      <w:proofErr w:type="spellStart"/>
      <w:r>
        <w:rPr>
          <w:rFonts w:ascii="Calibri" w:eastAsia="Calibri" w:hAnsi="Calibri" w:cs="Calibri"/>
          <w:sz w:val="24"/>
          <w:szCs w:val="24"/>
          <w:lang w:val="nb-NO"/>
        </w:rPr>
        <w:t>avluttet</w:t>
      </w:r>
      <w:proofErr w:type="spellEnd"/>
      <w:r w:rsidRPr="002B47D9">
        <w:rPr>
          <w:rFonts w:ascii="Calibri" w:eastAsia="Calibri" w:hAnsi="Calibri" w:cs="Calibri"/>
          <w:sz w:val="24"/>
          <w:szCs w:val="24"/>
          <w:lang w:val="nb-NO"/>
        </w:rPr>
        <w:t xml:space="preserve">.  Sensur </w:t>
      </w:r>
      <w:r>
        <w:rPr>
          <w:rFonts w:ascii="Calibri" w:eastAsia="Calibri" w:hAnsi="Calibri" w:cs="Calibri"/>
          <w:sz w:val="24"/>
          <w:szCs w:val="24"/>
          <w:lang w:val="nb-NO"/>
        </w:rPr>
        <w:t xml:space="preserve">er synlig </w:t>
      </w:r>
      <w:r w:rsidRPr="002B47D9">
        <w:rPr>
          <w:rFonts w:ascii="Calibri" w:eastAsia="Calibri" w:hAnsi="Calibri" w:cs="Calibri"/>
          <w:sz w:val="24"/>
          <w:szCs w:val="24"/>
          <w:lang w:val="nb-NO"/>
        </w:rPr>
        <w:t xml:space="preserve">i </w:t>
      </w:r>
      <w:proofErr w:type="spellStart"/>
      <w:r w:rsidRPr="002B47D9">
        <w:rPr>
          <w:rFonts w:ascii="Calibri" w:eastAsia="Calibri" w:hAnsi="Calibri" w:cs="Calibri"/>
          <w:sz w:val="24"/>
          <w:szCs w:val="24"/>
          <w:lang w:val="nb-NO"/>
        </w:rPr>
        <w:t>StudentWeb</w:t>
      </w:r>
      <w:proofErr w:type="spellEnd"/>
      <w:r w:rsidRPr="002B47D9">
        <w:rPr>
          <w:rFonts w:ascii="Calibri" w:eastAsia="Calibri" w:hAnsi="Calibri" w:cs="Calibri"/>
          <w:sz w:val="24"/>
          <w:szCs w:val="24"/>
          <w:lang w:val="nb-NO"/>
        </w:rPr>
        <w:t xml:space="preserve"> 3 </w:t>
      </w:r>
      <w:r>
        <w:rPr>
          <w:rFonts w:ascii="Calibri" w:eastAsia="Calibri" w:hAnsi="Calibri" w:cs="Calibri"/>
          <w:sz w:val="24"/>
          <w:szCs w:val="24"/>
          <w:lang w:val="nb-NO"/>
        </w:rPr>
        <w:t>uker</w:t>
      </w:r>
      <w:r w:rsidRPr="002B47D9">
        <w:rPr>
          <w:rFonts w:ascii="Calibri" w:eastAsia="Calibri" w:hAnsi="Calibri" w:cs="Calibri"/>
          <w:sz w:val="24"/>
          <w:szCs w:val="24"/>
          <w:lang w:val="nb-NO"/>
        </w:rPr>
        <w:t xml:space="preserve"> etter avslutt</w:t>
      </w:r>
      <w:r>
        <w:rPr>
          <w:rFonts w:ascii="Calibri" w:eastAsia="Calibri" w:hAnsi="Calibri" w:cs="Calibri"/>
          <w:sz w:val="24"/>
          <w:szCs w:val="24"/>
          <w:lang w:val="nb-NO"/>
        </w:rPr>
        <w:t>et</w:t>
      </w:r>
      <w:r w:rsidRPr="002B47D9">
        <w:rPr>
          <w:rFonts w:ascii="Calibri" w:eastAsia="Calibri" w:hAnsi="Calibri" w:cs="Calibri"/>
          <w:sz w:val="24"/>
          <w:szCs w:val="24"/>
          <w:lang w:val="nb-NO"/>
        </w:rPr>
        <w:t xml:space="preserve"> </w:t>
      </w:r>
      <w:proofErr w:type="spellStart"/>
      <w:r w:rsidRPr="002B47D9">
        <w:rPr>
          <w:rFonts w:ascii="Calibri" w:eastAsia="Calibri" w:hAnsi="Calibri" w:cs="Calibri"/>
          <w:sz w:val="24"/>
          <w:szCs w:val="24"/>
          <w:lang w:val="nb-NO"/>
        </w:rPr>
        <w:t>praksis</w:t>
      </w:r>
      <w:r>
        <w:rPr>
          <w:rFonts w:ascii="Calibri" w:eastAsia="Calibri" w:hAnsi="Calibri" w:cs="Calibri"/>
          <w:sz w:val="24"/>
          <w:szCs w:val="24"/>
          <w:lang w:val="nb-NO"/>
        </w:rPr>
        <w:t>emne</w:t>
      </w:r>
      <w:proofErr w:type="spellEnd"/>
      <w:r>
        <w:rPr>
          <w:rFonts w:ascii="Calibri" w:eastAsia="Calibri" w:hAnsi="Calibri" w:cs="Calibri"/>
          <w:sz w:val="24"/>
          <w:szCs w:val="24"/>
          <w:lang w:val="nb-NO"/>
        </w:rPr>
        <w:t>.</w:t>
      </w:r>
    </w:p>
    <w:p w14:paraId="389C4DF7" w14:textId="77777777" w:rsidR="00867953" w:rsidRDefault="00867953" w:rsidP="00867953">
      <w:pPr>
        <w:spacing w:after="0" w:line="240" w:lineRule="auto"/>
        <w:rPr>
          <w:rFonts w:ascii="Calibri" w:eastAsia="Calibri" w:hAnsi="Calibri" w:cs="Calibri"/>
          <w:b/>
          <w:sz w:val="28"/>
          <w:szCs w:val="28"/>
          <w:lang w:val="nb-NO"/>
        </w:rPr>
      </w:pPr>
    </w:p>
    <w:p w14:paraId="5F67C243" w14:textId="77777777" w:rsidR="00867953" w:rsidRPr="002B47D9" w:rsidRDefault="00867953" w:rsidP="00867953">
      <w:pPr>
        <w:spacing w:after="0" w:line="240" w:lineRule="auto"/>
        <w:rPr>
          <w:rFonts w:ascii="Calibri" w:eastAsia="Calibri" w:hAnsi="Calibri" w:cs="Calibri"/>
          <w:b/>
          <w:sz w:val="28"/>
          <w:szCs w:val="28"/>
          <w:lang w:val="nb-NO"/>
        </w:rPr>
      </w:pPr>
      <w:r w:rsidRPr="002B47D9">
        <w:rPr>
          <w:rFonts w:ascii="Calibri" w:eastAsia="Calibri" w:hAnsi="Calibri" w:cs="Calibri"/>
          <w:b/>
          <w:sz w:val="28"/>
          <w:szCs w:val="28"/>
          <w:lang w:val="nb-NO"/>
        </w:rPr>
        <w:t>For mer informasjon om praksis s</w:t>
      </w:r>
      <w:r>
        <w:rPr>
          <w:rFonts w:ascii="Calibri" w:eastAsia="Calibri" w:hAnsi="Calibri" w:cs="Calibri"/>
          <w:b/>
          <w:sz w:val="28"/>
          <w:szCs w:val="28"/>
          <w:lang w:val="nb-NO"/>
        </w:rPr>
        <w:t>e</w:t>
      </w:r>
      <w:r w:rsidRPr="002B47D9">
        <w:rPr>
          <w:rFonts w:ascii="Calibri" w:eastAsia="Calibri" w:hAnsi="Calibri" w:cs="Calibri"/>
          <w:b/>
          <w:sz w:val="28"/>
          <w:szCs w:val="28"/>
          <w:lang w:val="nb-NO"/>
        </w:rPr>
        <w:t xml:space="preserve"> praksisnettsidene for sosialt arbeid </w:t>
      </w:r>
    </w:p>
    <w:p w14:paraId="2A9473C3" w14:textId="77777777" w:rsidR="00867953" w:rsidRPr="002B47D9" w:rsidRDefault="00867953" w:rsidP="00867953">
      <w:pPr>
        <w:spacing w:after="0" w:line="240" w:lineRule="auto"/>
        <w:rPr>
          <w:lang w:val="nb-NO"/>
        </w:rPr>
      </w:pPr>
    </w:p>
    <w:p w14:paraId="1C29B724" w14:textId="77777777" w:rsidR="00867953" w:rsidRPr="002B47D9" w:rsidRDefault="00867953" w:rsidP="00867953">
      <w:pPr>
        <w:spacing w:after="0" w:line="240" w:lineRule="auto"/>
        <w:rPr>
          <w:rFonts w:ascii="Calibri" w:eastAsia="Calibri" w:hAnsi="Calibri" w:cs="Calibri"/>
          <w:b/>
          <w:color w:val="0000FF"/>
          <w:sz w:val="24"/>
          <w:szCs w:val="24"/>
          <w:u w:val="single"/>
          <w:lang w:val="nb-NO"/>
        </w:rPr>
      </w:pPr>
      <w:r w:rsidRPr="002B47D9">
        <w:rPr>
          <w:rFonts w:ascii="Calibri" w:eastAsia="Calibri" w:hAnsi="Calibri" w:cs="Calibri"/>
          <w:b/>
          <w:color w:val="0000FF"/>
          <w:sz w:val="24"/>
          <w:szCs w:val="24"/>
          <w:u w:val="single"/>
          <w:lang w:val="nb-NO"/>
        </w:rPr>
        <w:t>https://www.hvl.no/student/praksis/helseogsosial/sosialt-arbeid/</w:t>
      </w:r>
    </w:p>
    <w:p w14:paraId="07639581" w14:textId="77777777" w:rsidR="00867953" w:rsidRPr="002B47D9" w:rsidRDefault="00867953" w:rsidP="00867953">
      <w:pPr>
        <w:spacing w:after="0" w:line="240" w:lineRule="auto"/>
        <w:rPr>
          <w:rFonts w:ascii="Calibri" w:eastAsia="Calibri" w:hAnsi="Calibri" w:cs="Calibri"/>
          <w:b/>
          <w:color w:val="0000FF"/>
          <w:sz w:val="24"/>
          <w:szCs w:val="24"/>
          <w:u w:val="single"/>
          <w:lang w:val="nb-NO"/>
        </w:rPr>
      </w:pPr>
    </w:p>
    <w:p w14:paraId="35033BDA" w14:textId="79DD7C23" w:rsidR="00F2360A" w:rsidRPr="00867953" w:rsidRDefault="00867953" w:rsidP="00F2360A">
      <w:pPr>
        <w:spacing w:after="160" w:line="259" w:lineRule="auto"/>
        <w:rPr>
          <w:rFonts w:ascii="Calibri" w:eastAsia="Calibri" w:hAnsi="Calibri" w:cs="Times New Roman"/>
          <w:lang w:val="nb-NO"/>
        </w:rPr>
        <w:sectPr w:rsidR="00F2360A" w:rsidRPr="00867953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 w:rsidRPr="002B47D9">
        <w:rPr>
          <w:rFonts w:ascii="Calibri" w:eastAsia="Calibri" w:hAnsi="Calibri" w:cs="Times New Roman"/>
          <w:lang w:val="nb-NO"/>
        </w:rPr>
        <w:br w:type="page"/>
      </w:r>
    </w:p>
    <w:p w14:paraId="581BD7EF" w14:textId="608B1F0F" w:rsidR="00F2360A" w:rsidRPr="00867953" w:rsidRDefault="008631A1" w:rsidP="00F2360A">
      <w:pPr>
        <w:spacing w:after="160" w:line="259" w:lineRule="auto"/>
        <w:rPr>
          <w:rFonts w:ascii="Calibri" w:eastAsia="Calibri" w:hAnsi="Calibri" w:cs="Calibri"/>
          <w:b/>
          <w:sz w:val="32"/>
          <w:szCs w:val="24"/>
          <w:lang w:val="nb-NO"/>
        </w:rPr>
      </w:pPr>
      <w:r w:rsidRPr="005C1A14">
        <w:rPr>
          <w:rFonts w:ascii="Times New Roman" w:eastAsia="Times New Roman" w:hAnsi="Times New Roman" w:cs="Times New Roman"/>
          <w:noProof/>
          <w:sz w:val="24"/>
          <w:szCs w:val="24"/>
          <w:lang w:eastAsia="nb-NO"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5191E8C" wp14:editId="373F36DC">
                <wp:simplePos x="0" y="0"/>
                <wp:positionH relativeFrom="margin">
                  <wp:align>center</wp:align>
                </wp:positionH>
                <wp:positionV relativeFrom="paragraph">
                  <wp:posOffset>9525</wp:posOffset>
                </wp:positionV>
                <wp:extent cx="4090670" cy="419100"/>
                <wp:effectExtent l="0" t="0" r="24130" b="19050"/>
                <wp:wrapNone/>
                <wp:docPr id="290" name="Tekstboks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067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9B6249" w14:textId="2F81305F" w:rsidR="00F2360A" w:rsidRPr="008631A1" w:rsidRDefault="00F2360A" w:rsidP="00F2360A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8631A1">
                              <w:rPr>
                                <w:b/>
                                <w:sz w:val="36"/>
                                <w:szCs w:val="36"/>
                              </w:rPr>
                              <w:t>Skikk</w:t>
                            </w:r>
                            <w:r w:rsidR="003B32F5">
                              <w:rPr>
                                <w:b/>
                                <w:sz w:val="36"/>
                                <w:szCs w:val="36"/>
                              </w:rPr>
                              <w:t>a</w:t>
                            </w:r>
                            <w:r w:rsidRPr="008631A1">
                              <w:rPr>
                                <w:b/>
                                <w:sz w:val="36"/>
                                <w:szCs w:val="36"/>
                              </w:rPr>
                              <w:t>vurdering i hø</w:t>
                            </w:r>
                            <w:r w:rsidR="003B32F5">
                              <w:rPr>
                                <w:b/>
                                <w:sz w:val="36"/>
                                <w:szCs w:val="36"/>
                              </w:rPr>
                              <w:t>ga</w:t>
                            </w:r>
                            <w:r w:rsidRPr="008631A1">
                              <w:rPr>
                                <w:b/>
                                <w:sz w:val="36"/>
                                <w:szCs w:val="36"/>
                              </w:rPr>
                              <w:t>re utdanning</w:t>
                            </w:r>
                          </w:p>
                          <w:p w14:paraId="7D167FDB" w14:textId="77777777" w:rsidR="00F2360A" w:rsidRPr="007F13A0" w:rsidRDefault="00F2360A" w:rsidP="00F2360A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191E8C" id="_x0000_t202" coordsize="21600,21600" o:spt="202" path="m,l,21600r21600,l21600,xe">
                <v:stroke joinstyle="miter"/>
                <v:path gradientshapeok="t" o:connecttype="rect"/>
              </v:shapetype>
              <v:shape id="Tekstboks 290" o:spid="_x0000_s1026" type="#_x0000_t202" style="position:absolute;margin-left:0;margin-top:.75pt;width:322.1pt;height:33pt;z-index:2516879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">
                <v:textbox>
                  <w:txbxContent>
                    <w:p w14:paraId="6D9B6249" w14:textId="2F81305F" w:rsidR="00F2360A" w:rsidRPr="008631A1" w:rsidRDefault="00F2360A" w:rsidP="00F2360A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 w:rsidRPr="008631A1">
                        <w:rPr>
                          <w:b/>
                          <w:sz w:val="36"/>
                          <w:szCs w:val="36"/>
                        </w:rPr>
                        <w:t>Skikk</w:t>
                      </w:r>
                      <w:r w:rsidR="003B32F5">
                        <w:rPr>
                          <w:b/>
                          <w:sz w:val="36"/>
                          <w:szCs w:val="36"/>
                        </w:rPr>
                        <w:t>a</w:t>
                      </w:r>
                      <w:r w:rsidRPr="008631A1">
                        <w:rPr>
                          <w:b/>
                          <w:sz w:val="36"/>
                          <w:szCs w:val="36"/>
                        </w:rPr>
                        <w:t>vurdering i hø</w:t>
                      </w:r>
                      <w:r w:rsidR="003B32F5">
                        <w:rPr>
                          <w:b/>
                          <w:sz w:val="36"/>
                          <w:szCs w:val="36"/>
                        </w:rPr>
                        <w:t>ga</w:t>
                      </w:r>
                      <w:r w:rsidRPr="008631A1">
                        <w:rPr>
                          <w:b/>
                          <w:sz w:val="36"/>
                          <w:szCs w:val="36"/>
                        </w:rPr>
                        <w:t>re utdanning</w:t>
                      </w:r>
                    </w:p>
                    <w:p w14:paraId="7D167FDB" w14:textId="77777777" w:rsidR="00F2360A" w:rsidRPr="007F13A0" w:rsidRDefault="00F2360A" w:rsidP="00F2360A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574137" w14:textId="77777777" w:rsidR="001567EA" w:rsidRPr="00867953" w:rsidRDefault="001567EA" w:rsidP="00F2360A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lang w:val="nb-NO" w:eastAsia="nb-NO"/>
        </w:rPr>
      </w:pPr>
    </w:p>
    <w:p w14:paraId="5D83AFF1" w14:textId="376DACE1" w:rsidR="00F2360A" w:rsidRPr="001E5809" w:rsidRDefault="00F2360A" w:rsidP="00F2360A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lang w:val="nb-NO" w:eastAsia="nb-NO"/>
        </w:rPr>
      </w:pPr>
      <w:r w:rsidRPr="001E5809">
        <w:rPr>
          <w:rFonts w:ascii="Times New Roman" w:eastAsia="Times New Roman" w:hAnsi="Times New Roman" w:cs="Times New Roman"/>
          <w:lang w:val="nb-NO" w:eastAsia="nb-NO"/>
        </w:rPr>
        <w:t>På dette skjemaet skal praksisveileder krysse av i rubrikkene om aktuelt punkt er gjennomgått med studenten. Dette gjøres både ved halvtids- og heltidsevaluering. I kommentarfeltet noteres eventuelle utfordringer som studenten har i forhold til aktuelt punkt og hva han/hun må arbeider videre med.</w:t>
      </w:r>
    </w:p>
    <w:tbl>
      <w:tblPr>
        <w:tblW w:w="14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33"/>
        <w:gridCol w:w="2001"/>
        <w:gridCol w:w="1940"/>
        <w:gridCol w:w="4976"/>
      </w:tblGrid>
      <w:tr w:rsidR="00F2360A" w:rsidRPr="003B32F5" w14:paraId="13799896" w14:textId="77777777" w:rsidTr="005A116B">
        <w:trPr>
          <w:trHeight w:val="703"/>
        </w:trPr>
        <w:tc>
          <w:tcPr>
            <w:tcW w:w="5353" w:type="dxa"/>
            <w:shd w:val="clear" w:color="auto" w:fill="auto"/>
          </w:tcPr>
          <w:p w14:paraId="20018BBE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Skikkethetsvurdering</w:t>
            </w:r>
          </w:p>
          <w:p w14:paraId="765AADAB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lang w:val="nb-NO" w:eastAsia="nb-NO"/>
              </w:rPr>
              <w:t>§4. Vurderingskriterier for helse- og sosialfagutdanningene</w:t>
            </w:r>
          </w:p>
        </w:tc>
        <w:tc>
          <w:tcPr>
            <w:tcW w:w="1985" w:type="dxa"/>
            <w:shd w:val="clear" w:color="auto" w:fill="auto"/>
          </w:tcPr>
          <w:p w14:paraId="0FC57B6D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b/>
                <w:lang w:eastAsia="nb-NO"/>
              </w:rPr>
              <w:t xml:space="preserve">Halvtidsevaluering </w:t>
            </w:r>
          </w:p>
          <w:p w14:paraId="261CB348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lang w:eastAsia="nb-NO"/>
              </w:rPr>
              <w:t>Dato:</w:t>
            </w:r>
            <w:r w:rsidRPr="005C1A14">
              <w:rPr>
                <w:rFonts w:ascii="Times New Roman" w:eastAsia="Times New Roman" w:hAnsi="Times New Roman" w:cs="Times New Roman"/>
                <w:lang w:eastAsia="nb-NO"/>
              </w:rPr>
              <w:br/>
            </w:r>
            <w:r w:rsidRPr="005C1A14">
              <w:rPr>
                <w:rFonts w:ascii="Times New Roman" w:eastAsia="Times New Roman" w:hAnsi="Times New Roman" w:cs="Times New Roman"/>
                <w:b/>
                <w:lang w:eastAsia="nb-NO"/>
              </w:rPr>
              <w:t>JA                    NEI</w:t>
            </w:r>
          </w:p>
        </w:tc>
        <w:tc>
          <w:tcPr>
            <w:tcW w:w="1912" w:type="dxa"/>
            <w:shd w:val="clear" w:color="auto" w:fill="auto"/>
          </w:tcPr>
          <w:p w14:paraId="36168ADA" w14:textId="0A296EAD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b/>
                <w:lang w:eastAsia="nb-NO"/>
              </w:rPr>
              <w:t>He</w:t>
            </w:r>
            <w:r w:rsidR="003B32F5">
              <w:rPr>
                <w:rFonts w:ascii="Times New Roman" w:eastAsia="Times New Roman" w:hAnsi="Times New Roman" w:cs="Times New Roman"/>
                <w:b/>
                <w:lang w:eastAsia="nb-NO"/>
              </w:rPr>
              <w:t>i</w:t>
            </w:r>
            <w:r w:rsidRPr="005C1A14">
              <w:rPr>
                <w:rFonts w:ascii="Times New Roman" w:eastAsia="Times New Roman" w:hAnsi="Times New Roman" w:cs="Times New Roman"/>
                <w:b/>
                <w:lang w:eastAsia="nb-NO"/>
              </w:rPr>
              <w:t>ltidsevaluering</w:t>
            </w:r>
          </w:p>
          <w:p w14:paraId="19D9A1CB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lang w:eastAsia="nb-NO"/>
              </w:rPr>
              <w:t>Dato:</w:t>
            </w:r>
            <w:r w:rsidRPr="005C1A14">
              <w:rPr>
                <w:rFonts w:ascii="Times New Roman" w:eastAsia="Times New Roman" w:hAnsi="Times New Roman" w:cs="Times New Roman"/>
                <w:lang w:eastAsia="nb-NO"/>
              </w:rPr>
              <w:br/>
            </w:r>
            <w:r w:rsidRPr="005C1A14">
              <w:rPr>
                <w:rFonts w:ascii="Times New Roman" w:eastAsia="Times New Roman" w:hAnsi="Times New Roman" w:cs="Times New Roman"/>
                <w:b/>
                <w:lang w:eastAsia="nb-NO"/>
              </w:rPr>
              <w:t>JA                  NEI</w:t>
            </w:r>
          </w:p>
        </w:tc>
        <w:tc>
          <w:tcPr>
            <w:tcW w:w="5000" w:type="dxa"/>
            <w:shd w:val="clear" w:color="auto" w:fill="auto"/>
          </w:tcPr>
          <w:p w14:paraId="4D209EFE" w14:textId="58DAC616" w:rsidR="00F2360A" w:rsidRPr="00662EF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nb-NO"/>
              </w:rPr>
            </w:pPr>
            <w:r w:rsidRPr="00662EF4">
              <w:rPr>
                <w:rFonts w:ascii="Times New Roman" w:eastAsia="Times New Roman" w:hAnsi="Times New Roman" w:cs="Times New Roman"/>
                <w:b/>
                <w:lang w:eastAsia="nb-NO"/>
              </w:rPr>
              <w:t>Kommentar</w:t>
            </w:r>
            <w:r w:rsidR="003B32F5" w:rsidRPr="00662EF4">
              <w:rPr>
                <w:rFonts w:ascii="Times New Roman" w:eastAsia="Times New Roman" w:hAnsi="Times New Roman" w:cs="Times New Roman"/>
                <w:b/>
                <w:lang w:eastAsia="nb-NO"/>
              </w:rPr>
              <w:t>a</w:t>
            </w:r>
            <w:r w:rsidRPr="00662EF4">
              <w:rPr>
                <w:rFonts w:ascii="Times New Roman" w:eastAsia="Times New Roman" w:hAnsi="Times New Roman" w:cs="Times New Roman"/>
                <w:b/>
                <w:lang w:eastAsia="nb-NO"/>
              </w:rPr>
              <w:t>r</w:t>
            </w:r>
          </w:p>
          <w:p w14:paraId="77806397" w14:textId="5B023B71" w:rsidR="00F2360A" w:rsidRPr="00662EF4" w:rsidRDefault="003B32F5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b-NO"/>
              </w:rPr>
            </w:pPr>
            <w:r w:rsidRPr="00662EF4">
              <w:rPr>
                <w:rFonts w:ascii="Times New Roman" w:eastAsia="Times New Roman" w:hAnsi="Times New Roman" w:cs="Times New Roman"/>
                <w:lang w:eastAsia="nb-NO"/>
              </w:rPr>
              <w:t>K</w:t>
            </w:r>
            <w:r w:rsidR="00F2360A" w:rsidRPr="00662EF4">
              <w:rPr>
                <w:rFonts w:ascii="Times New Roman" w:eastAsia="Times New Roman" w:hAnsi="Times New Roman" w:cs="Times New Roman"/>
                <w:lang w:eastAsia="nb-NO"/>
              </w:rPr>
              <w:t>va bør studenten jobbe videre med</w:t>
            </w:r>
          </w:p>
        </w:tc>
      </w:tr>
      <w:tr w:rsidR="00F2360A" w:rsidRPr="0073419B" w14:paraId="6AED8268" w14:textId="77777777" w:rsidTr="005A116B">
        <w:trPr>
          <w:trHeight w:val="745"/>
        </w:trPr>
        <w:tc>
          <w:tcPr>
            <w:tcW w:w="5353" w:type="dxa"/>
            <w:shd w:val="clear" w:color="auto" w:fill="auto"/>
          </w:tcPr>
          <w:p w14:paraId="3ADF685E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>Studenten viser manglende vilje eller evne til omsorg, forståelse og respekt for pasienter, klienter eller brukere</w:t>
            </w:r>
          </w:p>
        </w:tc>
        <w:tc>
          <w:tcPr>
            <w:tcW w:w="1985" w:type="dxa"/>
            <w:shd w:val="clear" w:color="auto" w:fill="auto"/>
          </w:tcPr>
          <w:p w14:paraId="27B3A8A1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7CE4D77" wp14:editId="107E7DAA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88" name="Tekstboks 2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333DFC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CE4D77" id="Tekstboks 288" o:spid="_x0000_s1027" type="#_x0000_t202" style="position:absolute;margin-left:69.2pt;margin-top:10.45pt;width:22.5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">
                      <v:textbox>
                        <w:txbxContent>
                          <w:p w14:paraId="6333DFC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FA79568" wp14:editId="3B1BAEE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307" name="Tekstboks 3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1CD2CC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A79568" id="Tekstboks 307" o:spid="_x0000_s1028" type="#_x0000_t202" style="position:absolute;margin-left:-1.3pt;margin-top:10.5pt;width:22.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8e7EgIAACU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IYYILJaQ3NCXh2Mc4t7hkIH7iclPc5sRf2PA3OCEvXBYG9uprNZHPKkzObLAhV3bamv&#10;LcxwhKpooGQUtyEtRuTNwB32sJWJ3+dMzinjLCbaz3sTh/1aT17P2735BQ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GjL&#10;x7sSAgAAJQ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581CD2CC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258F118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1925FFEF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30114130" wp14:editId="20FE988B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31" name="Tekstboks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4CFBF7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114130" id="Tekstboks 31" o:spid="_x0000_s1029" type="#_x0000_t202" style="position:absolute;margin-left:62.5pt;margin-top:10.45pt;width:22.5pt;height:2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KlNFAIAACU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">
                      <v:textbox>
                        <w:txbxContent>
                          <w:p w14:paraId="64CFBF7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22ED89F" wp14:editId="3A393A95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30" name="Tekstboks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0F10C8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2ED89F" id="Tekstboks 30" o:spid="_x0000_s1030" type="#_x0000_t202" style="position:absolute;margin-left:-1.3pt;margin-top:10.5pt;width:22.5pt;height:2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TPjEwIAACU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VHQWA0RWaxAn5NXBOLe4Zyi04H5S0uPMVtT/ODAnKdEfDPbmZjqbxSFPymy+LFBx15b6&#10;2sIMR6iKBkpGcRvSYkTeDNxhDxuV+H3O5JwyzmKi/bw3cdiv9eT1vN2b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H&#10;cTPjEwIAACU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0F10C8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61D841F9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4067D89B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73419B" w14:paraId="7F4F36FF" w14:textId="77777777" w:rsidTr="005A116B">
        <w:trPr>
          <w:trHeight w:val="986"/>
        </w:trPr>
        <w:tc>
          <w:tcPr>
            <w:tcW w:w="5353" w:type="dxa"/>
            <w:shd w:val="clear" w:color="auto" w:fill="auto"/>
          </w:tcPr>
          <w:p w14:paraId="34B0B04A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>Studenten viser manglende vilje eller evne til å samarbeide og etablere tillitsforhold og kommunisere med pasienter, klienter, brukere, pårørende og samarbeidspartnere.</w:t>
            </w:r>
          </w:p>
        </w:tc>
        <w:tc>
          <w:tcPr>
            <w:tcW w:w="1985" w:type="dxa"/>
            <w:shd w:val="clear" w:color="auto" w:fill="auto"/>
          </w:tcPr>
          <w:p w14:paraId="7967DEEC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0893268" wp14:editId="6A5F962C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9" name="Tekstboks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7A57C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893268" id="Tekstboks 29" o:spid="_x0000_s1031" type="#_x0000_t202" style="position:absolute;margin-left:69.2pt;margin-top:10.45pt;width:22.5pt;height:2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l0VEwIAACU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65LmIUBgtYL6hLxamOYW9wyFDuxPSgac2ZK6HwdmBSXqg8be3MwXizDkUVnkqwwVe22p&#10;ri1Mc4QqqadkEnc+LkbgTcMd9rCRkd/nTM4p4yxG2s97E4b9Wo9ez9u9/QU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CV&#10;xl0VEwIAACU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0A7A57C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0110061" wp14:editId="574886B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8" name="Tekstboks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866B1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110061" id="Tekstboks 28" o:spid="_x0000_s1032" type="#_x0000_t202" style="position:absolute;margin-left:-1.3pt;margin-top:10.5pt;width:22.5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i&#10;GJ/UEwIAACU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2866B1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0DFEDFC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9B9A5E7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14660A75" wp14:editId="29ABDF68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2" name="Tekstboks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C776F2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660A75" id="Tekstboks 12" o:spid="_x0000_s1033" type="#_x0000_t202" style="position:absolute;margin-left:62.55pt;margin-top:10.45pt;width:22.5pt;height:21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/EiEwIAACU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">
                      <v:textbox>
                        <w:txbxContent>
                          <w:p w14:paraId="49C776F2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41A65566" wp14:editId="252701DF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3" name="Tekstboks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2B0C1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A65566" id="Tekstboks 13" o:spid="_x0000_s1034" type="#_x0000_t202" style="position:absolute;margin-left:-1.3pt;margin-top:10.5pt;width:22.5pt;height:2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dpSEgIAACU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ECAGiKzW0JyQVwfj3OKeodCB+0lJjzNbUf/jwJygRH0w2Jub6WwWhzwps/myQMVdW+pr&#10;CzMcoSoaKBnFbUiLEXkzcIc9bGXi9zmTc8o4i4n2897EYb/Wk9fzdm9+AQ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BkF&#10;2lISAgAAJQ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042B0C1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721E6216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12A5D7A9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5C1A14" w14:paraId="0CA64204" w14:textId="77777777" w:rsidTr="005A116B">
        <w:trPr>
          <w:trHeight w:val="514"/>
        </w:trPr>
        <w:tc>
          <w:tcPr>
            <w:tcW w:w="5353" w:type="dxa"/>
            <w:shd w:val="clear" w:color="auto" w:fill="auto"/>
          </w:tcPr>
          <w:p w14:paraId="1CFDD537" w14:textId="77777777" w:rsidR="00F2360A" w:rsidRPr="005C1A14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</w:rPr>
            </w:pPr>
            <w:r w:rsidRPr="005C1A14">
              <w:rPr>
                <w:rFonts w:ascii="Calibri" w:eastAsia="Calibri" w:hAnsi="Calibri" w:cs="Times New Roman"/>
              </w:rPr>
              <w:t xml:space="preserve">Studenten viser </w:t>
            </w:r>
            <w:proofErr w:type="spellStart"/>
            <w:r w:rsidRPr="005C1A14">
              <w:rPr>
                <w:rFonts w:ascii="Calibri" w:eastAsia="Calibri" w:hAnsi="Calibri" w:cs="Times New Roman"/>
              </w:rPr>
              <w:t>truende</w:t>
            </w:r>
            <w:proofErr w:type="spellEnd"/>
            <w:r w:rsidRPr="005C1A14">
              <w:rPr>
                <w:rFonts w:ascii="Calibri" w:eastAsia="Calibri" w:hAnsi="Calibri" w:cs="Times New Roman"/>
              </w:rPr>
              <w:t xml:space="preserve"> eller </w:t>
            </w:r>
            <w:proofErr w:type="spellStart"/>
            <w:r w:rsidRPr="005C1A14">
              <w:rPr>
                <w:rFonts w:ascii="Calibri" w:eastAsia="Calibri" w:hAnsi="Calibri" w:cs="Times New Roman"/>
              </w:rPr>
              <w:t>krenkende</w:t>
            </w:r>
            <w:proofErr w:type="spellEnd"/>
            <w:r w:rsidRPr="005C1A14">
              <w:rPr>
                <w:rFonts w:ascii="Calibri" w:eastAsia="Calibri" w:hAnsi="Calibri" w:cs="Times New Roman"/>
              </w:rPr>
              <w:t xml:space="preserve"> </w:t>
            </w:r>
            <w:proofErr w:type="spellStart"/>
            <w:r w:rsidRPr="005C1A14">
              <w:rPr>
                <w:rFonts w:ascii="Calibri" w:eastAsia="Calibri" w:hAnsi="Calibri" w:cs="Times New Roman"/>
              </w:rPr>
              <w:t>atferd</w:t>
            </w:r>
            <w:proofErr w:type="spellEnd"/>
            <w:r w:rsidRPr="005C1A14">
              <w:rPr>
                <w:rFonts w:ascii="Calibri" w:eastAsia="Calibri" w:hAnsi="Calibri" w:cs="Times New Roman"/>
              </w:rPr>
              <w:t xml:space="preserve"> i studiesituasjonen</w:t>
            </w:r>
          </w:p>
        </w:tc>
        <w:tc>
          <w:tcPr>
            <w:tcW w:w="1985" w:type="dxa"/>
            <w:shd w:val="clear" w:color="auto" w:fill="auto"/>
          </w:tcPr>
          <w:p w14:paraId="50E96D21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47F9D5A" wp14:editId="0EC481A1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7" name="Tekstboks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7B909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7F9D5A" id="Tekstboks 7" o:spid="_x0000_s1035" type="#_x0000_t202" style="position:absolute;margin-left:-1.3pt;margin-top:2.75pt;width:22.5pt;height:2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">
                      <v:textbox>
                        <w:txbxContent>
                          <w:p w14:paraId="027B909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3ADC19A" wp14:editId="5BE8E8B1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6" name="Tekstboks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966E0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ADC19A" id="Tekstboks 6" o:spid="_x0000_s1036" type="#_x0000_t202" style="position:absolute;margin-left:69.25pt;margin-top:2.75pt;width:22.5pt;height:2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Zfw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">
                      <v:textbox>
                        <w:txbxContent>
                          <w:p w14:paraId="5966E0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60C7623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71CECD0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133AD8A" wp14:editId="06953571">
                      <wp:simplePos x="0" y="0"/>
                      <wp:positionH relativeFrom="column">
                        <wp:posOffset>-15875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19" name="Tekstboks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C23A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33AD8A" id="Tekstboks 19" o:spid="_x0000_s1037" type="#_x0000_t202" style="position:absolute;margin-left:-1.25pt;margin-top:2.75pt;width:22.5pt;height:2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vkG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">
                      <v:textbox>
                        <w:txbxContent>
                          <w:p w14:paraId="5AC23A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252FED45" wp14:editId="3AAE32E7">
                      <wp:simplePos x="0" y="0"/>
                      <wp:positionH relativeFrom="column">
                        <wp:posOffset>795020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18" name="Tekstboks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4DFBB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2FED45" id="Tekstboks 18" o:spid="_x0000_s1038" type="#_x0000_t202" style="position:absolute;margin-left:62.6pt;margin-top:2.75pt;width:22.5pt;height:2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DvH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">
                      <v:textbox>
                        <w:txbxContent>
                          <w:p w14:paraId="684DFBB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BB5C812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47C93294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</w:pPr>
          </w:p>
        </w:tc>
      </w:tr>
      <w:tr w:rsidR="00F2360A" w:rsidRPr="0073419B" w14:paraId="03CA0249" w14:textId="77777777" w:rsidTr="005A116B">
        <w:trPr>
          <w:trHeight w:val="734"/>
        </w:trPr>
        <w:tc>
          <w:tcPr>
            <w:tcW w:w="5353" w:type="dxa"/>
            <w:shd w:val="clear" w:color="auto" w:fill="auto"/>
          </w:tcPr>
          <w:p w14:paraId="613F5CA8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>Studenten misbruker rusmidler eller tilegner seg medikamenter på ulovlig vis</w:t>
            </w:r>
          </w:p>
        </w:tc>
        <w:tc>
          <w:tcPr>
            <w:tcW w:w="1985" w:type="dxa"/>
            <w:shd w:val="clear" w:color="auto" w:fill="auto"/>
          </w:tcPr>
          <w:p w14:paraId="56D284A1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7E3A2A8" wp14:editId="02E3DF9A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8" name="Tekstboks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BE349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E3A2A8" id="Tekstboks 8" o:spid="_x0000_s1039" type="#_x0000_t202" style="position:absolute;margin-left:69.2pt;margin-top:10.45pt;width:22.5pt;height:2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1UxFAIAACY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">
                      <v:textbox>
                        <w:txbxContent>
                          <w:p w14:paraId="12BE349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B05BEE1" wp14:editId="2678B6D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9" name="Tekstboks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F40C3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05BEE1" id="Tekstboks 9" o:spid="_x0000_s1040" type="#_x0000_t202" style="position:absolute;margin-left:-1.3pt;margin-top:10.5pt;width:22.5pt;height:2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s+f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ezGCHSWoM4IbEOxsHFRUOhBfeTkh6HtqL+x4E5SYn+YLA5N9PZLE55UmbzZYGKu7bU&#10;1xZmOEJVNFAyituQNiMSZ+AOm9io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Y&#10;xs+f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25F40C3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6536E808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0670690E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000A9B97" wp14:editId="31FFA8A7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0" name="Tekstboks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E84D2B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0A9B97" id="Tekstboks 20" o:spid="_x0000_s1041" type="#_x0000_t202" style="position:absolute;margin-left:62.55pt;margin-top:10.45pt;width:22.5pt;height:21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aFpFAIAACY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">
                      <v:textbox>
                        <w:txbxContent>
                          <w:p w14:paraId="1E84D2B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7F5DC5F" wp14:editId="6E13F77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1" name="Tekstboks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94E702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F5DC5F" id="Tekstboks 21" o:spid="_x0000_s1042" type="#_x0000_t202" style="position:absolute;margin-left:-1.3pt;margin-top:10.5pt;width:22.5pt;height:21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2OoEw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ONFjBBpraE5IbEOxsHFRUOhA/eTkh6HtqL+x4E5QYn6YLA5N9PZLE55UmbzZYGKu7bU&#10;1xZmOEJVNFAyituQNiMSZ+AOm9jK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9&#10;r2Oo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6894E702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17AF203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04A33236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73419B" w14:paraId="018E4A16" w14:textId="77777777" w:rsidTr="005A116B">
        <w:trPr>
          <w:trHeight w:val="745"/>
        </w:trPr>
        <w:tc>
          <w:tcPr>
            <w:tcW w:w="5353" w:type="dxa"/>
            <w:shd w:val="clear" w:color="auto" w:fill="auto"/>
          </w:tcPr>
          <w:p w14:paraId="77C654A0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>Studenten har problemer av en slik art at han/hun fungerer svært dårlig i forhold til sine omgivelser.</w:t>
            </w:r>
          </w:p>
        </w:tc>
        <w:tc>
          <w:tcPr>
            <w:tcW w:w="1985" w:type="dxa"/>
            <w:shd w:val="clear" w:color="auto" w:fill="auto"/>
          </w:tcPr>
          <w:p w14:paraId="0EA9817A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F0A3B1F" wp14:editId="168ADD78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0" name="Tekstboks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6F35D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0A3B1F" id="Tekstboks 10" o:spid="_x0000_s1043" type="#_x0000_t202" style="position:absolute;margin-left:69.2pt;margin-top:10.45pt;width:22.5pt;height:2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A1e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fLGCHSWoM4IbEOxsHFRUOhBfeTkh6HtqL+x4E5SYn+YLA5N9PZLE55UmbzZYGKu7bU&#10;1xZmOEJVNFAyituQNiMSZ+AOm9ioRPBzJueccRgT7+fFidN+rSev5/Xe/AI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Bv&#10;GA1eEwIAACY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336F35D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85F09D3" wp14:editId="2108DD9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1" name="Tekstboks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70FAC1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5F09D3" id="Tekstboks 11" o:spid="_x0000_s1044" type="#_x0000_t202" style="position:absolute;margin-left:-1.3pt;margin-top:10.5pt;width:22.5pt;height:2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iYuEw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ONVjBBpraE5IbEOxsHFRUOhA/eTkh6HtqL+x4E5QYn6YLA5N9PZLE55UmbzZYGKu7bU&#10;1xZmOEJVNFAyituQNiMSZ+AOm9jK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AG&#10;siYu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4C70FAC1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7D8E8D5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7769001A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6C28A517" wp14:editId="6E526401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2" name="Tekstboks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5097CE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28A517" id="Tekstboks 22" o:spid="_x0000_s1045" type="#_x0000_t202" style="position:absolute;margin-left:62.55pt;margin-top:10.5pt;width:22.5pt;height:21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UjYEwIAACYEAAAOAAAAZHJzL2Uyb0RvYy54bWysU9tu2zAMfR+wfxD0vtgxcjXqFF26DAO6&#10;C9DtA2RJjoXJoiYpsbOvHyWnadBtL8P0IJAidUgekje3Q6fJUTqvwFR0OskpkYaDUGZf0W9fd29W&#10;lPjAjGAajKzoSXp6u3n96qa3pSygBS2kIwhifNnbirYh2DLLPG9lx/wErDRobMB1LKDq9plwrEf0&#10;TmdFni+yHpywDrj0Hl/vRyPdJPymkTx8bhovA9EVxdxCul2663hnmx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">
                      <v:textbox>
                        <w:txbxContent>
                          <w:p w14:paraId="255097CE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69D375EB" wp14:editId="705FA67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3" name="Tekstboks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DC7D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D375EB" id="Tekstboks 23" o:spid="_x0000_s1046" type="#_x0000_t202" style="position:absolute;margin-left:-1.3pt;margin-top:10.5pt;width:22.5pt;height:21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D&#10;cutI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FDC7D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235E5A7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38B7E30D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73419B" w14:paraId="31E9A3FC" w14:textId="77777777" w:rsidTr="005A116B">
        <w:trPr>
          <w:trHeight w:val="734"/>
        </w:trPr>
        <w:tc>
          <w:tcPr>
            <w:tcW w:w="5353" w:type="dxa"/>
            <w:shd w:val="clear" w:color="auto" w:fill="auto"/>
          </w:tcPr>
          <w:p w14:paraId="4ABCD1BC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>Studenten viser for liten grad av selvinnsikt i forbindelse med oppgaver i studiet og kommende yrkesrolle</w:t>
            </w:r>
          </w:p>
        </w:tc>
        <w:tc>
          <w:tcPr>
            <w:tcW w:w="1985" w:type="dxa"/>
            <w:shd w:val="clear" w:color="auto" w:fill="auto"/>
          </w:tcPr>
          <w:p w14:paraId="48C6E56D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0811060" wp14:editId="125DE5C1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4" name="Tekstboks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CA2BAB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811060" id="Tekstboks 14" o:spid="_x0000_s1047" type="#_x0000_t202" style="position:absolute;margin-left:69.2pt;margin-top:10.45pt;width:22.5pt;height:21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YW+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">
                      <v:textbox>
                        <w:txbxContent>
                          <w:p w14:paraId="68CA2BAB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743DD67" wp14:editId="41918C6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5" name="Tekstboks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EFA32F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43DD67" id="Tekstboks 15" o:spid="_x0000_s1048" type="#_x0000_t202" style="position:absolute;margin-left:-1.3pt;margin-top:10.5pt;width:22.5pt;height:2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0d/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1FjBBprUGckFgH4+DioqHQgvtJSY9DW1H/48CcpER/MNicm+lsFqc8KbP5skDFXVvq&#10;awszHKEqGigZxW1ImxGJM3CHTWxUIvg5k3POOIyJ9/PixGm/1pPX83pvfgE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m&#10;G0d/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2EFA32F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15C5A85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1F096494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07C489BD" wp14:editId="19E4D93A">
                      <wp:simplePos x="0" y="0"/>
                      <wp:positionH relativeFrom="column">
                        <wp:posOffset>795655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4" name="Tekstboks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F81DA2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C489BD" id="Tekstboks 24" o:spid="_x0000_s1049" type="#_x0000_t202" style="position:absolute;margin-left:62.65pt;margin-top:10.5pt;width:22.5pt;height:21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CmJFAIAACY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">
                      <v:textbox>
                        <w:txbxContent>
                          <w:p w14:paraId="4F81DA2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B6E3712" wp14:editId="4E43A5C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5" name="Tekstboks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39B4C1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6E3712" id="Tekstboks 25" o:spid="_x0000_s1050" type="#_x0000_t202" style="position:absolute;margin-left:-1.3pt;margin-top:10.5pt;width:22.5pt;height:2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bMn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2zGCHSWoM4IbEOxsHFRUOhBfeTkh6HtqL+x4E5SYn+YLA5N9PZLE55UmbzZYGKu7bU&#10;1xZmOEJVNFAyituQNiMSZ+AOm9io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J&#10;obMn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439B4C1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6644773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1015DDC6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73419B" w14:paraId="29B7EA37" w14:textId="77777777" w:rsidTr="005A116B">
        <w:trPr>
          <w:trHeight w:val="924"/>
        </w:trPr>
        <w:tc>
          <w:tcPr>
            <w:tcW w:w="5353" w:type="dxa"/>
            <w:shd w:val="clear" w:color="auto" w:fill="auto"/>
          </w:tcPr>
          <w:p w14:paraId="6B44D715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 xml:space="preserve">Studenten viser uaktsomhet og uansvarlighet som kan medføre risiko for skade av pasienter, klienter eller brukere </w:t>
            </w:r>
          </w:p>
        </w:tc>
        <w:tc>
          <w:tcPr>
            <w:tcW w:w="1985" w:type="dxa"/>
            <w:shd w:val="clear" w:color="auto" w:fill="auto"/>
          </w:tcPr>
          <w:p w14:paraId="4AFC26FB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43C717B" wp14:editId="6DDA4483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5" name="Tekstboks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C29EC4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3C717B" id="Tekstboks 5" o:spid="_x0000_s1051" type="#_x0000_t202" style="position:absolute;margin-left:69.2pt;margin-top:10.45pt;width:22.5pt;height:2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t3RFAIAACY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">
                      <v:textbox>
                        <w:txbxContent>
                          <w:p w14:paraId="37C29EC4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98344B5" wp14:editId="6BEFBBF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4" name="Tekstboks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5196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8344B5" id="Tekstboks 4" o:spid="_x0000_s1052" type="#_x0000_t202" style="position:absolute;margin-left:-1.3pt;margin-top:10.5pt;width:22.5pt;height:2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B8QEg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Ig0xQqS1huaExDoYBxcXDYUO3E9KehzaivofB+YEJeqDwebcTGezOOVJmc2XBSru2lJf&#10;W5jhCFXRQMkobkPajEicgTtsYisTwc+ZnHPGYUy8nxcnTvu1nrye13vzCw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GzI&#10;HxASAgAAJg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405196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67049D1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5CCCC093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670B590F" wp14:editId="39647C60">
                      <wp:simplePos x="0" y="0"/>
                      <wp:positionH relativeFrom="column">
                        <wp:posOffset>79629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6" name="Tekstboks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0A694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0B590F" id="Tekstboks 26" o:spid="_x0000_s1053" type="#_x0000_t202" style="position:absolute;margin-left:62.7pt;margin-top:10.5pt;width:22.5pt;height:21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3Hm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">
                      <v:textbox>
                        <w:txbxContent>
                          <w:p w14:paraId="150A694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5F04463D" wp14:editId="42078A6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7" name="Tekstboks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75CDDE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04463D" id="Tekstboks 27" o:spid="_x0000_s1054" type="#_x0000_t202" style="position:absolute;margin-left:-1.3pt;margin-top:10.5pt;width:22.5pt;height:21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VqWEg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IiUxQqS1huaExDoYBxcXDYUO3E9KehzaivofB+YEJeqDwebcTGezOOVJmc2XBSru2lJf&#10;W5jhCFXRQMkobkPajEicgTtsYisTwc+ZnHPGYUy8nxcnTvu1nrye13vzCw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NfV&#10;WpYSAgAAJg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4B75CDDE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604A597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6B5151B1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73419B" w14:paraId="1328F3AE" w14:textId="77777777" w:rsidTr="005A116B">
        <w:trPr>
          <w:trHeight w:val="568"/>
        </w:trPr>
        <w:tc>
          <w:tcPr>
            <w:tcW w:w="5353" w:type="dxa"/>
            <w:shd w:val="clear" w:color="auto" w:fill="auto"/>
          </w:tcPr>
          <w:p w14:paraId="0FA0FDA6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>Studenten viser manglende vilje eller evne til å endre uakseptabel adferd i samsvar med veiledning.</w:t>
            </w:r>
          </w:p>
        </w:tc>
        <w:tc>
          <w:tcPr>
            <w:tcW w:w="1985" w:type="dxa"/>
            <w:shd w:val="clear" w:color="auto" w:fill="auto"/>
          </w:tcPr>
          <w:p w14:paraId="2E2F8F97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3656192B" wp14:editId="2010487C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3" name="Tekstboks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6787E8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56192B" id="Tekstboks 3" o:spid="_x0000_s1055" type="#_x0000_t202" style="position:absolute;margin-left:69.25pt;margin-top:5.3pt;width:22.5pt;height:21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jRgEwIAACYEAAAOAAAAZHJzL2Uyb0RvYy54bWysU9tu2zAMfR+wfxD0vtgxcjXqFF26DAO6&#10;C9DtA2RJjoXJoiYpsbOvHyWnadBtL8P0IJAidUgekje3Q6fJUTqvwFR0OskpkYaDUGZf0W9fd29W&#10;lPjAjGAajKzoSXp6u3n96qa3pSygBS2kIwhifNnbirYh2DLLPG9lx/wErDRobMB1LKDq9plwrEf0&#10;TmdFni+yHpywDrj0Hl/vRyPdJPymkTx8bhovA9EVxdxCul2663hnmx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">
                      <v:textbox>
                        <w:txbxContent>
                          <w:p w14:paraId="016787E8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BB989ED" wp14:editId="07ED0A8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2" name="Tekstboks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D582F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989ED" id="Tekstboks 2" o:spid="_x0000_s1056" type="#_x0000_t202" style="position:absolute;margin-left:-1.3pt;margin-top:5.3pt;width:22.5pt;height:21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">
                      <v:textbox>
                        <w:txbxContent>
                          <w:p w14:paraId="7BD582F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71A455DD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87F0076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2BB90D05" wp14:editId="753552F4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16" name="Tekstboks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0EBDC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90D05" id="Tekstboks 16" o:spid="_x0000_s1057" type="#_x0000_t202" style="position:absolute;margin-left:62.5pt;margin-top:5.3pt;width:22.5pt;height:21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">
                      <v:textbox>
                        <w:txbxContent>
                          <w:p w14:paraId="490EBDC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19BC4830" wp14:editId="672A227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17" name="Tekstboks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92BA7B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BC4830" id="Tekstboks 17" o:spid="_x0000_s1058" type="#_x0000_t202" style="position:absolute;margin-left:-1.3pt;margin-top:5.3pt;width:22.5pt;height:2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">
                      <v:textbox>
                        <w:txbxContent>
                          <w:p w14:paraId="5592BA7B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B418E67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2D00CF99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</w:tbl>
    <w:p w14:paraId="703475C3" w14:textId="1E1EE605" w:rsidR="006D6A0A" w:rsidRPr="001E5809" w:rsidRDefault="006D6A0A" w:rsidP="008631A1">
      <w:pPr>
        <w:rPr>
          <w:lang w:val="nb-NO"/>
        </w:rPr>
      </w:pPr>
    </w:p>
    <w:sectPr w:rsidR="006D6A0A" w:rsidRPr="001E5809" w:rsidSect="00F2360A">
      <w:headerReference w:type="default" r:id="rId19"/>
      <w:footerReference w:type="default" r:id="rId20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4BD810" w14:textId="77777777" w:rsidR="007710E9" w:rsidRDefault="007710E9" w:rsidP="002115CC">
      <w:pPr>
        <w:spacing w:after="0" w:line="240" w:lineRule="auto"/>
      </w:pPr>
      <w:r>
        <w:separator/>
      </w:r>
    </w:p>
  </w:endnote>
  <w:endnote w:type="continuationSeparator" w:id="0">
    <w:p w14:paraId="5135E390" w14:textId="77777777" w:rsidR="007710E9" w:rsidRDefault="007710E9" w:rsidP="002115CC">
      <w:pPr>
        <w:spacing w:after="0" w:line="240" w:lineRule="auto"/>
      </w:pPr>
      <w:r>
        <w:continuationSeparator/>
      </w:r>
    </w:p>
  </w:endnote>
  <w:endnote w:type="continuationNotice" w:id="1">
    <w:p w14:paraId="7E3E9EC6" w14:textId="77777777" w:rsidR="007710E9" w:rsidRDefault="007710E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00F937" w14:textId="77777777" w:rsidR="00662EF4" w:rsidRDefault="00662E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946924507"/>
      <w:docPartObj>
        <w:docPartGallery w:val="Page Numbers (Bottom of Page)"/>
        <w:docPartUnique/>
      </w:docPartObj>
    </w:sdtPr>
    <w:sdtEndPr/>
    <w:sdtContent>
      <w:p w14:paraId="2B01FC75" w14:textId="77777777" w:rsidR="00F2360A" w:rsidRDefault="00F2360A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502B804" w14:textId="77777777" w:rsidR="00662EF4" w:rsidRDefault="00662EF4" w:rsidP="00662EF4">
    <w:pPr>
      <w:pStyle w:val="Footer"/>
    </w:pPr>
    <w:r>
      <w:t>Vurderingsskjemaet er til internt bruk og skal ikke brukes i andre sammenhenger.</w:t>
    </w:r>
  </w:p>
  <w:p w14:paraId="063ED95E" w14:textId="77777777" w:rsidR="00F2360A" w:rsidRDefault="00F2360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859FF6" w14:textId="77777777" w:rsidR="00662EF4" w:rsidRDefault="00662EF4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41260960"/>
      <w:docPartObj>
        <w:docPartGallery w:val="Page Numbers (Bottom of Page)"/>
        <w:docPartUnique/>
      </w:docPartObj>
    </w:sdtPr>
    <w:sdtEndPr/>
    <w:sdtContent>
      <w:p w14:paraId="344F2C91" w14:textId="77777777" w:rsidR="00435816" w:rsidRDefault="00435816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65201">
          <w:rPr>
            <w:noProof/>
          </w:rPr>
          <w:t>13</w:t>
        </w:r>
        <w:r>
          <w:fldChar w:fldCharType="end"/>
        </w:r>
      </w:p>
    </w:sdtContent>
  </w:sdt>
  <w:p w14:paraId="5C6D73F7" w14:textId="40C645E3" w:rsidR="00435816" w:rsidRDefault="0085691F">
    <w:pPr>
      <w:pStyle w:val="Footer"/>
    </w:pPr>
    <w:r>
      <w:t>Vurderingsskjemaet er til internt bruk og skal ikke brukes i andre sammenhenge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2A21BC" w14:textId="77777777" w:rsidR="007710E9" w:rsidRDefault="007710E9" w:rsidP="002115CC">
      <w:pPr>
        <w:spacing w:after="0" w:line="240" w:lineRule="auto"/>
      </w:pPr>
      <w:r>
        <w:separator/>
      </w:r>
    </w:p>
  </w:footnote>
  <w:footnote w:type="continuationSeparator" w:id="0">
    <w:p w14:paraId="5C87D04F" w14:textId="77777777" w:rsidR="007710E9" w:rsidRDefault="007710E9" w:rsidP="002115CC">
      <w:pPr>
        <w:spacing w:after="0" w:line="240" w:lineRule="auto"/>
      </w:pPr>
      <w:r>
        <w:continuationSeparator/>
      </w:r>
    </w:p>
  </w:footnote>
  <w:footnote w:type="continuationNotice" w:id="1">
    <w:p w14:paraId="3ABBE52A" w14:textId="77777777" w:rsidR="007710E9" w:rsidRDefault="007710E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26AA69" w14:textId="77777777" w:rsidR="00662EF4" w:rsidRDefault="00662E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2E931D" w14:textId="77777777" w:rsidR="00F2360A" w:rsidRPr="005C1A14" w:rsidRDefault="00F2360A" w:rsidP="00A503F5">
    <w:pPr>
      <w:pStyle w:val="Header"/>
      <w:tabs>
        <w:tab w:val="clear" w:pos="4536"/>
        <w:tab w:val="center" w:pos="4677"/>
      </w:tabs>
      <w:ind w:firstLine="708"/>
      <w:rPr>
        <w:rFonts w:ascii="Arial" w:hAnsi="Arial" w:cs="Arial"/>
        <w:color w:val="808080"/>
        <w:sz w:val="16"/>
        <w:szCs w:val="16"/>
        <w:lang w:val="nb-NO"/>
      </w:rPr>
    </w:pPr>
    <w:r>
      <w:rPr>
        <w:noProof/>
        <w:lang w:eastAsia="nb-NO"/>
      </w:rPr>
      <w:drawing>
        <wp:anchor distT="0" distB="0" distL="114300" distR="114300" simplePos="0" relativeHeight="251660288" behindDoc="0" locked="0" layoutInCell="1" allowOverlap="1" wp14:anchorId="21D8D696" wp14:editId="16ACEA8C">
          <wp:simplePos x="0" y="0"/>
          <wp:positionH relativeFrom="column">
            <wp:posOffset>-309245</wp:posOffset>
          </wp:positionH>
          <wp:positionV relativeFrom="paragraph">
            <wp:posOffset>-68580</wp:posOffset>
          </wp:positionV>
          <wp:extent cx="1800225" cy="471170"/>
          <wp:effectExtent l="0" t="0" r="9525" b="5080"/>
          <wp:wrapThrough wrapText="bothSides">
            <wp:wrapPolygon edited="0">
              <wp:start x="0" y="0"/>
              <wp:lineTo x="0" y="20960"/>
              <wp:lineTo x="21486" y="20960"/>
              <wp:lineTo x="21486" y="0"/>
              <wp:lineTo x="0" y="0"/>
            </wp:wrapPolygon>
          </wp:wrapThrough>
          <wp:docPr id="291" name="Bilde 291" descr="HVL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 descr="HVL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C1A14">
      <w:rPr>
        <w:rFonts w:ascii="Arial" w:hAnsi="Arial" w:cs="Arial"/>
        <w:color w:val="808080"/>
        <w:sz w:val="18"/>
        <w:szCs w:val="18"/>
        <w:lang w:val="nb-NO"/>
      </w:rPr>
      <w:t xml:space="preserve">                      </w:t>
    </w:r>
    <w:r w:rsidRPr="005C1A14">
      <w:rPr>
        <w:rFonts w:ascii="Arial" w:hAnsi="Arial" w:cs="Arial"/>
        <w:color w:val="808080"/>
        <w:sz w:val="18"/>
        <w:szCs w:val="18"/>
        <w:lang w:val="nb-NO"/>
      </w:rPr>
      <w:tab/>
    </w:r>
    <w:r w:rsidRPr="005C1A14">
      <w:rPr>
        <w:rFonts w:ascii="Arial" w:hAnsi="Arial" w:cs="Arial"/>
        <w:color w:val="808080"/>
        <w:sz w:val="18"/>
        <w:szCs w:val="18"/>
        <w:lang w:val="nb-NO"/>
      </w:rPr>
      <w:tab/>
    </w:r>
    <w:r w:rsidRPr="005C1A14">
      <w:rPr>
        <w:rFonts w:ascii="Arial" w:hAnsi="Arial" w:cs="Arial"/>
        <w:color w:val="808080"/>
        <w:sz w:val="18"/>
        <w:szCs w:val="18"/>
        <w:lang w:val="nb-NO"/>
      </w:rPr>
      <w:tab/>
      <w:t xml:space="preserve">   </w:t>
    </w:r>
  </w:p>
  <w:p w14:paraId="06CE8692" w14:textId="77777777" w:rsidR="00F2360A" w:rsidRPr="005C1A14" w:rsidRDefault="00F2360A" w:rsidP="00A503F5">
    <w:pPr>
      <w:pStyle w:val="Header"/>
      <w:tabs>
        <w:tab w:val="clear" w:pos="4536"/>
        <w:tab w:val="center" w:pos="4677"/>
      </w:tabs>
      <w:rPr>
        <w:rFonts w:ascii="Arial" w:hAnsi="Arial" w:cs="Arial"/>
        <w:color w:val="808080"/>
        <w:sz w:val="16"/>
        <w:szCs w:val="16"/>
        <w:lang w:val="nb-NO"/>
      </w:rPr>
    </w:pPr>
    <w:r w:rsidRPr="005C1A14">
      <w:rPr>
        <w:rFonts w:ascii="Arial" w:hAnsi="Arial" w:cs="Arial"/>
        <w:color w:val="808080"/>
        <w:sz w:val="16"/>
        <w:szCs w:val="16"/>
        <w:lang w:val="nb-NO"/>
      </w:rPr>
      <w:tab/>
    </w:r>
    <w:r w:rsidRPr="005C1A14">
      <w:rPr>
        <w:rFonts w:ascii="Arial" w:hAnsi="Arial" w:cs="Arial"/>
        <w:color w:val="808080"/>
        <w:sz w:val="16"/>
        <w:szCs w:val="16"/>
        <w:lang w:val="nb-NO"/>
      </w:rPr>
      <w:tab/>
      <w:t xml:space="preserve">                  </w:t>
    </w:r>
    <w:r w:rsidRPr="005C1A14">
      <w:rPr>
        <w:rFonts w:ascii="Arial" w:hAnsi="Arial" w:cs="Arial"/>
        <w:color w:val="808080"/>
        <w:sz w:val="16"/>
        <w:szCs w:val="16"/>
        <w:lang w:val="nb-NO"/>
      </w:rPr>
      <w:tab/>
      <w:t xml:space="preserve">              </w:t>
    </w:r>
  </w:p>
  <w:p w14:paraId="3C0D4A02" w14:textId="4C6C40E0" w:rsidR="00F2360A" w:rsidRPr="005C1A14" w:rsidRDefault="00F2360A" w:rsidP="00A503F5">
    <w:pPr>
      <w:pStyle w:val="Header"/>
      <w:tabs>
        <w:tab w:val="clear" w:pos="4536"/>
        <w:tab w:val="clear" w:pos="9072"/>
        <w:tab w:val="center" w:pos="4677"/>
        <w:tab w:val="left" w:pos="7114"/>
      </w:tabs>
      <w:rPr>
        <w:bCs/>
        <w:sz w:val="24"/>
        <w:szCs w:val="24"/>
        <w:lang w:val="nb-NO"/>
      </w:rPr>
    </w:pPr>
    <w:r w:rsidRPr="005C1A14">
      <w:rPr>
        <w:bCs/>
        <w:sz w:val="24"/>
        <w:szCs w:val="24"/>
        <w:lang w:val="nb-NO"/>
      </w:rPr>
      <w:t xml:space="preserve">Institutt for </w:t>
    </w:r>
    <w:r w:rsidR="005C1A14" w:rsidRPr="005C1A14">
      <w:rPr>
        <w:bCs/>
        <w:sz w:val="24"/>
        <w:szCs w:val="24"/>
        <w:lang w:val="nb-NO"/>
      </w:rPr>
      <w:t>velferd og d</w:t>
    </w:r>
    <w:r w:rsidR="005C1A14">
      <w:rPr>
        <w:bCs/>
        <w:sz w:val="24"/>
        <w:szCs w:val="24"/>
        <w:lang w:val="nb-NO"/>
      </w:rPr>
      <w:t>eltaking</w:t>
    </w:r>
    <w:r w:rsidRPr="005C1A14">
      <w:rPr>
        <w:bCs/>
        <w:sz w:val="24"/>
        <w:szCs w:val="24"/>
        <w:lang w:val="nb-NO"/>
      </w:rPr>
      <w:tab/>
      <w:t xml:space="preserve">          </w:t>
    </w:r>
  </w:p>
  <w:p w14:paraId="64DD06B1" w14:textId="77777777" w:rsidR="00F2360A" w:rsidRPr="005C1A14" w:rsidRDefault="00F2360A">
    <w:pPr>
      <w:pStyle w:val="Header"/>
      <w:rPr>
        <w:lang w:val="nb-NO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14833F" w14:textId="77777777" w:rsidR="00662EF4" w:rsidRDefault="00662EF4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A04A05" w14:textId="77777777" w:rsidR="00435816" w:rsidRPr="0033567B" w:rsidRDefault="00435816" w:rsidP="00EC5CC6">
    <w:pPr>
      <w:pStyle w:val="Header"/>
      <w:tabs>
        <w:tab w:val="clear" w:pos="4536"/>
        <w:tab w:val="center" w:pos="4677"/>
      </w:tabs>
      <w:ind w:firstLine="708"/>
      <w:rPr>
        <w:rFonts w:ascii="Arial" w:hAnsi="Arial" w:cs="Arial"/>
        <w:color w:val="808080"/>
        <w:sz w:val="16"/>
        <w:szCs w:val="16"/>
        <w:lang w:val="de-DE"/>
      </w:rPr>
    </w:pPr>
    <w:r>
      <w:rPr>
        <w:noProof/>
        <w:lang w:val="nb-NO" w:eastAsia="nb-NO"/>
      </w:rPr>
      <w:drawing>
        <wp:anchor distT="0" distB="0" distL="114300" distR="114300" simplePos="0" relativeHeight="251658240" behindDoc="0" locked="0" layoutInCell="1" allowOverlap="1" wp14:anchorId="751F8A0B" wp14:editId="06B36592">
          <wp:simplePos x="0" y="0"/>
          <wp:positionH relativeFrom="column">
            <wp:posOffset>-309245</wp:posOffset>
          </wp:positionH>
          <wp:positionV relativeFrom="paragraph">
            <wp:posOffset>-68580</wp:posOffset>
          </wp:positionV>
          <wp:extent cx="1800225" cy="471170"/>
          <wp:effectExtent l="0" t="0" r="9525" b="5080"/>
          <wp:wrapThrough wrapText="bothSides">
            <wp:wrapPolygon edited="0">
              <wp:start x="0" y="0"/>
              <wp:lineTo x="0" y="20960"/>
              <wp:lineTo x="21486" y="20960"/>
              <wp:lineTo x="21486" y="0"/>
              <wp:lineTo x="0" y="0"/>
            </wp:wrapPolygon>
          </wp:wrapThrough>
          <wp:docPr id="1" name="Bilde 1" descr="HVL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 descr="HVL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3567B">
      <w:rPr>
        <w:rFonts w:ascii="Arial" w:hAnsi="Arial" w:cs="Arial"/>
        <w:color w:val="808080"/>
        <w:sz w:val="18"/>
        <w:szCs w:val="18"/>
        <w:lang w:val="de-DE"/>
      </w:rPr>
      <w:t xml:space="preserve">                      </w:t>
    </w:r>
    <w:r w:rsidRPr="0033567B">
      <w:rPr>
        <w:rFonts w:ascii="Arial" w:hAnsi="Arial" w:cs="Arial"/>
        <w:color w:val="808080"/>
        <w:sz w:val="18"/>
        <w:szCs w:val="18"/>
        <w:lang w:val="de-DE"/>
      </w:rPr>
      <w:tab/>
    </w:r>
    <w:r w:rsidRPr="0033567B">
      <w:rPr>
        <w:rFonts w:ascii="Arial" w:hAnsi="Arial" w:cs="Arial"/>
        <w:color w:val="808080"/>
        <w:sz w:val="18"/>
        <w:szCs w:val="18"/>
        <w:lang w:val="de-DE"/>
      </w:rPr>
      <w:tab/>
    </w:r>
    <w:r w:rsidRPr="0033567B">
      <w:rPr>
        <w:rFonts w:ascii="Arial" w:hAnsi="Arial" w:cs="Arial"/>
        <w:color w:val="808080"/>
        <w:sz w:val="18"/>
        <w:szCs w:val="18"/>
        <w:lang w:val="de-DE"/>
      </w:rPr>
      <w:tab/>
      <w:t xml:space="preserve">      </w:t>
    </w:r>
    <w:proofErr w:type="spellStart"/>
    <w:r w:rsidRPr="0033567B">
      <w:rPr>
        <w:rFonts w:ascii="Arial" w:hAnsi="Arial" w:cs="Arial"/>
        <w:color w:val="808080"/>
        <w:sz w:val="16"/>
        <w:szCs w:val="16"/>
        <w:lang w:val="de-DE"/>
      </w:rPr>
      <w:t>Postboks</w:t>
    </w:r>
    <w:proofErr w:type="spellEnd"/>
    <w:r w:rsidRPr="0033567B">
      <w:rPr>
        <w:rFonts w:ascii="Arial" w:hAnsi="Arial" w:cs="Arial"/>
        <w:color w:val="808080"/>
        <w:sz w:val="16"/>
        <w:szCs w:val="16"/>
        <w:lang w:val="de-DE"/>
      </w:rPr>
      <w:t xml:space="preserve"> 7030, 5020 Bergen │ </w:t>
    </w:r>
    <w:proofErr w:type="spellStart"/>
    <w:r w:rsidRPr="0033567B">
      <w:rPr>
        <w:rFonts w:ascii="Arial" w:hAnsi="Arial" w:cs="Arial"/>
        <w:color w:val="808080"/>
        <w:sz w:val="16"/>
        <w:szCs w:val="16"/>
        <w:lang w:val="de-DE"/>
      </w:rPr>
      <w:t>Tlf</w:t>
    </w:r>
    <w:proofErr w:type="spellEnd"/>
    <w:r w:rsidRPr="0033567B">
      <w:rPr>
        <w:rFonts w:ascii="Arial" w:hAnsi="Arial" w:cs="Arial"/>
        <w:color w:val="808080"/>
        <w:sz w:val="16"/>
        <w:szCs w:val="16"/>
        <w:lang w:val="de-DE"/>
      </w:rPr>
      <w:t xml:space="preserve">: 55 58 58 00 </w:t>
    </w:r>
  </w:p>
  <w:p w14:paraId="75447F79" w14:textId="77777777" w:rsidR="00435816" w:rsidRPr="0033567B" w:rsidRDefault="00435816" w:rsidP="00403821">
    <w:pPr>
      <w:pStyle w:val="Header"/>
      <w:tabs>
        <w:tab w:val="clear" w:pos="4536"/>
        <w:tab w:val="center" w:pos="4677"/>
      </w:tabs>
      <w:rPr>
        <w:rFonts w:ascii="Arial" w:hAnsi="Arial" w:cs="Arial"/>
        <w:color w:val="808080"/>
        <w:sz w:val="16"/>
        <w:szCs w:val="16"/>
        <w:lang w:val="de-DE"/>
      </w:rPr>
    </w:pPr>
    <w:r w:rsidRPr="0033567B">
      <w:rPr>
        <w:rFonts w:ascii="Arial" w:hAnsi="Arial" w:cs="Arial"/>
        <w:color w:val="808080"/>
        <w:sz w:val="16"/>
        <w:szCs w:val="16"/>
        <w:lang w:val="de-DE"/>
      </w:rPr>
      <w:tab/>
    </w:r>
    <w:r w:rsidRPr="0033567B">
      <w:rPr>
        <w:rFonts w:ascii="Arial" w:hAnsi="Arial" w:cs="Arial"/>
        <w:color w:val="808080"/>
        <w:sz w:val="16"/>
        <w:szCs w:val="16"/>
        <w:lang w:val="de-DE"/>
      </w:rPr>
      <w:tab/>
      <w:t xml:space="preserve">                  </w:t>
    </w:r>
    <w:r w:rsidRPr="0033567B">
      <w:rPr>
        <w:rFonts w:ascii="Arial" w:hAnsi="Arial" w:cs="Arial"/>
        <w:color w:val="808080"/>
        <w:sz w:val="16"/>
        <w:szCs w:val="16"/>
        <w:lang w:val="de-DE"/>
      </w:rPr>
      <w:tab/>
      <w:t xml:space="preserve">              E-post: post@hvl.no │www.hvl.no</w:t>
    </w:r>
  </w:p>
  <w:p w14:paraId="5FDB471B" w14:textId="66BAEE27" w:rsidR="00435816" w:rsidRPr="00EE4EB5" w:rsidRDefault="00435816" w:rsidP="00403821">
    <w:pPr>
      <w:pStyle w:val="Header"/>
      <w:tabs>
        <w:tab w:val="clear" w:pos="4536"/>
        <w:tab w:val="center" w:pos="4677"/>
      </w:tabs>
      <w:rPr>
        <w:bCs/>
        <w:sz w:val="24"/>
        <w:szCs w:val="24"/>
        <w:lang w:val="nb-NO"/>
      </w:rPr>
    </w:pPr>
    <w:r w:rsidRPr="00EE4EB5">
      <w:rPr>
        <w:bCs/>
        <w:sz w:val="24"/>
        <w:szCs w:val="24"/>
        <w:lang w:val="nb-NO"/>
      </w:rPr>
      <w:t xml:space="preserve">Fakultet for helse – og </w:t>
    </w:r>
    <w:proofErr w:type="spellStart"/>
    <w:r w:rsidRPr="00EE4EB5">
      <w:rPr>
        <w:bCs/>
        <w:sz w:val="24"/>
        <w:szCs w:val="24"/>
        <w:lang w:val="nb-NO"/>
      </w:rPr>
      <w:t>sosialvitskap</w:t>
    </w:r>
    <w:proofErr w:type="spellEnd"/>
    <w:r w:rsidRPr="00EE4EB5">
      <w:rPr>
        <w:bCs/>
        <w:sz w:val="24"/>
        <w:szCs w:val="24"/>
        <w:lang w:val="nb-NO"/>
      </w:rPr>
      <w:t xml:space="preserve">, Institutt for </w:t>
    </w:r>
    <w:r w:rsidR="005C1A14">
      <w:rPr>
        <w:bCs/>
        <w:sz w:val="24"/>
        <w:szCs w:val="24"/>
        <w:lang w:val="nb-NO"/>
      </w:rPr>
      <w:t>velferd og deltaking</w:t>
    </w:r>
  </w:p>
  <w:p w14:paraId="7A43C447" w14:textId="77777777" w:rsidR="00435816" w:rsidRPr="00403821" w:rsidRDefault="00435816" w:rsidP="00403821">
    <w:pPr>
      <w:pStyle w:val="Header"/>
      <w:tabs>
        <w:tab w:val="clear" w:pos="4536"/>
        <w:tab w:val="center" w:pos="4677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C1AA3"/>
    <w:multiLevelType w:val="multilevel"/>
    <w:tmpl w:val="2DD80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621782"/>
    <w:multiLevelType w:val="hybridMultilevel"/>
    <w:tmpl w:val="F2D0C72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51901"/>
    <w:multiLevelType w:val="multilevel"/>
    <w:tmpl w:val="C8DAC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8C2125"/>
    <w:multiLevelType w:val="hybridMultilevel"/>
    <w:tmpl w:val="4F42E7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AD65C9"/>
    <w:multiLevelType w:val="hybridMultilevel"/>
    <w:tmpl w:val="575E0E2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0A579B"/>
    <w:multiLevelType w:val="multilevel"/>
    <w:tmpl w:val="45F89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F29524B"/>
    <w:multiLevelType w:val="hybridMultilevel"/>
    <w:tmpl w:val="254C2DF8"/>
    <w:lvl w:ilvl="0" w:tplc="E49A7B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6B5"/>
    <w:multiLevelType w:val="hybridMultilevel"/>
    <w:tmpl w:val="D99A9F6C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374" w:hanging="360"/>
      </w:pPr>
    </w:lvl>
    <w:lvl w:ilvl="2" w:tplc="0414001B" w:tentative="1">
      <w:start w:val="1"/>
      <w:numFmt w:val="lowerRoman"/>
      <w:lvlText w:val="%3."/>
      <w:lvlJc w:val="right"/>
      <w:pPr>
        <w:ind w:left="2094" w:hanging="180"/>
      </w:pPr>
    </w:lvl>
    <w:lvl w:ilvl="3" w:tplc="0414000F" w:tentative="1">
      <w:start w:val="1"/>
      <w:numFmt w:val="decimal"/>
      <w:lvlText w:val="%4."/>
      <w:lvlJc w:val="left"/>
      <w:pPr>
        <w:ind w:left="2814" w:hanging="360"/>
      </w:pPr>
    </w:lvl>
    <w:lvl w:ilvl="4" w:tplc="04140019" w:tentative="1">
      <w:start w:val="1"/>
      <w:numFmt w:val="lowerLetter"/>
      <w:lvlText w:val="%5."/>
      <w:lvlJc w:val="left"/>
      <w:pPr>
        <w:ind w:left="3534" w:hanging="360"/>
      </w:pPr>
    </w:lvl>
    <w:lvl w:ilvl="5" w:tplc="0414001B" w:tentative="1">
      <w:start w:val="1"/>
      <w:numFmt w:val="lowerRoman"/>
      <w:lvlText w:val="%6."/>
      <w:lvlJc w:val="right"/>
      <w:pPr>
        <w:ind w:left="4254" w:hanging="180"/>
      </w:pPr>
    </w:lvl>
    <w:lvl w:ilvl="6" w:tplc="0414000F" w:tentative="1">
      <w:start w:val="1"/>
      <w:numFmt w:val="decimal"/>
      <w:lvlText w:val="%7."/>
      <w:lvlJc w:val="left"/>
      <w:pPr>
        <w:ind w:left="4974" w:hanging="360"/>
      </w:pPr>
    </w:lvl>
    <w:lvl w:ilvl="7" w:tplc="04140019" w:tentative="1">
      <w:start w:val="1"/>
      <w:numFmt w:val="lowerLetter"/>
      <w:lvlText w:val="%8."/>
      <w:lvlJc w:val="left"/>
      <w:pPr>
        <w:ind w:left="5694" w:hanging="360"/>
      </w:pPr>
    </w:lvl>
    <w:lvl w:ilvl="8" w:tplc="0414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8" w15:restartNumberingAfterBreak="0">
    <w:nsid w:val="15464776"/>
    <w:multiLevelType w:val="hybridMultilevel"/>
    <w:tmpl w:val="7B26FD9E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D45BFA"/>
    <w:multiLevelType w:val="hybridMultilevel"/>
    <w:tmpl w:val="2972899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981C4E"/>
    <w:multiLevelType w:val="hybridMultilevel"/>
    <w:tmpl w:val="248C7DD8"/>
    <w:lvl w:ilvl="0" w:tplc="0414000F">
      <w:start w:val="1"/>
      <w:numFmt w:val="decimal"/>
      <w:lvlText w:val="%1."/>
      <w:lvlJc w:val="left"/>
      <w:pPr>
        <w:ind w:left="1080" w:hanging="360"/>
      </w:pPr>
    </w:lvl>
    <w:lvl w:ilvl="1" w:tplc="04140019" w:tentative="1">
      <w:start w:val="1"/>
      <w:numFmt w:val="lowerLetter"/>
      <w:lvlText w:val="%2."/>
      <w:lvlJc w:val="left"/>
      <w:pPr>
        <w:ind w:left="1800" w:hanging="360"/>
      </w:pPr>
    </w:lvl>
    <w:lvl w:ilvl="2" w:tplc="0414001B" w:tentative="1">
      <w:start w:val="1"/>
      <w:numFmt w:val="lowerRoman"/>
      <w:lvlText w:val="%3."/>
      <w:lvlJc w:val="right"/>
      <w:pPr>
        <w:ind w:left="2520" w:hanging="180"/>
      </w:pPr>
    </w:lvl>
    <w:lvl w:ilvl="3" w:tplc="0414000F" w:tentative="1">
      <w:start w:val="1"/>
      <w:numFmt w:val="decimal"/>
      <w:lvlText w:val="%4."/>
      <w:lvlJc w:val="left"/>
      <w:pPr>
        <w:ind w:left="3240" w:hanging="360"/>
      </w:pPr>
    </w:lvl>
    <w:lvl w:ilvl="4" w:tplc="04140019" w:tentative="1">
      <w:start w:val="1"/>
      <w:numFmt w:val="lowerLetter"/>
      <w:lvlText w:val="%5."/>
      <w:lvlJc w:val="left"/>
      <w:pPr>
        <w:ind w:left="3960" w:hanging="360"/>
      </w:pPr>
    </w:lvl>
    <w:lvl w:ilvl="5" w:tplc="0414001B" w:tentative="1">
      <w:start w:val="1"/>
      <w:numFmt w:val="lowerRoman"/>
      <w:lvlText w:val="%6."/>
      <w:lvlJc w:val="right"/>
      <w:pPr>
        <w:ind w:left="4680" w:hanging="180"/>
      </w:pPr>
    </w:lvl>
    <w:lvl w:ilvl="6" w:tplc="0414000F" w:tentative="1">
      <w:start w:val="1"/>
      <w:numFmt w:val="decimal"/>
      <w:lvlText w:val="%7."/>
      <w:lvlJc w:val="left"/>
      <w:pPr>
        <w:ind w:left="5400" w:hanging="360"/>
      </w:pPr>
    </w:lvl>
    <w:lvl w:ilvl="7" w:tplc="04140019" w:tentative="1">
      <w:start w:val="1"/>
      <w:numFmt w:val="lowerLetter"/>
      <w:lvlText w:val="%8."/>
      <w:lvlJc w:val="left"/>
      <w:pPr>
        <w:ind w:left="6120" w:hanging="360"/>
      </w:pPr>
    </w:lvl>
    <w:lvl w:ilvl="8" w:tplc="041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00229D6"/>
    <w:multiLevelType w:val="hybridMultilevel"/>
    <w:tmpl w:val="3E54AD60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19">
      <w:start w:val="1"/>
      <w:numFmt w:val="lowerLetter"/>
      <w:lvlText w:val="%2."/>
      <w:lvlJc w:val="left"/>
      <w:pPr>
        <w:ind w:left="1080" w:hanging="360"/>
      </w:pPr>
    </w:lvl>
    <w:lvl w:ilvl="2" w:tplc="0414001B">
      <w:start w:val="1"/>
      <w:numFmt w:val="lowerRoman"/>
      <w:lvlText w:val="%3."/>
      <w:lvlJc w:val="right"/>
      <w:pPr>
        <w:ind w:left="1800" w:hanging="180"/>
      </w:pPr>
    </w:lvl>
    <w:lvl w:ilvl="3" w:tplc="0414000F">
      <w:start w:val="1"/>
      <w:numFmt w:val="decimal"/>
      <w:lvlText w:val="%4."/>
      <w:lvlJc w:val="left"/>
      <w:pPr>
        <w:ind w:left="2520" w:hanging="360"/>
      </w:pPr>
    </w:lvl>
    <w:lvl w:ilvl="4" w:tplc="04140019">
      <w:start w:val="1"/>
      <w:numFmt w:val="lowerLetter"/>
      <w:lvlText w:val="%5."/>
      <w:lvlJc w:val="left"/>
      <w:pPr>
        <w:ind w:left="3240" w:hanging="360"/>
      </w:pPr>
    </w:lvl>
    <w:lvl w:ilvl="5" w:tplc="0414001B">
      <w:start w:val="1"/>
      <w:numFmt w:val="lowerRoman"/>
      <w:lvlText w:val="%6."/>
      <w:lvlJc w:val="right"/>
      <w:pPr>
        <w:ind w:left="3960" w:hanging="180"/>
      </w:pPr>
    </w:lvl>
    <w:lvl w:ilvl="6" w:tplc="0414000F">
      <w:start w:val="1"/>
      <w:numFmt w:val="decimal"/>
      <w:lvlText w:val="%7."/>
      <w:lvlJc w:val="left"/>
      <w:pPr>
        <w:ind w:left="4680" w:hanging="360"/>
      </w:pPr>
    </w:lvl>
    <w:lvl w:ilvl="7" w:tplc="04140019">
      <w:start w:val="1"/>
      <w:numFmt w:val="lowerLetter"/>
      <w:lvlText w:val="%8."/>
      <w:lvlJc w:val="left"/>
      <w:pPr>
        <w:ind w:left="5400" w:hanging="360"/>
      </w:pPr>
    </w:lvl>
    <w:lvl w:ilvl="8" w:tplc="0414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47F6333"/>
    <w:multiLevelType w:val="hybridMultilevel"/>
    <w:tmpl w:val="3FA6541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E63A65"/>
    <w:multiLevelType w:val="hybridMultilevel"/>
    <w:tmpl w:val="69AE9E5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B95F96"/>
    <w:multiLevelType w:val="multilevel"/>
    <w:tmpl w:val="9E908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80D3F83"/>
    <w:multiLevelType w:val="multilevel"/>
    <w:tmpl w:val="968AB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0404334"/>
    <w:multiLevelType w:val="multilevel"/>
    <w:tmpl w:val="E2DC9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EF50DD"/>
    <w:multiLevelType w:val="multilevel"/>
    <w:tmpl w:val="07DE4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CA8386A"/>
    <w:multiLevelType w:val="hybridMultilevel"/>
    <w:tmpl w:val="15A6BFC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4E4BA2"/>
    <w:multiLevelType w:val="hybridMultilevel"/>
    <w:tmpl w:val="7CBE123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59054D"/>
    <w:multiLevelType w:val="multilevel"/>
    <w:tmpl w:val="35DE0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FAC79FC"/>
    <w:multiLevelType w:val="hybridMultilevel"/>
    <w:tmpl w:val="3600E5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CB4AFB"/>
    <w:multiLevelType w:val="hybridMultilevel"/>
    <w:tmpl w:val="682A94CA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AA26FAA"/>
    <w:multiLevelType w:val="hybridMultilevel"/>
    <w:tmpl w:val="C5085BF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78095A"/>
    <w:multiLevelType w:val="hybridMultilevel"/>
    <w:tmpl w:val="FE883B1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592772"/>
    <w:multiLevelType w:val="hybridMultilevel"/>
    <w:tmpl w:val="1310C28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C70F73"/>
    <w:multiLevelType w:val="hybridMultilevel"/>
    <w:tmpl w:val="4F42E7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D80F52"/>
    <w:multiLevelType w:val="hybridMultilevel"/>
    <w:tmpl w:val="F3A0E68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593A2E"/>
    <w:multiLevelType w:val="multilevel"/>
    <w:tmpl w:val="7A7C4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3661F11"/>
    <w:multiLevelType w:val="hybridMultilevel"/>
    <w:tmpl w:val="1DE0A47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023CA9"/>
    <w:multiLevelType w:val="hybridMultilevel"/>
    <w:tmpl w:val="97DA020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D5477E"/>
    <w:multiLevelType w:val="hybridMultilevel"/>
    <w:tmpl w:val="C668FFEA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DB4599C"/>
    <w:multiLevelType w:val="multilevel"/>
    <w:tmpl w:val="1402E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1F4726A"/>
    <w:multiLevelType w:val="hybridMultilevel"/>
    <w:tmpl w:val="AE7A2B5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272E4C"/>
    <w:multiLevelType w:val="hybridMultilevel"/>
    <w:tmpl w:val="944A57C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E50698"/>
    <w:multiLevelType w:val="hybridMultilevel"/>
    <w:tmpl w:val="C5085BF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024EB3"/>
    <w:multiLevelType w:val="hybridMultilevel"/>
    <w:tmpl w:val="BDEA2D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3836C6"/>
    <w:multiLevelType w:val="hybridMultilevel"/>
    <w:tmpl w:val="B8225F3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ED4024"/>
    <w:multiLevelType w:val="hybridMultilevel"/>
    <w:tmpl w:val="EE62C2D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9089867">
    <w:abstractNumId w:val="9"/>
  </w:num>
  <w:num w:numId="2" w16cid:durableId="1779448810">
    <w:abstractNumId w:val="33"/>
  </w:num>
  <w:num w:numId="3" w16cid:durableId="503667504">
    <w:abstractNumId w:val="30"/>
  </w:num>
  <w:num w:numId="4" w16cid:durableId="871040408">
    <w:abstractNumId w:val="1"/>
  </w:num>
  <w:num w:numId="5" w16cid:durableId="1599096229">
    <w:abstractNumId w:val="12"/>
  </w:num>
  <w:num w:numId="6" w16cid:durableId="107161881">
    <w:abstractNumId w:val="29"/>
  </w:num>
  <w:num w:numId="7" w16cid:durableId="1020544007">
    <w:abstractNumId w:val="24"/>
  </w:num>
  <w:num w:numId="8" w16cid:durableId="1683438484">
    <w:abstractNumId w:val="8"/>
  </w:num>
  <w:num w:numId="9" w16cid:durableId="7802755">
    <w:abstractNumId w:val="36"/>
  </w:num>
  <w:num w:numId="10" w16cid:durableId="1460995822">
    <w:abstractNumId w:val="21"/>
  </w:num>
  <w:num w:numId="11" w16cid:durableId="763961467">
    <w:abstractNumId w:val="37"/>
  </w:num>
  <w:num w:numId="12" w16cid:durableId="445851974">
    <w:abstractNumId w:val="4"/>
  </w:num>
  <w:num w:numId="13" w16cid:durableId="1633558825">
    <w:abstractNumId w:val="18"/>
  </w:num>
  <w:num w:numId="14" w16cid:durableId="1853835858">
    <w:abstractNumId w:val="19"/>
  </w:num>
  <w:num w:numId="15" w16cid:durableId="1407654419">
    <w:abstractNumId w:val="27"/>
  </w:num>
  <w:num w:numId="16" w16cid:durableId="1423184354">
    <w:abstractNumId w:val="7"/>
  </w:num>
  <w:num w:numId="17" w16cid:durableId="572543712">
    <w:abstractNumId w:val="17"/>
  </w:num>
  <w:num w:numId="18" w16cid:durableId="2001078331">
    <w:abstractNumId w:val="5"/>
  </w:num>
  <w:num w:numId="19" w16cid:durableId="2078940150">
    <w:abstractNumId w:val="14"/>
  </w:num>
  <w:num w:numId="20" w16cid:durableId="910964799">
    <w:abstractNumId w:val="32"/>
  </w:num>
  <w:num w:numId="21" w16cid:durableId="1620913204">
    <w:abstractNumId w:val="16"/>
  </w:num>
  <w:num w:numId="22" w16cid:durableId="985938214">
    <w:abstractNumId w:val="0"/>
  </w:num>
  <w:num w:numId="23" w16cid:durableId="1750348916">
    <w:abstractNumId w:val="2"/>
  </w:num>
  <w:num w:numId="24" w16cid:durableId="1229917446">
    <w:abstractNumId w:val="34"/>
  </w:num>
  <w:num w:numId="25" w16cid:durableId="188254843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62310197">
    <w:abstractNumId w:val="13"/>
  </w:num>
  <w:num w:numId="27" w16cid:durableId="1380400988">
    <w:abstractNumId w:val="38"/>
  </w:num>
  <w:num w:numId="28" w16cid:durableId="745807996">
    <w:abstractNumId w:val="25"/>
  </w:num>
  <w:num w:numId="29" w16cid:durableId="1265650054">
    <w:abstractNumId w:val="10"/>
  </w:num>
  <w:num w:numId="30" w16cid:durableId="1018776813">
    <w:abstractNumId w:val="6"/>
  </w:num>
  <w:num w:numId="31" w16cid:durableId="376322940">
    <w:abstractNumId w:val="3"/>
  </w:num>
  <w:num w:numId="32" w16cid:durableId="1952009589">
    <w:abstractNumId w:val="35"/>
  </w:num>
  <w:num w:numId="33" w16cid:durableId="1191384189">
    <w:abstractNumId w:val="26"/>
  </w:num>
  <w:num w:numId="34" w16cid:durableId="1554805087">
    <w:abstractNumId w:val="28"/>
  </w:num>
  <w:num w:numId="35" w16cid:durableId="398134157">
    <w:abstractNumId w:val="15"/>
  </w:num>
  <w:num w:numId="36" w16cid:durableId="341517966">
    <w:abstractNumId w:val="20"/>
  </w:num>
  <w:num w:numId="37" w16cid:durableId="319887750">
    <w:abstractNumId w:val="22"/>
  </w:num>
  <w:num w:numId="38" w16cid:durableId="271133009">
    <w:abstractNumId w:val="31"/>
  </w:num>
  <w:num w:numId="39" w16cid:durableId="72846153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a2MDc0Nze3NDZS0lEKTi0uzszPAykwqQUAMsmCyCwAAAA="/>
  </w:docVars>
  <w:rsids>
    <w:rsidRoot w:val="00C166BF"/>
    <w:rsid w:val="0001130E"/>
    <w:rsid w:val="00011D18"/>
    <w:rsid w:val="00013866"/>
    <w:rsid w:val="00020DA9"/>
    <w:rsid w:val="0002546D"/>
    <w:rsid w:val="00025684"/>
    <w:rsid w:val="0003582A"/>
    <w:rsid w:val="00046186"/>
    <w:rsid w:val="00051BF2"/>
    <w:rsid w:val="00051DC4"/>
    <w:rsid w:val="00054AD8"/>
    <w:rsid w:val="000569A6"/>
    <w:rsid w:val="00057155"/>
    <w:rsid w:val="00060EC4"/>
    <w:rsid w:val="00061739"/>
    <w:rsid w:val="00066450"/>
    <w:rsid w:val="00067BB5"/>
    <w:rsid w:val="00071850"/>
    <w:rsid w:val="00082937"/>
    <w:rsid w:val="00090F36"/>
    <w:rsid w:val="00091544"/>
    <w:rsid w:val="000921B3"/>
    <w:rsid w:val="00093665"/>
    <w:rsid w:val="00093F9D"/>
    <w:rsid w:val="0009605E"/>
    <w:rsid w:val="000971BB"/>
    <w:rsid w:val="000A0473"/>
    <w:rsid w:val="000A4A69"/>
    <w:rsid w:val="000A4EA8"/>
    <w:rsid w:val="000A50CD"/>
    <w:rsid w:val="000A6E61"/>
    <w:rsid w:val="000A7D1E"/>
    <w:rsid w:val="000B22D0"/>
    <w:rsid w:val="000B2B93"/>
    <w:rsid w:val="000C3D7D"/>
    <w:rsid w:val="000C50CC"/>
    <w:rsid w:val="000C6430"/>
    <w:rsid w:val="000C79F8"/>
    <w:rsid w:val="000D378D"/>
    <w:rsid w:val="000D3EE2"/>
    <w:rsid w:val="000D42C3"/>
    <w:rsid w:val="000E0DD7"/>
    <w:rsid w:val="000E36F0"/>
    <w:rsid w:val="000E3E53"/>
    <w:rsid w:val="000E42F9"/>
    <w:rsid w:val="000E4681"/>
    <w:rsid w:val="000F2032"/>
    <w:rsid w:val="000F263D"/>
    <w:rsid w:val="000F5D84"/>
    <w:rsid w:val="000F62D4"/>
    <w:rsid w:val="000F7BDA"/>
    <w:rsid w:val="001032DC"/>
    <w:rsid w:val="001049DE"/>
    <w:rsid w:val="00104A16"/>
    <w:rsid w:val="001062E8"/>
    <w:rsid w:val="00107682"/>
    <w:rsid w:val="0011106A"/>
    <w:rsid w:val="00113E72"/>
    <w:rsid w:val="00121209"/>
    <w:rsid w:val="00124188"/>
    <w:rsid w:val="00125B32"/>
    <w:rsid w:val="00126638"/>
    <w:rsid w:val="00127C5F"/>
    <w:rsid w:val="0013041B"/>
    <w:rsid w:val="00136E59"/>
    <w:rsid w:val="001372E4"/>
    <w:rsid w:val="0014188A"/>
    <w:rsid w:val="00141D0D"/>
    <w:rsid w:val="00151DFB"/>
    <w:rsid w:val="001567EA"/>
    <w:rsid w:val="001640D5"/>
    <w:rsid w:val="0016515A"/>
    <w:rsid w:val="00165211"/>
    <w:rsid w:val="00167794"/>
    <w:rsid w:val="00170BB9"/>
    <w:rsid w:val="001760B4"/>
    <w:rsid w:val="00182A23"/>
    <w:rsid w:val="00186C13"/>
    <w:rsid w:val="0019311E"/>
    <w:rsid w:val="0019335B"/>
    <w:rsid w:val="00193EB5"/>
    <w:rsid w:val="0019449F"/>
    <w:rsid w:val="00195F64"/>
    <w:rsid w:val="0019686E"/>
    <w:rsid w:val="00197473"/>
    <w:rsid w:val="001A4756"/>
    <w:rsid w:val="001A4CED"/>
    <w:rsid w:val="001A6300"/>
    <w:rsid w:val="001A63CE"/>
    <w:rsid w:val="001A7D0C"/>
    <w:rsid w:val="001B2055"/>
    <w:rsid w:val="001B53A3"/>
    <w:rsid w:val="001B6337"/>
    <w:rsid w:val="001C04FD"/>
    <w:rsid w:val="001C0B1B"/>
    <w:rsid w:val="001C0E00"/>
    <w:rsid w:val="001C2485"/>
    <w:rsid w:val="001C75C0"/>
    <w:rsid w:val="001D04FC"/>
    <w:rsid w:val="001D2602"/>
    <w:rsid w:val="001D554D"/>
    <w:rsid w:val="001D5649"/>
    <w:rsid w:val="001D6407"/>
    <w:rsid w:val="001D701B"/>
    <w:rsid w:val="001D7301"/>
    <w:rsid w:val="001E2767"/>
    <w:rsid w:val="001E2A70"/>
    <w:rsid w:val="001E5809"/>
    <w:rsid w:val="001E6094"/>
    <w:rsid w:val="001E7450"/>
    <w:rsid w:val="001E795F"/>
    <w:rsid w:val="001F0C0A"/>
    <w:rsid w:val="001F2DF1"/>
    <w:rsid w:val="001F5D43"/>
    <w:rsid w:val="001F5F60"/>
    <w:rsid w:val="001F7833"/>
    <w:rsid w:val="00200386"/>
    <w:rsid w:val="0020253B"/>
    <w:rsid w:val="002062C6"/>
    <w:rsid w:val="002115CC"/>
    <w:rsid w:val="0021386E"/>
    <w:rsid w:val="00213CA0"/>
    <w:rsid w:val="00217978"/>
    <w:rsid w:val="00223383"/>
    <w:rsid w:val="0022364F"/>
    <w:rsid w:val="00223808"/>
    <w:rsid w:val="00226EA8"/>
    <w:rsid w:val="0023052A"/>
    <w:rsid w:val="00230B57"/>
    <w:rsid w:val="00235B67"/>
    <w:rsid w:val="0023665B"/>
    <w:rsid w:val="0023764A"/>
    <w:rsid w:val="002422A4"/>
    <w:rsid w:val="002424B0"/>
    <w:rsid w:val="00244802"/>
    <w:rsid w:val="0025121F"/>
    <w:rsid w:val="00252042"/>
    <w:rsid w:val="00253A76"/>
    <w:rsid w:val="0026079C"/>
    <w:rsid w:val="00261C64"/>
    <w:rsid w:val="00272EEA"/>
    <w:rsid w:val="00273B61"/>
    <w:rsid w:val="00273ED7"/>
    <w:rsid w:val="00284443"/>
    <w:rsid w:val="00285513"/>
    <w:rsid w:val="00285886"/>
    <w:rsid w:val="002913BF"/>
    <w:rsid w:val="00296B71"/>
    <w:rsid w:val="002976DC"/>
    <w:rsid w:val="002A1113"/>
    <w:rsid w:val="002B0696"/>
    <w:rsid w:val="002B1C50"/>
    <w:rsid w:val="002B1D17"/>
    <w:rsid w:val="002B576E"/>
    <w:rsid w:val="002C0322"/>
    <w:rsid w:val="002C3B49"/>
    <w:rsid w:val="002C40C4"/>
    <w:rsid w:val="002C4F37"/>
    <w:rsid w:val="002C7F0F"/>
    <w:rsid w:val="002D1723"/>
    <w:rsid w:val="002D19E6"/>
    <w:rsid w:val="002D1BFF"/>
    <w:rsid w:val="002E37EC"/>
    <w:rsid w:val="002E3920"/>
    <w:rsid w:val="002E3C08"/>
    <w:rsid w:val="002F13DF"/>
    <w:rsid w:val="002F223F"/>
    <w:rsid w:val="003010F4"/>
    <w:rsid w:val="003012E1"/>
    <w:rsid w:val="0030208B"/>
    <w:rsid w:val="00303498"/>
    <w:rsid w:val="00304611"/>
    <w:rsid w:val="003054BE"/>
    <w:rsid w:val="00307C01"/>
    <w:rsid w:val="00323BE8"/>
    <w:rsid w:val="00325A2F"/>
    <w:rsid w:val="00332C9D"/>
    <w:rsid w:val="00334D9A"/>
    <w:rsid w:val="0033567B"/>
    <w:rsid w:val="0034013F"/>
    <w:rsid w:val="00341158"/>
    <w:rsid w:val="0034181B"/>
    <w:rsid w:val="0034422B"/>
    <w:rsid w:val="00344406"/>
    <w:rsid w:val="00344882"/>
    <w:rsid w:val="00347F04"/>
    <w:rsid w:val="003525FB"/>
    <w:rsid w:val="00357EA1"/>
    <w:rsid w:val="00366448"/>
    <w:rsid w:val="00366BF3"/>
    <w:rsid w:val="00367E55"/>
    <w:rsid w:val="0037269B"/>
    <w:rsid w:val="0037339E"/>
    <w:rsid w:val="00374CE2"/>
    <w:rsid w:val="00384912"/>
    <w:rsid w:val="003861BC"/>
    <w:rsid w:val="00390E3D"/>
    <w:rsid w:val="0039164D"/>
    <w:rsid w:val="0039396A"/>
    <w:rsid w:val="00395C48"/>
    <w:rsid w:val="0039610B"/>
    <w:rsid w:val="003A4D29"/>
    <w:rsid w:val="003A6200"/>
    <w:rsid w:val="003B1A56"/>
    <w:rsid w:val="003B32F5"/>
    <w:rsid w:val="003B3ED2"/>
    <w:rsid w:val="003B44C9"/>
    <w:rsid w:val="003B5F2D"/>
    <w:rsid w:val="003B6CE5"/>
    <w:rsid w:val="003C0E20"/>
    <w:rsid w:val="003C5DE7"/>
    <w:rsid w:val="003C605F"/>
    <w:rsid w:val="003D1457"/>
    <w:rsid w:val="003D1530"/>
    <w:rsid w:val="003D62B5"/>
    <w:rsid w:val="003E178A"/>
    <w:rsid w:val="003F0FDA"/>
    <w:rsid w:val="00403821"/>
    <w:rsid w:val="00405FC0"/>
    <w:rsid w:val="004110D1"/>
    <w:rsid w:val="00412BD9"/>
    <w:rsid w:val="00420C1C"/>
    <w:rsid w:val="00420E61"/>
    <w:rsid w:val="00424459"/>
    <w:rsid w:val="004346C0"/>
    <w:rsid w:val="00435816"/>
    <w:rsid w:val="00436A8F"/>
    <w:rsid w:val="00440D92"/>
    <w:rsid w:val="00443539"/>
    <w:rsid w:val="00456F60"/>
    <w:rsid w:val="004608EA"/>
    <w:rsid w:val="00463573"/>
    <w:rsid w:val="0046430D"/>
    <w:rsid w:val="00464B7E"/>
    <w:rsid w:val="00465201"/>
    <w:rsid w:val="004729EB"/>
    <w:rsid w:val="004742E5"/>
    <w:rsid w:val="004746C8"/>
    <w:rsid w:val="00475751"/>
    <w:rsid w:val="004800AC"/>
    <w:rsid w:val="00480E0E"/>
    <w:rsid w:val="00481281"/>
    <w:rsid w:val="00484689"/>
    <w:rsid w:val="0048492A"/>
    <w:rsid w:val="00487F6F"/>
    <w:rsid w:val="0049670D"/>
    <w:rsid w:val="004A3A2F"/>
    <w:rsid w:val="004A3CB8"/>
    <w:rsid w:val="004A4A3E"/>
    <w:rsid w:val="004B2523"/>
    <w:rsid w:val="004B35A4"/>
    <w:rsid w:val="004B3A0D"/>
    <w:rsid w:val="004B58E5"/>
    <w:rsid w:val="004B5D74"/>
    <w:rsid w:val="004B5FA2"/>
    <w:rsid w:val="004C095E"/>
    <w:rsid w:val="004C0A27"/>
    <w:rsid w:val="004C3CD8"/>
    <w:rsid w:val="004C55A0"/>
    <w:rsid w:val="004D07BF"/>
    <w:rsid w:val="004D1CF1"/>
    <w:rsid w:val="004D2570"/>
    <w:rsid w:val="004D6D96"/>
    <w:rsid w:val="004E6CFC"/>
    <w:rsid w:val="004E6DAC"/>
    <w:rsid w:val="004F0BEC"/>
    <w:rsid w:val="004F13C7"/>
    <w:rsid w:val="004F2939"/>
    <w:rsid w:val="004F3F15"/>
    <w:rsid w:val="004F6968"/>
    <w:rsid w:val="00501169"/>
    <w:rsid w:val="0050228D"/>
    <w:rsid w:val="005113A4"/>
    <w:rsid w:val="005132A2"/>
    <w:rsid w:val="005156B6"/>
    <w:rsid w:val="005175B2"/>
    <w:rsid w:val="00524B0A"/>
    <w:rsid w:val="005264D5"/>
    <w:rsid w:val="00527DED"/>
    <w:rsid w:val="00532EC7"/>
    <w:rsid w:val="00533173"/>
    <w:rsid w:val="00534E1C"/>
    <w:rsid w:val="00535FA8"/>
    <w:rsid w:val="005402C6"/>
    <w:rsid w:val="00541138"/>
    <w:rsid w:val="0054125F"/>
    <w:rsid w:val="005438BC"/>
    <w:rsid w:val="00556A8C"/>
    <w:rsid w:val="00557A1A"/>
    <w:rsid w:val="00561AA9"/>
    <w:rsid w:val="00562E42"/>
    <w:rsid w:val="005672C9"/>
    <w:rsid w:val="00573A74"/>
    <w:rsid w:val="005778AB"/>
    <w:rsid w:val="00583A77"/>
    <w:rsid w:val="005956D1"/>
    <w:rsid w:val="005A1268"/>
    <w:rsid w:val="005A59F3"/>
    <w:rsid w:val="005A5CC8"/>
    <w:rsid w:val="005A742C"/>
    <w:rsid w:val="005B0CA5"/>
    <w:rsid w:val="005C1A14"/>
    <w:rsid w:val="005C4CB3"/>
    <w:rsid w:val="005C7836"/>
    <w:rsid w:val="005D2148"/>
    <w:rsid w:val="005D4992"/>
    <w:rsid w:val="005D6CBF"/>
    <w:rsid w:val="005D77C9"/>
    <w:rsid w:val="005E0BAE"/>
    <w:rsid w:val="005F1B40"/>
    <w:rsid w:val="005F20F2"/>
    <w:rsid w:val="005F4911"/>
    <w:rsid w:val="005F667A"/>
    <w:rsid w:val="005F66FA"/>
    <w:rsid w:val="006044A0"/>
    <w:rsid w:val="0060457E"/>
    <w:rsid w:val="006062D3"/>
    <w:rsid w:val="006123E2"/>
    <w:rsid w:val="0061666F"/>
    <w:rsid w:val="00621362"/>
    <w:rsid w:val="006218B3"/>
    <w:rsid w:val="00625EA6"/>
    <w:rsid w:val="00627097"/>
    <w:rsid w:val="006321A1"/>
    <w:rsid w:val="006344C7"/>
    <w:rsid w:val="00640764"/>
    <w:rsid w:val="00643535"/>
    <w:rsid w:val="00644B3B"/>
    <w:rsid w:val="0064575D"/>
    <w:rsid w:val="006463D9"/>
    <w:rsid w:val="00647820"/>
    <w:rsid w:val="006537DD"/>
    <w:rsid w:val="0065647E"/>
    <w:rsid w:val="00662EF4"/>
    <w:rsid w:val="00663EC9"/>
    <w:rsid w:val="00665802"/>
    <w:rsid w:val="00666D53"/>
    <w:rsid w:val="00667201"/>
    <w:rsid w:val="00670698"/>
    <w:rsid w:val="006706E0"/>
    <w:rsid w:val="006707EA"/>
    <w:rsid w:val="0067158E"/>
    <w:rsid w:val="00671DE8"/>
    <w:rsid w:val="00684421"/>
    <w:rsid w:val="00685BEC"/>
    <w:rsid w:val="006871F5"/>
    <w:rsid w:val="00691DE4"/>
    <w:rsid w:val="00692771"/>
    <w:rsid w:val="00694F9C"/>
    <w:rsid w:val="006A130B"/>
    <w:rsid w:val="006A1A21"/>
    <w:rsid w:val="006A3A56"/>
    <w:rsid w:val="006A7B50"/>
    <w:rsid w:val="006B03E5"/>
    <w:rsid w:val="006B03F6"/>
    <w:rsid w:val="006B1A37"/>
    <w:rsid w:val="006B1DC5"/>
    <w:rsid w:val="006B3AE8"/>
    <w:rsid w:val="006B3B0C"/>
    <w:rsid w:val="006B3DBD"/>
    <w:rsid w:val="006B3E62"/>
    <w:rsid w:val="006C1B6E"/>
    <w:rsid w:val="006C58EF"/>
    <w:rsid w:val="006C6F20"/>
    <w:rsid w:val="006D06BC"/>
    <w:rsid w:val="006D0F07"/>
    <w:rsid w:val="006D6A0A"/>
    <w:rsid w:val="006E6AF6"/>
    <w:rsid w:val="006F1965"/>
    <w:rsid w:val="006F37A2"/>
    <w:rsid w:val="006F5A19"/>
    <w:rsid w:val="006F7D32"/>
    <w:rsid w:val="0070124D"/>
    <w:rsid w:val="00702318"/>
    <w:rsid w:val="007052F8"/>
    <w:rsid w:val="00705D47"/>
    <w:rsid w:val="00710EAE"/>
    <w:rsid w:val="00711F83"/>
    <w:rsid w:val="00720CA6"/>
    <w:rsid w:val="00720D10"/>
    <w:rsid w:val="00720EC0"/>
    <w:rsid w:val="00720FAC"/>
    <w:rsid w:val="00730D40"/>
    <w:rsid w:val="0073156B"/>
    <w:rsid w:val="00733E17"/>
    <w:rsid w:val="0073419B"/>
    <w:rsid w:val="00735888"/>
    <w:rsid w:val="00741A10"/>
    <w:rsid w:val="00741AAE"/>
    <w:rsid w:val="00742247"/>
    <w:rsid w:val="0074553B"/>
    <w:rsid w:val="00745C8B"/>
    <w:rsid w:val="00750524"/>
    <w:rsid w:val="007522EE"/>
    <w:rsid w:val="007542D8"/>
    <w:rsid w:val="0075615A"/>
    <w:rsid w:val="0076001B"/>
    <w:rsid w:val="00760849"/>
    <w:rsid w:val="00762B23"/>
    <w:rsid w:val="0076386E"/>
    <w:rsid w:val="007710E9"/>
    <w:rsid w:val="00780A56"/>
    <w:rsid w:val="00780BFF"/>
    <w:rsid w:val="0078107E"/>
    <w:rsid w:val="00785268"/>
    <w:rsid w:val="00786C38"/>
    <w:rsid w:val="00792C05"/>
    <w:rsid w:val="007932A7"/>
    <w:rsid w:val="00793F95"/>
    <w:rsid w:val="00794C5E"/>
    <w:rsid w:val="007950AF"/>
    <w:rsid w:val="007A734F"/>
    <w:rsid w:val="007B26C8"/>
    <w:rsid w:val="007B3594"/>
    <w:rsid w:val="007B54FD"/>
    <w:rsid w:val="007B6A58"/>
    <w:rsid w:val="007C2D36"/>
    <w:rsid w:val="007C646F"/>
    <w:rsid w:val="007D0259"/>
    <w:rsid w:val="007D09F5"/>
    <w:rsid w:val="007D2B14"/>
    <w:rsid w:val="007D2D70"/>
    <w:rsid w:val="007D7ECF"/>
    <w:rsid w:val="007E6D33"/>
    <w:rsid w:val="007F0E87"/>
    <w:rsid w:val="007F0EBE"/>
    <w:rsid w:val="007F5350"/>
    <w:rsid w:val="00802EF5"/>
    <w:rsid w:val="00807255"/>
    <w:rsid w:val="008107DD"/>
    <w:rsid w:val="00810FE9"/>
    <w:rsid w:val="00812A50"/>
    <w:rsid w:val="00813793"/>
    <w:rsid w:val="008150DA"/>
    <w:rsid w:val="00822389"/>
    <w:rsid w:val="008238AD"/>
    <w:rsid w:val="00834BBD"/>
    <w:rsid w:val="0083515D"/>
    <w:rsid w:val="008448E1"/>
    <w:rsid w:val="008470C2"/>
    <w:rsid w:val="00847D49"/>
    <w:rsid w:val="008508CD"/>
    <w:rsid w:val="00850C11"/>
    <w:rsid w:val="00852168"/>
    <w:rsid w:val="00852781"/>
    <w:rsid w:val="008529C7"/>
    <w:rsid w:val="00852AB1"/>
    <w:rsid w:val="0085691F"/>
    <w:rsid w:val="00856BAF"/>
    <w:rsid w:val="00857E0E"/>
    <w:rsid w:val="0086003D"/>
    <w:rsid w:val="0086315E"/>
    <w:rsid w:val="008631A1"/>
    <w:rsid w:val="00867953"/>
    <w:rsid w:val="00871DF2"/>
    <w:rsid w:val="00872BF1"/>
    <w:rsid w:val="008742AA"/>
    <w:rsid w:val="00874955"/>
    <w:rsid w:val="0087650B"/>
    <w:rsid w:val="008818F4"/>
    <w:rsid w:val="008819DF"/>
    <w:rsid w:val="008908DC"/>
    <w:rsid w:val="00892A1B"/>
    <w:rsid w:val="0089692C"/>
    <w:rsid w:val="00897B81"/>
    <w:rsid w:val="008A4CE5"/>
    <w:rsid w:val="008A4E33"/>
    <w:rsid w:val="008A549B"/>
    <w:rsid w:val="008A775C"/>
    <w:rsid w:val="008B3552"/>
    <w:rsid w:val="008B7F4D"/>
    <w:rsid w:val="008C060E"/>
    <w:rsid w:val="008C1C8F"/>
    <w:rsid w:val="008D2074"/>
    <w:rsid w:val="008E0025"/>
    <w:rsid w:val="008E4793"/>
    <w:rsid w:val="008E4CB4"/>
    <w:rsid w:val="008F095F"/>
    <w:rsid w:val="008F14FE"/>
    <w:rsid w:val="008F45F1"/>
    <w:rsid w:val="008F4F67"/>
    <w:rsid w:val="008F68E4"/>
    <w:rsid w:val="008F6B17"/>
    <w:rsid w:val="008F74C1"/>
    <w:rsid w:val="00901D70"/>
    <w:rsid w:val="00907153"/>
    <w:rsid w:val="009074EC"/>
    <w:rsid w:val="00910993"/>
    <w:rsid w:val="00912CC4"/>
    <w:rsid w:val="00914B5E"/>
    <w:rsid w:val="0091557B"/>
    <w:rsid w:val="0091772B"/>
    <w:rsid w:val="00920DC4"/>
    <w:rsid w:val="00925284"/>
    <w:rsid w:val="00927E5D"/>
    <w:rsid w:val="009305C3"/>
    <w:rsid w:val="0093778C"/>
    <w:rsid w:val="00945079"/>
    <w:rsid w:val="00950DF9"/>
    <w:rsid w:val="009527C8"/>
    <w:rsid w:val="009548C2"/>
    <w:rsid w:val="009619ED"/>
    <w:rsid w:val="00961BA6"/>
    <w:rsid w:val="009634D6"/>
    <w:rsid w:val="00963FAC"/>
    <w:rsid w:val="0096408A"/>
    <w:rsid w:val="009673CC"/>
    <w:rsid w:val="00970403"/>
    <w:rsid w:val="009726A8"/>
    <w:rsid w:val="00974E52"/>
    <w:rsid w:val="00977C25"/>
    <w:rsid w:val="00977DB0"/>
    <w:rsid w:val="00985672"/>
    <w:rsid w:val="00995C12"/>
    <w:rsid w:val="00997FA0"/>
    <w:rsid w:val="009A24F7"/>
    <w:rsid w:val="009A2BD7"/>
    <w:rsid w:val="009A58F5"/>
    <w:rsid w:val="009B111E"/>
    <w:rsid w:val="009B1C34"/>
    <w:rsid w:val="009B507C"/>
    <w:rsid w:val="009B6E8C"/>
    <w:rsid w:val="009C0727"/>
    <w:rsid w:val="009C2D8A"/>
    <w:rsid w:val="009C7211"/>
    <w:rsid w:val="009D4436"/>
    <w:rsid w:val="009D44BA"/>
    <w:rsid w:val="009D657F"/>
    <w:rsid w:val="009D6E11"/>
    <w:rsid w:val="009D7197"/>
    <w:rsid w:val="009E0DDE"/>
    <w:rsid w:val="009E4D9B"/>
    <w:rsid w:val="009F0755"/>
    <w:rsid w:val="009F31DB"/>
    <w:rsid w:val="009F6328"/>
    <w:rsid w:val="00A051E1"/>
    <w:rsid w:val="00A109DC"/>
    <w:rsid w:val="00A12534"/>
    <w:rsid w:val="00A12BE5"/>
    <w:rsid w:val="00A12E07"/>
    <w:rsid w:val="00A136DB"/>
    <w:rsid w:val="00A15AC1"/>
    <w:rsid w:val="00A22413"/>
    <w:rsid w:val="00A22EA2"/>
    <w:rsid w:val="00A2423E"/>
    <w:rsid w:val="00A245EF"/>
    <w:rsid w:val="00A26393"/>
    <w:rsid w:val="00A335E5"/>
    <w:rsid w:val="00A35096"/>
    <w:rsid w:val="00A36C01"/>
    <w:rsid w:val="00A36D60"/>
    <w:rsid w:val="00A3738E"/>
    <w:rsid w:val="00A40728"/>
    <w:rsid w:val="00A40F31"/>
    <w:rsid w:val="00A412AB"/>
    <w:rsid w:val="00A454A2"/>
    <w:rsid w:val="00A47AF2"/>
    <w:rsid w:val="00A510CB"/>
    <w:rsid w:val="00A518B8"/>
    <w:rsid w:val="00A52FFB"/>
    <w:rsid w:val="00A55F68"/>
    <w:rsid w:val="00A61E06"/>
    <w:rsid w:val="00A65043"/>
    <w:rsid w:val="00A66972"/>
    <w:rsid w:val="00A70638"/>
    <w:rsid w:val="00A74144"/>
    <w:rsid w:val="00A75B6E"/>
    <w:rsid w:val="00A76197"/>
    <w:rsid w:val="00A76CEE"/>
    <w:rsid w:val="00A81AAF"/>
    <w:rsid w:val="00A84CA4"/>
    <w:rsid w:val="00A878D9"/>
    <w:rsid w:val="00A919B8"/>
    <w:rsid w:val="00A92AE0"/>
    <w:rsid w:val="00A949CC"/>
    <w:rsid w:val="00A96F99"/>
    <w:rsid w:val="00AA761C"/>
    <w:rsid w:val="00AB3179"/>
    <w:rsid w:val="00AB3F0E"/>
    <w:rsid w:val="00AB462D"/>
    <w:rsid w:val="00AC00C1"/>
    <w:rsid w:val="00AC2D15"/>
    <w:rsid w:val="00AC5785"/>
    <w:rsid w:val="00AC7C35"/>
    <w:rsid w:val="00AD3E91"/>
    <w:rsid w:val="00AD469D"/>
    <w:rsid w:val="00AD46B8"/>
    <w:rsid w:val="00AD697E"/>
    <w:rsid w:val="00AD740E"/>
    <w:rsid w:val="00AD77E6"/>
    <w:rsid w:val="00AE0AC1"/>
    <w:rsid w:val="00AE1DA7"/>
    <w:rsid w:val="00AE37E3"/>
    <w:rsid w:val="00AE5ACF"/>
    <w:rsid w:val="00AE7CF8"/>
    <w:rsid w:val="00AF0CF3"/>
    <w:rsid w:val="00AF297A"/>
    <w:rsid w:val="00AF3499"/>
    <w:rsid w:val="00AF55F9"/>
    <w:rsid w:val="00B04D27"/>
    <w:rsid w:val="00B10DBD"/>
    <w:rsid w:val="00B1257F"/>
    <w:rsid w:val="00B13213"/>
    <w:rsid w:val="00B16BDE"/>
    <w:rsid w:val="00B222C0"/>
    <w:rsid w:val="00B31DBE"/>
    <w:rsid w:val="00B34A5C"/>
    <w:rsid w:val="00B35057"/>
    <w:rsid w:val="00B35D19"/>
    <w:rsid w:val="00B4205F"/>
    <w:rsid w:val="00B433D8"/>
    <w:rsid w:val="00B44DB4"/>
    <w:rsid w:val="00B45B02"/>
    <w:rsid w:val="00B47641"/>
    <w:rsid w:val="00B54F38"/>
    <w:rsid w:val="00B57912"/>
    <w:rsid w:val="00B6023D"/>
    <w:rsid w:val="00B62EC4"/>
    <w:rsid w:val="00B67ADC"/>
    <w:rsid w:val="00B720CB"/>
    <w:rsid w:val="00B738DD"/>
    <w:rsid w:val="00B74AE3"/>
    <w:rsid w:val="00B85F85"/>
    <w:rsid w:val="00B86E86"/>
    <w:rsid w:val="00B871D3"/>
    <w:rsid w:val="00B90E1E"/>
    <w:rsid w:val="00B94FB3"/>
    <w:rsid w:val="00B96096"/>
    <w:rsid w:val="00BA07A9"/>
    <w:rsid w:val="00BA4B59"/>
    <w:rsid w:val="00BC087B"/>
    <w:rsid w:val="00BC33D6"/>
    <w:rsid w:val="00BC3921"/>
    <w:rsid w:val="00BC54E4"/>
    <w:rsid w:val="00BD42A6"/>
    <w:rsid w:val="00BD4FC3"/>
    <w:rsid w:val="00BD5CE5"/>
    <w:rsid w:val="00BD6A49"/>
    <w:rsid w:val="00BE0961"/>
    <w:rsid w:val="00BE21EE"/>
    <w:rsid w:val="00BE418D"/>
    <w:rsid w:val="00BE60EA"/>
    <w:rsid w:val="00BF0393"/>
    <w:rsid w:val="00BF1D2C"/>
    <w:rsid w:val="00BF3160"/>
    <w:rsid w:val="00BF660F"/>
    <w:rsid w:val="00C00522"/>
    <w:rsid w:val="00C00CC1"/>
    <w:rsid w:val="00C05907"/>
    <w:rsid w:val="00C0656C"/>
    <w:rsid w:val="00C07D43"/>
    <w:rsid w:val="00C07DD5"/>
    <w:rsid w:val="00C14F20"/>
    <w:rsid w:val="00C152EF"/>
    <w:rsid w:val="00C15D30"/>
    <w:rsid w:val="00C163EF"/>
    <w:rsid w:val="00C166BF"/>
    <w:rsid w:val="00C20BCE"/>
    <w:rsid w:val="00C228DC"/>
    <w:rsid w:val="00C271EC"/>
    <w:rsid w:val="00C27DC9"/>
    <w:rsid w:val="00C3335E"/>
    <w:rsid w:val="00C33A23"/>
    <w:rsid w:val="00C3404B"/>
    <w:rsid w:val="00C365B2"/>
    <w:rsid w:val="00C36C95"/>
    <w:rsid w:val="00C42BCE"/>
    <w:rsid w:val="00C4474C"/>
    <w:rsid w:val="00C45293"/>
    <w:rsid w:val="00C453D5"/>
    <w:rsid w:val="00C45903"/>
    <w:rsid w:val="00C5488F"/>
    <w:rsid w:val="00C55161"/>
    <w:rsid w:val="00C655BF"/>
    <w:rsid w:val="00C65DD4"/>
    <w:rsid w:val="00C7094F"/>
    <w:rsid w:val="00C77609"/>
    <w:rsid w:val="00C80FBD"/>
    <w:rsid w:val="00C826DF"/>
    <w:rsid w:val="00C83953"/>
    <w:rsid w:val="00C84C75"/>
    <w:rsid w:val="00C852B0"/>
    <w:rsid w:val="00C9452A"/>
    <w:rsid w:val="00C977E6"/>
    <w:rsid w:val="00CA01AD"/>
    <w:rsid w:val="00CA282C"/>
    <w:rsid w:val="00CA3B8B"/>
    <w:rsid w:val="00CA7230"/>
    <w:rsid w:val="00CA7DA2"/>
    <w:rsid w:val="00CB04B9"/>
    <w:rsid w:val="00CB34D9"/>
    <w:rsid w:val="00CB3899"/>
    <w:rsid w:val="00CB5201"/>
    <w:rsid w:val="00CB67B1"/>
    <w:rsid w:val="00CB7846"/>
    <w:rsid w:val="00CC1FA8"/>
    <w:rsid w:val="00CC2404"/>
    <w:rsid w:val="00CC3D64"/>
    <w:rsid w:val="00CD1294"/>
    <w:rsid w:val="00CD1554"/>
    <w:rsid w:val="00CD3C09"/>
    <w:rsid w:val="00CE026E"/>
    <w:rsid w:val="00CE1713"/>
    <w:rsid w:val="00CE7A56"/>
    <w:rsid w:val="00CF0A47"/>
    <w:rsid w:val="00CF12D8"/>
    <w:rsid w:val="00CF2F53"/>
    <w:rsid w:val="00CF3095"/>
    <w:rsid w:val="00D00033"/>
    <w:rsid w:val="00D054B7"/>
    <w:rsid w:val="00D054B8"/>
    <w:rsid w:val="00D11A02"/>
    <w:rsid w:val="00D13DB0"/>
    <w:rsid w:val="00D1570C"/>
    <w:rsid w:val="00D2102F"/>
    <w:rsid w:val="00D23AC8"/>
    <w:rsid w:val="00D32AC3"/>
    <w:rsid w:val="00D34BE5"/>
    <w:rsid w:val="00D379CA"/>
    <w:rsid w:val="00D40CA3"/>
    <w:rsid w:val="00D43459"/>
    <w:rsid w:val="00D47987"/>
    <w:rsid w:val="00D62661"/>
    <w:rsid w:val="00D7382C"/>
    <w:rsid w:val="00D7550B"/>
    <w:rsid w:val="00D7586F"/>
    <w:rsid w:val="00D81532"/>
    <w:rsid w:val="00D85A1D"/>
    <w:rsid w:val="00D93345"/>
    <w:rsid w:val="00D95D77"/>
    <w:rsid w:val="00DA2B65"/>
    <w:rsid w:val="00DB0A24"/>
    <w:rsid w:val="00DB3D53"/>
    <w:rsid w:val="00DC4BC6"/>
    <w:rsid w:val="00DC6AA7"/>
    <w:rsid w:val="00DC6CEB"/>
    <w:rsid w:val="00DD129F"/>
    <w:rsid w:val="00DD1403"/>
    <w:rsid w:val="00DD39EA"/>
    <w:rsid w:val="00DD3B2D"/>
    <w:rsid w:val="00DD3D52"/>
    <w:rsid w:val="00DD53D4"/>
    <w:rsid w:val="00DD54C1"/>
    <w:rsid w:val="00DD6B08"/>
    <w:rsid w:val="00DD734D"/>
    <w:rsid w:val="00DE5D50"/>
    <w:rsid w:val="00DE6853"/>
    <w:rsid w:val="00DE79D6"/>
    <w:rsid w:val="00DF2251"/>
    <w:rsid w:val="00DF2AE7"/>
    <w:rsid w:val="00DF6DDB"/>
    <w:rsid w:val="00DF74EB"/>
    <w:rsid w:val="00E0092E"/>
    <w:rsid w:val="00E00D4B"/>
    <w:rsid w:val="00E01B61"/>
    <w:rsid w:val="00E01FE3"/>
    <w:rsid w:val="00E039BE"/>
    <w:rsid w:val="00E055A8"/>
    <w:rsid w:val="00E10AB1"/>
    <w:rsid w:val="00E17063"/>
    <w:rsid w:val="00E21598"/>
    <w:rsid w:val="00E22EC8"/>
    <w:rsid w:val="00E25277"/>
    <w:rsid w:val="00E33753"/>
    <w:rsid w:val="00E3485B"/>
    <w:rsid w:val="00E4415F"/>
    <w:rsid w:val="00E4794A"/>
    <w:rsid w:val="00E50130"/>
    <w:rsid w:val="00E51B70"/>
    <w:rsid w:val="00E51F1B"/>
    <w:rsid w:val="00E521C6"/>
    <w:rsid w:val="00E533B8"/>
    <w:rsid w:val="00E5593E"/>
    <w:rsid w:val="00E65EC4"/>
    <w:rsid w:val="00E67EC4"/>
    <w:rsid w:val="00E70C3D"/>
    <w:rsid w:val="00E71CD2"/>
    <w:rsid w:val="00E73848"/>
    <w:rsid w:val="00E758FD"/>
    <w:rsid w:val="00E7602F"/>
    <w:rsid w:val="00E7639A"/>
    <w:rsid w:val="00E80319"/>
    <w:rsid w:val="00E86F09"/>
    <w:rsid w:val="00E87244"/>
    <w:rsid w:val="00E87E2E"/>
    <w:rsid w:val="00E934FB"/>
    <w:rsid w:val="00E94AB4"/>
    <w:rsid w:val="00E96C4E"/>
    <w:rsid w:val="00EA418F"/>
    <w:rsid w:val="00EA45B0"/>
    <w:rsid w:val="00EA699B"/>
    <w:rsid w:val="00EA77DA"/>
    <w:rsid w:val="00EB2B61"/>
    <w:rsid w:val="00EB3CAD"/>
    <w:rsid w:val="00EB4EC2"/>
    <w:rsid w:val="00EB51CF"/>
    <w:rsid w:val="00EB6EE2"/>
    <w:rsid w:val="00EC01FA"/>
    <w:rsid w:val="00EC2ED8"/>
    <w:rsid w:val="00EC2FA8"/>
    <w:rsid w:val="00EC4C4D"/>
    <w:rsid w:val="00EC4EF7"/>
    <w:rsid w:val="00EC5CC6"/>
    <w:rsid w:val="00EC6101"/>
    <w:rsid w:val="00EC6513"/>
    <w:rsid w:val="00EC7A1A"/>
    <w:rsid w:val="00ED1C61"/>
    <w:rsid w:val="00ED1D61"/>
    <w:rsid w:val="00ED2F1C"/>
    <w:rsid w:val="00ED308F"/>
    <w:rsid w:val="00ED761D"/>
    <w:rsid w:val="00EE4EB5"/>
    <w:rsid w:val="00EE5EDB"/>
    <w:rsid w:val="00EF5AAC"/>
    <w:rsid w:val="00F00076"/>
    <w:rsid w:val="00F01405"/>
    <w:rsid w:val="00F01AE7"/>
    <w:rsid w:val="00F060A0"/>
    <w:rsid w:val="00F1297C"/>
    <w:rsid w:val="00F12C86"/>
    <w:rsid w:val="00F14081"/>
    <w:rsid w:val="00F20116"/>
    <w:rsid w:val="00F2360A"/>
    <w:rsid w:val="00F242A8"/>
    <w:rsid w:val="00F245CA"/>
    <w:rsid w:val="00F26CD3"/>
    <w:rsid w:val="00F270EC"/>
    <w:rsid w:val="00F363CC"/>
    <w:rsid w:val="00F37142"/>
    <w:rsid w:val="00F4658E"/>
    <w:rsid w:val="00F50E04"/>
    <w:rsid w:val="00F52F43"/>
    <w:rsid w:val="00F537C6"/>
    <w:rsid w:val="00F56CD9"/>
    <w:rsid w:val="00F578F5"/>
    <w:rsid w:val="00F623DD"/>
    <w:rsid w:val="00F625C0"/>
    <w:rsid w:val="00F63FFA"/>
    <w:rsid w:val="00F64674"/>
    <w:rsid w:val="00F669FA"/>
    <w:rsid w:val="00F72103"/>
    <w:rsid w:val="00F72564"/>
    <w:rsid w:val="00F72D68"/>
    <w:rsid w:val="00F7537D"/>
    <w:rsid w:val="00F753ED"/>
    <w:rsid w:val="00F80B07"/>
    <w:rsid w:val="00F81F3A"/>
    <w:rsid w:val="00F858E6"/>
    <w:rsid w:val="00F86E1D"/>
    <w:rsid w:val="00F90DEE"/>
    <w:rsid w:val="00F91405"/>
    <w:rsid w:val="00F92DAE"/>
    <w:rsid w:val="00F95E1D"/>
    <w:rsid w:val="00FA1114"/>
    <w:rsid w:val="00FA1301"/>
    <w:rsid w:val="00FA35AE"/>
    <w:rsid w:val="00FA49A3"/>
    <w:rsid w:val="00FB09C0"/>
    <w:rsid w:val="00FB0BF9"/>
    <w:rsid w:val="00FB402D"/>
    <w:rsid w:val="00FC198D"/>
    <w:rsid w:val="00FC40EB"/>
    <w:rsid w:val="00FC798F"/>
    <w:rsid w:val="00FD00B1"/>
    <w:rsid w:val="00FD0FDD"/>
    <w:rsid w:val="00FD2100"/>
    <w:rsid w:val="00FD281C"/>
    <w:rsid w:val="00FD28C1"/>
    <w:rsid w:val="00FE03B0"/>
    <w:rsid w:val="00FE134A"/>
    <w:rsid w:val="00FF34E5"/>
    <w:rsid w:val="00FF7797"/>
    <w:rsid w:val="05F6CFD7"/>
    <w:rsid w:val="0AEFEC8B"/>
    <w:rsid w:val="117D7B73"/>
    <w:rsid w:val="1819C22E"/>
    <w:rsid w:val="23C310F0"/>
    <w:rsid w:val="2BEECA53"/>
    <w:rsid w:val="39BD6FA0"/>
    <w:rsid w:val="3AFD6D67"/>
    <w:rsid w:val="4C7CA984"/>
    <w:rsid w:val="51A07AB8"/>
    <w:rsid w:val="616636D5"/>
    <w:rsid w:val="67932A47"/>
    <w:rsid w:val="691CAB95"/>
    <w:rsid w:val="6C28858D"/>
    <w:rsid w:val="7A5FE1CC"/>
    <w:rsid w:val="7CFFA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74418F"/>
  <w15:chartTrackingRefBased/>
  <w15:docId w15:val="{BC0214B7-D9B0-4405-B6E5-092135556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C25"/>
    <w:pPr>
      <w:spacing w:after="200" w:line="276" w:lineRule="auto"/>
    </w:pPr>
    <w:rPr>
      <w:lang w:val="nn-N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66BF"/>
    <w:pPr>
      <w:ind w:left="720"/>
      <w:contextualSpacing/>
    </w:pPr>
  </w:style>
  <w:style w:type="table" w:styleId="TableGrid">
    <w:name w:val="Table Grid"/>
    <w:basedOn w:val="TableNormal"/>
    <w:uiPriority w:val="39"/>
    <w:rsid w:val="00C166BF"/>
    <w:pPr>
      <w:spacing w:after="0" w:line="240" w:lineRule="auto"/>
    </w:pPr>
    <w:rPr>
      <w:lang w:val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16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n-NO"/>
    </w:rPr>
  </w:style>
  <w:style w:type="character" w:styleId="Hyperlink">
    <w:name w:val="Hyperlink"/>
    <w:basedOn w:val="DefaultParagraphFont"/>
    <w:uiPriority w:val="99"/>
    <w:unhideWhenUsed/>
    <w:rsid w:val="00C166BF"/>
    <w:rPr>
      <w:color w:val="0000FF"/>
      <w:u w:val="single"/>
    </w:rPr>
  </w:style>
  <w:style w:type="paragraph" w:styleId="NoSpacing">
    <w:name w:val="No Spacing"/>
    <w:uiPriority w:val="1"/>
    <w:qFormat/>
    <w:rsid w:val="00C166BF"/>
    <w:pPr>
      <w:spacing w:after="0" w:line="240" w:lineRule="auto"/>
    </w:pPr>
    <w:rPr>
      <w:lang w:val="nn-NO"/>
    </w:rPr>
  </w:style>
  <w:style w:type="character" w:customStyle="1" w:styleId="normaltextrun">
    <w:name w:val="normaltextrun"/>
    <w:basedOn w:val="DefaultParagraphFont"/>
    <w:rsid w:val="00C166BF"/>
  </w:style>
  <w:style w:type="paragraph" w:customStyle="1" w:styleId="paragraph">
    <w:name w:val="paragraph"/>
    <w:basedOn w:val="Normal"/>
    <w:rsid w:val="00C16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b-NO" w:eastAsia="nb-NO"/>
    </w:rPr>
  </w:style>
  <w:style w:type="character" w:customStyle="1" w:styleId="eop">
    <w:name w:val="eop"/>
    <w:basedOn w:val="DefaultParagraphFont"/>
    <w:rsid w:val="00C166BF"/>
  </w:style>
  <w:style w:type="character" w:customStyle="1" w:styleId="spellingerror">
    <w:name w:val="spellingerror"/>
    <w:basedOn w:val="DefaultParagraphFont"/>
    <w:rsid w:val="00C166BF"/>
  </w:style>
  <w:style w:type="paragraph" w:styleId="Footer">
    <w:name w:val="footer"/>
    <w:basedOn w:val="Normal"/>
    <w:link w:val="FooterChar"/>
    <w:uiPriority w:val="99"/>
    <w:unhideWhenUsed/>
    <w:rsid w:val="00C166BF"/>
    <w:pPr>
      <w:tabs>
        <w:tab w:val="center" w:pos="4536"/>
        <w:tab w:val="right" w:pos="9072"/>
      </w:tabs>
      <w:spacing w:after="0" w:line="240" w:lineRule="auto"/>
    </w:pPr>
    <w:rPr>
      <w:lang w:val="nb-NO"/>
    </w:rPr>
  </w:style>
  <w:style w:type="character" w:customStyle="1" w:styleId="FooterChar">
    <w:name w:val="Footer Char"/>
    <w:basedOn w:val="DefaultParagraphFont"/>
    <w:link w:val="Footer"/>
    <w:uiPriority w:val="99"/>
    <w:rsid w:val="00C166BF"/>
  </w:style>
  <w:style w:type="paragraph" w:styleId="Header">
    <w:name w:val="header"/>
    <w:basedOn w:val="Normal"/>
    <w:link w:val="HeaderChar"/>
    <w:uiPriority w:val="99"/>
    <w:unhideWhenUsed/>
    <w:rsid w:val="002115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15CC"/>
    <w:rPr>
      <w:lang w:val="nn-N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0C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0CA5"/>
    <w:rPr>
      <w:rFonts w:ascii="Segoe UI" w:hAnsi="Segoe UI" w:cs="Segoe UI"/>
      <w:sz w:val="18"/>
      <w:szCs w:val="18"/>
      <w:lang w:val="nn-NO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5D19"/>
    <w:rPr>
      <w:color w:val="605E5C"/>
      <w:shd w:val="clear" w:color="auto" w:fill="E1DFDD"/>
    </w:rPr>
  </w:style>
  <w:style w:type="paragraph" w:customStyle="1" w:styleId="Default">
    <w:name w:val="Default"/>
    <w:rsid w:val="00B476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unhideWhenUsed/>
    <w:rsid w:val="00E70C3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829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29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2937"/>
    <w:rPr>
      <w:sz w:val="20"/>
      <w:szCs w:val="20"/>
      <w:lang w:val="nn-N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29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2937"/>
    <w:rPr>
      <w:b/>
      <w:bCs/>
      <w:sz w:val="20"/>
      <w:szCs w:val="20"/>
      <w:lang w:val="nn-NO"/>
    </w:rPr>
  </w:style>
  <w:style w:type="character" w:styleId="FollowedHyperlink">
    <w:name w:val="FollowedHyperlink"/>
    <w:basedOn w:val="DefaultParagraphFont"/>
    <w:uiPriority w:val="99"/>
    <w:semiHidden/>
    <w:unhideWhenUsed/>
    <w:rsid w:val="00A26393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871DF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0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8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32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1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51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4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3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1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hvl.no/student/praksis/helseogsosial/ikke-bestatt-praksis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ovdata.no/dokument/SF/forskrift/2019-05-09-1000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C05604FD4D82B438474242A60438864" ma:contentTypeVersion="3" ma:contentTypeDescription="Opprett et nytt dokument." ma:contentTypeScope="" ma:versionID="b05a907fb69327cc5159741f5d119f84">
  <xsd:schema xmlns:xsd="http://www.w3.org/2001/XMLSchema" xmlns:xs="http://www.w3.org/2001/XMLSchema" xmlns:p="http://schemas.microsoft.com/office/2006/metadata/properties" xmlns:ns2="47a44a98-c078-43b8-b337-ff459bfd9ed6" targetNamespace="http://schemas.microsoft.com/office/2006/metadata/properties" ma:root="true" ma:fieldsID="99d6b6c46499a313021d27876e21a792" ns2:_="">
    <xsd:import namespace="47a44a98-c078-43b8-b337-ff459bfd9e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a44a98-c078-43b8-b337-ff459bfd9e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624DD18-330C-46E2-ACF5-E4B66E4D37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7F05C1D-1BAD-4FA5-8EE6-F8DAD70A6F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a44a98-c078-43b8-b337-ff459bfd9e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9CF0D6-0F10-4152-B5C3-3807C581C00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613D8EC-77E1-4EF9-8FCB-DCD77FEA676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383</Words>
  <Characters>7333</Characters>
  <Application>Microsoft Office Word</Application>
  <DocSecurity>0</DocSecurity>
  <Lines>61</Lines>
  <Paragraphs>17</Paragraphs>
  <ScaleCrop>false</ScaleCrop>
  <Company/>
  <LinksUpToDate>false</LinksUpToDate>
  <CharactersWithSpaces>8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de Kristin Tveit</dc:creator>
  <cp:keywords/>
  <dc:description/>
  <cp:lastModifiedBy>Florian Andreas Wingens</cp:lastModifiedBy>
  <cp:revision>6</cp:revision>
  <cp:lastPrinted>2020-03-09T13:23:00Z</cp:lastPrinted>
  <dcterms:created xsi:type="dcterms:W3CDTF">2023-10-24T06:54:00Z</dcterms:created>
  <dcterms:modified xsi:type="dcterms:W3CDTF">2024-11-21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05604FD4D82B438474242A60438864</vt:lpwstr>
  </property>
</Properties>
</file>